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468314" w14:textId="77777777" w:rsidR="00D965BE" w:rsidRDefault="00D965BE" w:rsidP="00832F56">
      <w:pPr>
        <w:pStyle w:val="Subtitle"/>
        <w:jc w:val="left"/>
      </w:pPr>
    </w:p>
    <w:p w14:paraId="171F8FA7" w14:textId="77777777" w:rsidR="00F96953" w:rsidRPr="00495F93" w:rsidRDefault="00DE2B89" w:rsidP="00753D6D">
      <w:pPr>
        <w:pStyle w:val="Title"/>
        <w:rPr>
          <w:rFonts w:ascii="Eurostile Next LT Pro" w:hAnsi="Eurostile Next LT Pro"/>
          <w:b/>
          <w:color w:val="262626" w:themeColor="text1" w:themeTint="D9"/>
          <w:sz w:val="80"/>
          <w:szCs w:val="80"/>
        </w:rPr>
        <w:sectPr w:rsidR="00F96953" w:rsidRPr="00495F93" w:rsidSect="00E613C0">
          <w:headerReference w:type="default" r:id="rId8"/>
          <w:footerReference w:type="default" r:id="rId9"/>
          <w:headerReference w:type="first" r:id="rId10"/>
          <w:footerReference w:type="first" r:id="rId11"/>
          <w:pgSz w:w="12240" w:h="15840"/>
          <w:pgMar w:top="1440" w:right="1440" w:bottom="1440" w:left="1440" w:header="720" w:footer="720" w:gutter="0"/>
          <w:cols w:space="720"/>
          <w:vAlign w:val="center"/>
          <w:titlePg/>
          <w:docGrid w:linePitch="360"/>
        </w:sectPr>
      </w:pPr>
      <w:r>
        <w:rPr>
          <w:noProof/>
        </w:rPr>
        <mc:AlternateContent>
          <mc:Choice Requires="wps">
            <w:drawing>
              <wp:anchor distT="0" distB="0" distL="114300" distR="114300" simplePos="0" relativeHeight="251659264" behindDoc="0" locked="0" layoutInCell="1" allowOverlap="1" wp14:anchorId="729BD497" wp14:editId="3CC4F733">
                <wp:simplePos x="0" y="0"/>
                <wp:positionH relativeFrom="margin">
                  <wp:posOffset>810260</wp:posOffset>
                </wp:positionH>
                <wp:positionV relativeFrom="paragraph">
                  <wp:posOffset>4366895</wp:posOffset>
                </wp:positionV>
                <wp:extent cx="1828800" cy="1828800"/>
                <wp:effectExtent l="0" t="0" r="0" b="8255"/>
                <wp:wrapNone/>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11623AD" w14:textId="064A122E" w:rsidR="00194DF8" w:rsidRPr="005E67B3" w:rsidRDefault="00194DF8" w:rsidP="00DE2B89">
                            <w:pPr>
                              <w:pStyle w:val="Title"/>
                              <w:rPr>
                                <w:noProof/>
                                <w:color w:val="000000" w:themeColor="text1"/>
                                <w:spacing w:val="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pacing w:val="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3 Gameplay Scriptin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29BD497" id="_x0000_t202" coordsize="21600,21600" o:spt="202" path="m,l,21600r21600,l21600,xe">
                <v:stroke joinstyle="miter"/>
                <v:path gradientshapeok="t" o:connecttype="rect"/>
              </v:shapetype>
              <v:shape id="Text Box 15" o:spid="_x0000_s1026" type="#_x0000_t202" style="position:absolute;left:0;text-align:left;margin-left:63.8pt;margin-top:343.85pt;width:2in;height:2in;z-index:25165926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" filled="f" stroked="f">
                <v:textbox style="mso-fit-shape-to-text:t">
                  <w:txbxContent>
                    <w:p w14:paraId="111623AD" w14:textId="064A122E" w:rsidR="00194DF8" w:rsidRPr="005E67B3" w:rsidRDefault="00194DF8" w:rsidP="00DE2B89">
                      <w:pPr>
                        <w:pStyle w:val="Title"/>
                        <w:rPr>
                          <w:noProof/>
                          <w:color w:val="000000" w:themeColor="text1"/>
                          <w:spacing w:val="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pacing w:val="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3 Gameplay Scripting</w:t>
                      </w:r>
                    </w:p>
                  </w:txbxContent>
                </v:textbox>
                <w10:wrap anchorx="margin"/>
              </v:shape>
            </w:pict>
          </mc:Fallback>
        </mc:AlternateContent>
      </w:r>
      <w:r w:rsidR="00495F93">
        <w:rPr>
          <w:noProof/>
        </w:rPr>
        <w:drawing>
          <wp:anchor distT="0" distB="0" distL="114300" distR="114300" simplePos="0" relativeHeight="251657216" behindDoc="1" locked="0" layoutInCell="1" allowOverlap="1" wp14:anchorId="15D4140A" wp14:editId="6246F39E">
            <wp:simplePos x="0" y="0"/>
            <wp:positionH relativeFrom="column">
              <wp:posOffset>76200</wp:posOffset>
            </wp:positionH>
            <wp:positionV relativeFrom="paragraph">
              <wp:posOffset>132080</wp:posOffset>
            </wp:positionV>
            <wp:extent cx="5784041" cy="7230052"/>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real_Engine_logo_and_wordmark.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84041" cy="7230052"/>
                    </a:xfrm>
                    <a:prstGeom prst="rect">
                      <a:avLst/>
                    </a:prstGeom>
                  </pic:spPr>
                </pic:pic>
              </a:graphicData>
            </a:graphic>
            <wp14:sizeRelH relativeFrom="margin">
              <wp14:pctWidth>0</wp14:pctWidth>
            </wp14:sizeRelH>
            <wp14:sizeRelV relativeFrom="margin">
              <wp14:pctHeight>0</wp14:pctHeight>
            </wp14:sizeRelV>
          </wp:anchor>
        </w:drawing>
      </w:r>
    </w:p>
    <w:sdt>
      <w:sdtPr>
        <w:rPr>
          <w:rFonts w:asciiTheme="minorHAnsi" w:hAnsiTheme="minorHAnsi" w:cstheme="minorBidi"/>
          <w:sz w:val="22"/>
          <w:szCs w:val="22"/>
        </w:rPr>
        <w:id w:val="1930928658"/>
        <w:docPartObj>
          <w:docPartGallery w:val="Table of Contents"/>
          <w:docPartUnique/>
        </w:docPartObj>
      </w:sdtPr>
      <w:sdtEndPr>
        <w:rPr>
          <w:b/>
          <w:bCs/>
          <w:noProof/>
        </w:rPr>
      </w:sdtEndPr>
      <w:sdtContent>
        <w:p w14:paraId="30D6B709" w14:textId="17814E6B" w:rsidR="00116FBA" w:rsidRPr="00713710" w:rsidRDefault="00116FBA" w:rsidP="005C2EFC">
          <w:pPr>
            <w:pStyle w:val="TOCHeading"/>
          </w:pPr>
          <w:r w:rsidRPr="00713710">
            <w:t>Contents</w:t>
          </w:r>
        </w:p>
        <w:p w14:paraId="660B14B8" w14:textId="77777777" w:rsidR="000C1DC9" w:rsidRDefault="00116FB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08201207" w:history="1">
            <w:r w:rsidR="000C1DC9" w:rsidRPr="00C2419B">
              <w:rPr>
                <w:rStyle w:val="Hyperlink"/>
                <w:noProof/>
              </w:rPr>
              <w:t>Overview</w:t>
            </w:r>
            <w:r w:rsidR="000C1DC9">
              <w:rPr>
                <w:noProof/>
                <w:webHidden/>
              </w:rPr>
              <w:tab/>
            </w:r>
            <w:r w:rsidR="000C1DC9">
              <w:rPr>
                <w:noProof/>
                <w:webHidden/>
              </w:rPr>
              <w:fldChar w:fldCharType="begin"/>
            </w:r>
            <w:r w:rsidR="000C1DC9">
              <w:rPr>
                <w:noProof/>
                <w:webHidden/>
              </w:rPr>
              <w:instrText xml:space="preserve"> PAGEREF _Toc508201207 \h </w:instrText>
            </w:r>
            <w:r w:rsidR="000C1DC9">
              <w:rPr>
                <w:noProof/>
                <w:webHidden/>
              </w:rPr>
            </w:r>
            <w:r w:rsidR="000C1DC9">
              <w:rPr>
                <w:noProof/>
                <w:webHidden/>
              </w:rPr>
              <w:fldChar w:fldCharType="separate"/>
            </w:r>
            <w:r w:rsidR="000C1DC9">
              <w:rPr>
                <w:noProof/>
                <w:webHidden/>
              </w:rPr>
              <w:t>4</w:t>
            </w:r>
            <w:r w:rsidR="000C1DC9">
              <w:rPr>
                <w:noProof/>
                <w:webHidden/>
              </w:rPr>
              <w:fldChar w:fldCharType="end"/>
            </w:r>
          </w:hyperlink>
        </w:p>
        <w:p w14:paraId="5226B387" w14:textId="77777777" w:rsidR="000C1DC9" w:rsidRDefault="000C12D1">
          <w:pPr>
            <w:pStyle w:val="TOC2"/>
            <w:tabs>
              <w:tab w:val="right" w:leader="dot" w:pos="9350"/>
            </w:tabs>
            <w:rPr>
              <w:rFonts w:eastAsiaTheme="minorEastAsia"/>
              <w:noProof/>
            </w:rPr>
          </w:pPr>
          <w:hyperlink w:anchor="_Toc508201208" w:history="1">
            <w:r w:rsidR="000C1DC9" w:rsidRPr="00C2419B">
              <w:rPr>
                <w:rStyle w:val="Hyperlink"/>
                <w:noProof/>
              </w:rPr>
              <w:t>Introduction</w:t>
            </w:r>
            <w:r w:rsidR="000C1DC9">
              <w:rPr>
                <w:noProof/>
                <w:webHidden/>
              </w:rPr>
              <w:tab/>
            </w:r>
            <w:r w:rsidR="000C1DC9">
              <w:rPr>
                <w:noProof/>
                <w:webHidden/>
              </w:rPr>
              <w:fldChar w:fldCharType="begin"/>
            </w:r>
            <w:r w:rsidR="000C1DC9">
              <w:rPr>
                <w:noProof/>
                <w:webHidden/>
              </w:rPr>
              <w:instrText xml:space="preserve"> PAGEREF _Toc508201208 \h </w:instrText>
            </w:r>
            <w:r w:rsidR="000C1DC9">
              <w:rPr>
                <w:noProof/>
                <w:webHidden/>
              </w:rPr>
            </w:r>
            <w:r w:rsidR="000C1DC9">
              <w:rPr>
                <w:noProof/>
                <w:webHidden/>
              </w:rPr>
              <w:fldChar w:fldCharType="separate"/>
            </w:r>
            <w:r w:rsidR="000C1DC9">
              <w:rPr>
                <w:noProof/>
                <w:webHidden/>
              </w:rPr>
              <w:t>5</w:t>
            </w:r>
            <w:r w:rsidR="000C1DC9">
              <w:rPr>
                <w:noProof/>
                <w:webHidden/>
              </w:rPr>
              <w:fldChar w:fldCharType="end"/>
            </w:r>
          </w:hyperlink>
        </w:p>
        <w:p w14:paraId="31C23655" w14:textId="77777777" w:rsidR="000C1DC9" w:rsidRDefault="000C12D1">
          <w:pPr>
            <w:pStyle w:val="TOC3"/>
            <w:tabs>
              <w:tab w:val="right" w:leader="dot" w:pos="9350"/>
            </w:tabs>
            <w:rPr>
              <w:rFonts w:eastAsiaTheme="minorEastAsia"/>
              <w:noProof/>
            </w:rPr>
          </w:pPr>
          <w:hyperlink w:anchor="_Toc508201209" w:history="1">
            <w:r w:rsidR="000C1DC9" w:rsidRPr="00C2419B">
              <w:rPr>
                <w:rStyle w:val="Hyperlink"/>
                <w:noProof/>
              </w:rPr>
              <w:t>What Is Blueprint?</w:t>
            </w:r>
            <w:r w:rsidR="000C1DC9">
              <w:rPr>
                <w:noProof/>
                <w:webHidden/>
              </w:rPr>
              <w:tab/>
            </w:r>
            <w:r w:rsidR="000C1DC9">
              <w:rPr>
                <w:noProof/>
                <w:webHidden/>
              </w:rPr>
              <w:fldChar w:fldCharType="begin"/>
            </w:r>
            <w:r w:rsidR="000C1DC9">
              <w:rPr>
                <w:noProof/>
                <w:webHidden/>
              </w:rPr>
              <w:instrText xml:space="preserve"> PAGEREF _Toc508201209 \h </w:instrText>
            </w:r>
            <w:r w:rsidR="000C1DC9">
              <w:rPr>
                <w:noProof/>
                <w:webHidden/>
              </w:rPr>
            </w:r>
            <w:r w:rsidR="000C1DC9">
              <w:rPr>
                <w:noProof/>
                <w:webHidden/>
              </w:rPr>
              <w:fldChar w:fldCharType="separate"/>
            </w:r>
            <w:r w:rsidR="000C1DC9">
              <w:rPr>
                <w:noProof/>
                <w:webHidden/>
              </w:rPr>
              <w:t>5</w:t>
            </w:r>
            <w:r w:rsidR="000C1DC9">
              <w:rPr>
                <w:noProof/>
                <w:webHidden/>
              </w:rPr>
              <w:fldChar w:fldCharType="end"/>
            </w:r>
          </w:hyperlink>
        </w:p>
        <w:p w14:paraId="02AB3120" w14:textId="77777777" w:rsidR="000C1DC9" w:rsidRDefault="000C12D1">
          <w:pPr>
            <w:pStyle w:val="TOC3"/>
            <w:tabs>
              <w:tab w:val="right" w:leader="dot" w:pos="9350"/>
            </w:tabs>
            <w:rPr>
              <w:rFonts w:eastAsiaTheme="minorEastAsia"/>
              <w:noProof/>
            </w:rPr>
          </w:pPr>
          <w:hyperlink w:anchor="_Toc508201210" w:history="1">
            <w:r w:rsidR="000C1DC9" w:rsidRPr="00C2419B">
              <w:rPr>
                <w:rStyle w:val="Hyperlink"/>
                <w:noProof/>
              </w:rPr>
              <w:t>How Do Blueprints Work?</w:t>
            </w:r>
            <w:r w:rsidR="000C1DC9">
              <w:rPr>
                <w:noProof/>
                <w:webHidden/>
              </w:rPr>
              <w:tab/>
            </w:r>
            <w:r w:rsidR="000C1DC9">
              <w:rPr>
                <w:noProof/>
                <w:webHidden/>
              </w:rPr>
              <w:fldChar w:fldCharType="begin"/>
            </w:r>
            <w:r w:rsidR="000C1DC9">
              <w:rPr>
                <w:noProof/>
                <w:webHidden/>
              </w:rPr>
              <w:instrText xml:space="preserve"> PAGEREF _Toc508201210 \h </w:instrText>
            </w:r>
            <w:r w:rsidR="000C1DC9">
              <w:rPr>
                <w:noProof/>
                <w:webHidden/>
              </w:rPr>
            </w:r>
            <w:r w:rsidR="000C1DC9">
              <w:rPr>
                <w:noProof/>
                <w:webHidden/>
              </w:rPr>
              <w:fldChar w:fldCharType="separate"/>
            </w:r>
            <w:r w:rsidR="000C1DC9">
              <w:rPr>
                <w:noProof/>
                <w:webHidden/>
              </w:rPr>
              <w:t>5</w:t>
            </w:r>
            <w:r w:rsidR="000C1DC9">
              <w:rPr>
                <w:noProof/>
                <w:webHidden/>
              </w:rPr>
              <w:fldChar w:fldCharType="end"/>
            </w:r>
          </w:hyperlink>
        </w:p>
        <w:p w14:paraId="7C884EB8" w14:textId="77777777" w:rsidR="000C1DC9" w:rsidRDefault="000C12D1">
          <w:pPr>
            <w:pStyle w:val="TOC2"/>
            <w:tabs>
              <w:tab w:val="right" w:leader="dot" w:pos="9350"/>
            </w:tabs>
            <w:rPr>
              <w:rFonts w:eastAsiaTheme="minorEastAsia"/>
              <w:noProof/>
            </w:rPr>
          </w:pPr>
          <w:hyperlink w:anchor="_Toc508201211" w:history="1">
            <w:r w:rsidR="000C1DC9" w:rsidRPr="00C2419B">
              <w:rPr>
                <w:rStyle w:val="Hyperlink"/>
                <w:noProof/>
              </w:rPr>
              <w:t>3.1. The Event Graph</w:t>
            </w:r>
            <w:r w:rsidR="000C1DC9">
              <w:rPr>
                <w:noProof/>
                <w:webHidden/>
              </w:rPr>
              <w:tab/>
            </w:r>
            <w:r w:rsidR="000C1DC9">
              <w:rPr>
                <w:noProof/>
                <w:webHidden/>
              </w:rPr>
              <w:fldChar w:fldCharType="begin"/>
            </w:r>
            <w:r w:rsidR="000C1DC9">
              <w:rPr>
                <w:noProof/>
                <w:webHidden/>
              </w:rPr>
              <w:instrText xml:space="preserve"> PAGEREF _Toc508201211 \h </w:instrText>
            </w:r>
            <w:r w:rsidR="000C1DC9">
              <w:rPr>
                <w:noProof/>
                <w:webHidden/>
              </w:rPr>
            </w:r>
            <w:r w:rsidR="000C1DC9">
              <w:rPr>
                <w:noProof/>
                <w:webHidden/>
              </w:rPr>
              <w:fldChar w:fldCharType="separate"/>
            </w:r>
            <w:r w:rsidR="000C1DC9">
              <w:rPr>
                <w:noProof/>
                <w:webHidden/>
              </w:rPr>
              <w:t>6</w:t>
            </w:r>
            <w:r w:rsidR="000C1DC9">
              <w:rPr>
                <w:noProof/>
                <w:webHidden/>
              </w:rPr>
              <w:fldChar w:fldCharType="end"/>
            </w:r>
          </w:hyperlink>
        </w:p>
        <w:p w14:paraId="1440EE99" w14:textId="77777777" w:rsidR="000C1DC9" w:rsidRDefault="000C12D1">
          <w:pPr>
            <w:pStyle w:val="TOC2"/>
            <w:tabs>
              <w:tab w:val="right" w:leader="dot" w:pos="9350"/>
            </w:tabs>
            <w:rPr>
              <w:rFonts w:eastAsiaTheme="minorEastAsia"/>
              <w:noProof/>
            </w:rPr>
          </w:pPr>
          <w:hyperlink w:anchor="_Toc508201212" w:history="1">
            <w:r w:rsidR="000C1DC9" w:rsidRPr="00C2419B">
              <w:rPr>
                <w:rStyle w:val="Hyperlink"/>
                <w:noProof/>
              </w:rPr>
              <w:t>3.2. Basic Scripting</w:t>
            </w:r>
            <w:r w:rsidR="000C1DC9">
              <w:rPr>
                <w:noProof/>
                <w:webHidden/>
              </w:rPr>
              <w:tab/>
            </w:r>
            <w:r w:rsidR="000C1DC9">
              <w:rPr>
                <w:noProof/>
                <w:webHidden/>
              </w:rPr>
              <w:fldChar w:fldCharType="begin"/>
            </w:r>
            <w:r w:rsidR="000C1DC9">
              <w:rPr>
                <w:noProof/>
                <w:webHidden/>
              </w:rPr>
              <w:instrText xml:space="preserve"> PAGEREF _Toc508201212 \h </w:instrText>
            </w:r>
            <w:r w:rsidR="000C1DC9">
              <w:rPr>
                <w:noProof/>
                <w:webHidden/>
              </w:rPr>
            </w:r>
            <w:r w:rsidR="000C1DC9">
              <w:rPr>
                <w:noProof/>
                <w:webHidden/>
              </w:rPr>
              <w:fldChar w:fldCharType="separate"/>
            </w:r>
            <w:r w:rsidR="000C1DC9">
              <w:rPr>
                <w:noProof/>
                <w:webHidden/>
              </w:rPr>
              <w:t>6</w:t>
            </w:r>
            <w:r w:rsidR="000C1DC9">
              <w:rPr>
                <w:noProof/>
                <w:webHidden/>
              </w:rPr>
              <w:fldChar w:fldCharType="end"/>
            </w:r>
          </w:hyperlink>
        </w:p>
        <w:p w14:paraId="1A0E1077" w14:textId="77777777" w:rsidR="000C1DC9" w:rsidRDefault="000C12D1">
          <w:pPr>
            <w:pStyle w:val="TOC3"/>
            <w:tabs>
              <w:tab w:val="right" w:leader="dot" w:pos="9350"/>
            </w:tabs>
            <w:rPr>
              <w:rFonts w:eastAsiaTheme="minorEastAsia"/>
              <w:noProof/>
            </w:rPr>
          </w:pPr>
          <w:hyperlink w:anchor="_Toc508201213" w:history="1">
            <w:r w:rsidR="000C1DC9" w:rsidRPr="00C2419B">
              <w:rPr>
                <w:rStyle w:val="Hyperlink"/>
                <w:noProof/>
              </w:rPr>
              <w:t>Variables</w:t>
            </w:r>
            <w:r w:rsidR="000C1DC9">
              <w:rPr>
                <w:noProof/>
                <w:webHidden/>
              </w:rPr>
              <w:tab/>
            </w:r>
            <w:r w:rsidR="000C1DC9">
              <w:rPr>
                <w:noProof/>
                <w:webHidden/>
              </w:rPr>
              <w:fldChar w:fldCharType="begin"/>
            </w:r>
            <w:r w:rsidR="000C1DC9">
              <w:rPr>
                <w:noProof/>
                <w:webHidden/>
              </w:rPr>
              <w:instrText xml:space="preserve"> PAGEREF _Toc508201213 \h </w:instrText>
            </w:r>
            <w:r w:rsidR="000C1DC9">
              <w:rPr>
                <w:noProof/>
                <w:webHidden/>
              </w:rPr>
            </w:r>
            <w:r w:rsidR="000C1DC9">
              <w:rPr>
                <w:noProof/>
                <w:webHidden/>
              </w:rPr>
              <w:fldChar w:fldCharType="separate"/>
            </w:r>
            <w:r w:rsidR="000C1DC9">
              <w:rPr>
                <w:noProof/>
                <w:webHidden/>
              </w:rPr>
              <w:t>7</w:t>
            </w:r>
            <w:r w:rsidR="000C1DC9">
              <w:rPr>
                <w:noProof/>
                <w:webHidden/>
              </w:rPr>
              <w:fldChar w:fldCharType="end"/>
            </w:r>
          </w:hyperlink>
        </w:p>
        <w:p w14:paraId="289A7781" w14:textId="77777777" w:rsidR="000C1DC9" w:rsidRDefault="000C12D1">
          <w:pPr>
            <w:pStyle w:val="TOC3"/>
            <w:tabs>
              <w:tab w:val="right" w:leader="dot" w:pos="9350"/>
            </w:tabs>
            <w:rPr>
              <w:rFonts w:eastAsiaTheme="minorEastAsia"/>
              <w:noProof/>
            </w:rPr>
          </w:pPr>
          <w:hyperlink w:anchor="_Toc508201214" w:history="1">
            <w:r w:rsidR="000C1DC9" w:rsidRPr="00C2419B">
              <w:rPr>
                <w:rStyle w:val="Hyperlink"/>
                <w:noProof/>
              </w:rPr>
              <w:t>Events and Flow</w:t>
            </w:r>
            <w:r w:rsidR="000C1DC9">
              <w:rPr>
                <w:noProof/>
                <w:webHidden/>
              </w:rPr>
              <w:tab/>
            </w:r>
            <w:r w:rsidR="000C1DC9">
              <w:rPr>
                <w:noProof/>
                <w:webHidden/>
              </w:rPr>
              <w:fldChar w:fldCharType="begin"/>
            </w:r>
            <w:r w:rsidR="000C1DC9">
              <w:rPr>
                <w:noProof/>
                <w:webHidden/>
              </w:rPr>
              <w:instrText xml:space="preserve"> PAGEREF _Toc508201214 \h </w:instrText>
            </w:r>
            <w:r w:rsidR="000C1DC9">
              <w:rPr>
                <w:noProof/>
                <w:webHidden/>
              </w:rPr>
            </w:r>
            <w:r w:rsidR="000C1DC9">
              <w:rPr>
                <w:noProof/>
                <w:webHidden/>
              </w:rPr>
              <w:fldChar w:fldCharType="separate"/>
            </w:r>
            <w:r w:rsidR="000C1DC9">
              <w:rPr>
                <w:noProof/>
                <w:webHidden/>
              </w:rPr>
              <w:t>7</w:t>
            </w:r>
            <w:r w:rsidR="000C1DC9">
              <w:rPr>
                <w:noProof/>
                <w:webHidden/>
              </w:rPr>
              <w:fldChar w:fldCharType="end"/>
            </w:r>
          </w:hyperlink>
        </w:p>
        <w:p w14:paraId="48E75446" w14:textId="77777777" w:rsidR="000C1DC9" w:rsidRDefault="000C12D1">
          <w:pPr>
            <w:pStyle w:val="TOC3"/>
            <w:tabs>
              <w:tab w:val="right" w:leader="dot" w:pos="9350"/>
            </w:tabs>
            <w:rPr>
              <w:rFonts w:eastAsiaTheme="minorEastAsia"/>
              <w:noProof/>
            </w:rPr>
          </w:pPr>
          <w:hyperlink w:anchor="_Toc508201215" w:history="1">
            <w:r w:rsidR="000C1DC9" w:rsidRPr="00C2419B">
              <w:rPr>
                <w:rStyle w:val="Hyperlink"/>
                <w:noProof/>
              </w:rPr>
              <w:t>Nodes, Pins, and Wires</w:t>
            </w:r>
            <w:r w:rsidR="000C1DC9">
              <w:rPr>
                <w:noProof/>
                <w:webHidden/>
              </w:rPr>
              <w:tab/>
            </w:r>
            <w:r w:rsidR="000C1DC9">
              <w:rPr>
                <w:noProof/>
                <w:webHidden/>
              </w:rPr>
              <w:fldChar w:fldCharType="begin"/>
            </w:r>
            <w:r w:rsidR="000C1DC9">
              <w:rPr>
                <w:noProof/>
                <w:webHidden/>
              </w:rPr>
              <w:instrText xml:space="preserve"> PAGEREF _Toc508201215 \h </w:instrText>
            </w:r>
            <w:r w:rsidR="000C1DC9">
              <w:rPr>
                <w:noProof/>
                <w:webHidden/>
              </w:rPr>
            </w:r>
            <w:r w:rsidR="000C1DC9">
              <w:rPr>
                <w:noProof/>
                <w:webHidden/>
              </w:rPr>
              <w:fldChar w:fldCharType="separate"/>
            </w:r>
            <w:r w:rsidR="000C1DC9">
              <w:rPr>
                <w:noProof/>
                <w:webHidden/>
              </w:rPr>
              <w:t>7</w:t>
            </w:r>
            <w:r w:rsidR="000C1DC9">
              <w:rPr>
                <w:noProof/>
                <w:webHidden/>
              </w:rPr>
              <w:fldChar w:fldCharType="end"/>
            </w:r>
          </w:hyperlink>
        </w:p>
        <w:p w14:paraId="6D98D50C" w14:textId="77777777" w:rsidR="000C1DC9" w:rsidRDefault="000C12D1">
          <w:pPr>
            <w:pStyle w:val="TOC2"/>
            <w:tabs>
              <w:tab w:val="right" w:leader="dot" w:pos="9350"/>
            </w:tabs>
            <w:rPr>
              <w:rFonts w:eastAsiaTheme="minorEastAsia"/>
              <w:noProof/>
            </w:rPr>
          </w:pPr>
          <w:hyperlink w:anchor="_Toc508201216" w:history="1">
            <w:r w:rsidR="000C1DC9" w:rsidRPr="00C2419B">
              <w:rPr>
                <w:rStyle w:val="Hyperlink"/>
                <w:noProof/>
              </w:rPr>
              <w:t>3.3. Game Loops</w:t>
            </w:r>
            <w:r w:rsidR="000C1DC9">
              <w:rPr>
                <w:noProof/>
                <w:webHidden/>
              </w:rPr>
              <w:tab/>
            </w:r>
            <w:r w:rsidR="000C1DC9">
              <w:rPr>
                <w:noProof/>
                <w:webHidden/>
              </w:rPr>
              <w:fldChar w:fldCharType="begin"/>
            </w:r>
            <w:r w:rsidR="000C1DC9">
              <w:rPr>
                <w:noProof/>
                <w:webHidden/>
              </w:rPr>
              <w:instrText xml:space="preserve"> PAGEREF _Toc508201216 \h </w:instrText>
            </w:r>
            <w:r w:rsidR="000C1DC9">
              <w:rPr>
                <w:noProof/>
                <w:webHidden/>
              </w:rPr>
            </w:r>
            <w:r w:rsidR="000C1DC9">
              <w:rPr>
                <w:noProof/>
                <w:webHidden/>
              </w:rPr>
              <w:fldChar w:fldCharType="separate"/>
            </w:r>
            <w:r w:rsidR="000C1DC9">
              <w:rPr>
                <w:noProof/>
                <w:webHidden/>
              </w:rPr>
              <w:t>7</w:t>
            </w:r>
            <w:r w:rsidR="000C1DC9">
              <w:rPr>
                <w:noProof/>
                <w:webHidden/>
              </w:rPr>
              <w:fldChar w:fldCharType="end"/>
            </w:r>
          </w:hyperlink>
        </w:p>
        <w:p w14:paraId="1B32227A" w14:textId="77777777" w:rsidR="000C1DC9" w:rsidRDefault="000C12D1">
          <w:pPr>
            <w:pStyle w:val="TOC3"/>
            <w:tabs>
              <w:tab w:val="right" w:leader="dot" w:pos="9350"/>
            </w:tabs>
            <w:rPr>
              <w:rFonts w:eastAsiaTheme="minorEastAsia"/>
              <w:noProof/>
            </w:rPr>
          </w:pPr>
          <w:hyperlink w:anchor="_Toc508201217" w:history="1">
            <w:r w:rsidR="000C1DC9" w:rsidRPr="00C2419B">
              <w:rPr>
                <w:rStyle w:val="Hyperlink"/>
                <w:noProof/>
              </w:rPr>
              <w:t>Delta Seconds</w:t>
            </w:r>
            <w:r w:rsidR="000C1DC9">
              <w:rPr>
                <w:noProof/>
                <w:webHidden/>
              </w:rPr>
              <w:tab/>
            </w:r>
            <w:r w:rsidR="000C1DC9">
              <w:rPr>
                <w:noProof/>
                <w:webHidden/>
              </w:rPr>
              <w:fldChar w:fldCharType="begin"/>
            </w:r>
            <w:r w:rsidR="000C1DC9">
              <w:rPr>
                <w:noProof/>
                <w:webHidden/>
              </w:rPr>
              <w:instrText xml:space="preserve"> PAGEREF _Toc508201217 \h </w:instrText>
            </w:r>
            <w:r w:rsidR="000C1DC9">
              <w:rPr>
                <w:noProof/>
                <w:webHidden/>
              </w:rPr>
            </w:r>
            <w:r w:rsidR="000C1DC9">
              <w:rPr>
                <w:noProof/>
                <w:webHidden/>
              </w:rPr>
              <w:fldChar w:fldCharType="separate"/>
            </w:r>
            <w:r w:rsidR="000C1DC9">
              <w:rPr>
                <w:noProof/>
                <w:webHidden/>
              </w:rPr>
              <w:t>8</w:t>
            </w:r>
            <w:r w:rsidR="000C1DC9">
              <w:rPr>
                <w:noProof/>
                <w:webHidden/>
              </w:rPr>
              <w:fldChar w:fldCharType="end"/>
            </w:r>
          </w:hyperlink>
        </w:p>
        <w:p w14:paraId="6D615232" w14:textId="77777777" w:rsidR="000C1DC9" w:rsidRDefault="000C12D1">
          <w:pPr>
            <w:pStyle w:val="TOC3"/>
            <w:tabs>
              <w:tab w:val="right" w:leader="dot" w:pos="9350"/>
            </w:tabs>
            <w:rPr>
              <w:rFonts w:eastAsiaTheme="minorEastAsia"/>
              <w:noProof/>
            </w:rPr>
          </w:pPr>
          <w:hyperlink w:anchor="_Toc508201218" w:history="1">
            <w:r w:rsidR="000C1DC9" w:rsidRPr="00C2419B">
              <w:rPr>
                <w:rStyle w:val="Hyperlink"/>
                <w:noProof/>
              </w:rPr>
              <w:t>Demonstration: Simple Day/Night Cycle That Rotates an Actor on Tick</w:t>
            </w:r>
            <w:r w:rsidR="000C1DC9">
              <w:rPr>
                <w:noProof/>
                <w:webHidden/>
              </w:rPr>
              <w:tab/>
            </w:r>
            <w:r w:rsidR="000C1DC9">
              <w:rPr>
                <w:noProof/>
                <w:webHidden/>
              </w:rPr>
              <w:fldChar w:fldCharType="begin"/>
            </w:r>
            <w:r w:rsidR="000C1DC9">
              <w:rPr>
                <w:noProof/>
                <w:webHidden/>
              </w:rPr>
              <w:instrText xml:space="preserve"> PAGEREF _Toc508201218 \h </w:instrText>
            </w:r>
            <w:r w:rsidR="000C1DC9">
              <w:rPr>
                <w:noProof/>
                <w:webHidden/>
              </w:rPr>
            </w:r>
            <w:r w:rsidR="000C1DC9">
              <w:rPr>
                <w:noProof/>
                <w:webHidden/>
              </w:rPr>
              <w:fldChar w:fldCharType="separate"/>
            </w:r>
            <w:r w:rsidR="000C1DC9">
              <w:rPr>
                <w:noProof/>
                <w:webHidden/>
              </w:rPr>
              <w:t>8</w:t>
            </w:r>
            <w:r w:rsidR="000C1DC9">
              <w:rPr>
                <w:noProof/>
                <w:webHidden/>
              </w:rPr>
              <w:fldChar w:fldCharType="end"/>
            </w:r>
          </w:hyperlink>
        </w:p>
        <w:p w14:paraId="499B4AFD" w14:textId="77777777" w:rsidR="000C1DC9" w:rsidRDefault="000C12D1">
          <w:pPr>
            <w:pStyle w:val="TOC2"/>
            <w:tabs>
              <w:tab w:val="right" w:leader="dot" w:pos="9350"/>
            </w:tabs>
            <w:rPr>
              <w:rFonts w:eastAsiaTheme="minorEastAsia"/>
              <w:noProof/>
            </w:rPr>
          </w:pPr>
          <w:hyperlink w:anchor="_Toc508201219" w:history="1">
            <w:r w:rsidR="000C1DC9" w:rsidRPr="00C2419B">
              <w:rPr>
                <w:rStyle w:val="Hyperlink"/>
                <w:noProof/>
              </w:rPr>
              <w:t>3.4. Construction Scripts</w:t>
            </w:r>
            <w:r w:rsidR="000C1DC9">
              <w:rPr>
                <w:noProof/>
                <w:webHidden/>
              </w:rPr>
              <w:tab/>
            </w:r>
            <w:r w:rsidR="000C1DC9">
              <w:rPr>
                <w:noProof/>
                <w:webHidden/>
              </w:rPr>
              <w:fldChar w:fldCharType="begin"/>
            </w:r>
            <w:r w:rsidR="000C1DC9">
              <w:rPr>
                <w:noProof/>
                <w:webHidden/>
              </w:rPr>
              <w:instrText xml:space="preserve"> PAGEREF _Toc508201219 \h </w:instrText>
            </w:r>
            <w:r w:rsidR="000C1DC9">
              <w:rPr>
                <w:noProof/>
                <w:webHidden/>
              </w:rPr>
            </w:r>
            <w:r w:rsidR="000C1DC9">
              <w:rPr>
                <w:noProof/>
                <w:webHidden/>
              </w:rPr>
              <w:fldChar w:fldCharType="separate"/>
            </w:r>
            <w:r w:rsidR="000C1DC9">
              <w:rPr>
                <w:noProof/>
                <w:webHidden/>
              </w:rPr>
              <w:t>8</w:t>
            </w:r>
            <w:r w:rsidR="000C1DC9">
              <w:rPr>
                <w:noProof/>
                <w:webHidden/>
              </w:rPr>
              <w:fldChar w:fldCharType="end"/>
            </w:r>
          </w:hyperlink>
        </w:p>
        <w:p w14:paraId="6598AB71" w14:textId="77777777" w:rsidR="000C1DC9" w:rsidRDefault="000C12D1">
          <w:pPr>
            <w:pStyle w:val="TOC3"/>
            <w:tabs>
              <w:tab w:val="right" w:leader="dot" w:pos="9350"/>
            </w:tabs>
            <w:rPr>
              <w:rFonts w:eastAsiaTheme="minorEastAsia"/>
              <w:noProof/>
            </w:rPr>
          </w:pPr>
          <w:hyperlink w:anchor="_Toc508201220" w:history="1">
            <w:r w:rsidR="000C1DC9" w:rsidRPr="00C2419B">
              <w:rPr>
                <w:rStyle w:val="Hyperlink"/>
                <w:noProof/>
              </w:rPr>
              <w:t>Demonstration: Simple Generation of Assets in a Line</w:t>
            </w:r>
            <w:r w:rsidR="000C1DC9">
              <w:rPr>
                <w:noProof/>
                <w:webHidden/>
              </w:rPr>
              <w:tab/>
            </w:r>
            <w:r w:rsidR="000C1DC9">
              <w:rPr>
                <w:noProof/>
                <w:webHidden/>
              </w:rPr>
              <w:fldChar w:fldCharType="begin"/>
            </w:r>
            <w:r w:rsidR="000C1DC9">
              <w:rPr>
                <w:noProof/>
                <w:webHidden/>
              </w:rPr>
              <w:instrText xml:space="preserve"> PAGEREF _Toc508201220 \h </w:instrText>
            </w:r>
            <w:r w:rsidR="000C1DC9">
              <w:rPr>
                <w:noProof/>
                <w:webHidden/>
              </w:rPr>
            </w:r>
            <w:r w:rsidR="000C1DC9">
              <w:rPr>
                <w:noProof/>
                <w:webHidden/>
              </w:rPr>
              <w:fldChar w:fldCharType="separate"/>
            </w:r>
            <w:r w:rsidR="000C1DC9">
              <w:rPr>
                <w:noProof/>
                <w:webHidden/>
              </w:rPr>
              <w:t>8</w:t>
            </w:r>
            <w:r w:rsidR="000C1DC9">
              <w:rPr>
                <w:noProof/>
                <w:webHidden/>
              </w:rPr>
              <w:fldChar w:fldCharType="end"/>
            </w:r>
          </w:hyperlink>
        </w:p>
        <w:p w14:paraId="2CF5FE98" w14:textId="77777777" w:rsidR="000C1DC9" w:rsidRDefault="000C12D1">
          <w:pPr>
            <w:pStyle w:val="TOC2"/>
            <w:tabs>
              <w:tab w:val="right" w:leader="dot" w:pos="9350"/>
            </w:tabs>
            <w:rPr>
              <w:rFonts w:eastAsiaTheme="minorEastAsia"/>
              <w:noProof/>
            </w:rPr>
          </w:pPr>
          <w:hyperlink w:anchor="_Toc508201221" w:history="1">
            <w:r w:rsidR="000C1DC9" w:rsidRPr="00C2419B">
              <w:rPr>
                <w:rStyle w:val="Hyperlink"/>
                <w:noProof/>
              </w:rPr>
              <w:t>3.5. Call in Editor</w:t>
            </w:r>
            <w:r w:rsidR="000C1DC9">
              <w:rPr>
                <w:noProof/>
                <w:webHidden/>
              </w:rPr>
              <w:tab/>
            </w:r>
            <w:r w:rsidR="000C1DC9">
              <w:rPr>
                <w:noProof/>
                <w:webHidden/>
              </w:rPr>
              <w:fldChar w:fldCharType="begin"/>
            </w:r>
            <w:r w:rsidR="000C1DC9">
              <w:rPr>
                <w:noProof/>
                <w:webHidden/>
              </w:rPr>
              <w:instrText xml:space="preserve"> PAGEREF _Toc508201221 \h </w:instrText>
            </w:r>
            <w:r w:rsidR="000C1DC9">
              <w:rPr>
                <w:noProof/>
                <w:webHidden/>
              </w:rPr>
            </w:r>
            <w:r w:rsidR="000C1DC9">
              <w:rPr>
                <w:noProof/>
                <w:webHidden/>
              </w:rPr>
              <w:fldChar w:fldCharType="separate"/>
            </w:r>
            <w:r w:rsidR="000C1DC9">
              <w:rPr>
                <w:noProof/>
                <w:webHidden/>
              </w:rPr>
              <w:t>8</w:t>
            </w:r>
            <w:r w:rsidR="000C1DC9">
              <w:rPr>
                <w:noProof/>
                <w:webHidden/>
              </w:rPr>
              <w:fldChar w:fldCharType="end"/>
            </w:r>
          </w:hyperlink>
        </w:p>
        <w:p w14:paraId="7434E050" w14:textId="77777777" w:rsidR="000C1DC9" w:rsidRDefault="000C12D1">
          <w:pPr>
            <w:pStyle w:val="TOC3"/>
            <w:tabs>
              <w:tab w:val="right" w:leader="dot" w:pos="9350"/>
            </w:tabs>
            <w:rPr>
              <w:rFonts w:eastAsiaTheme="minorEastAsia"/>
              <w:noProof/>
            </w:rPr>
          </w:pPr>
          <w:hyperlink w:anchor="_Toc508201222" w:history="1">
            <w:r w:rsidR="000C1DC9" w:rsidRPr="00C2419B">
              <w:rPr>
                <w:rStyle w:val="Hyperlink"/>
                <w:noProof/>
              </w:rPr>
              <w:t>Demonstration: Simple Button to Randomize an Actor’s Color</w:t>
            </w:r>
            <w:r w:rsidR="000C1DC9">
              <w:rPr>
                <w:noProof/>
                <w:webHidden/>
              </w:rPr>
              <w:tab/>
            </w:r>
            <w:r w:rsidR="000C1DC9">
              <w:rPr>
                <w:noProof/>
                <w:webHidden/>
              </w:rPr>
              <w:fldChar w:fldCharType="begin"/>
            </w:r>
            <w:r w:rsidR="000C1DC9">
              <w:rPr>
                <w:noProof/>
                <w:webHidden/>
              </w:rPr>
              <w:instrText xml:space="preserve"> PAGEREF _Toc508201222 \h </w:instrText>
            </w:r>
            <w:r w:rsidR="000C1DC9">
              <w:rPr>
                <w:noProof/>
                <w:webHidden/>
              </w:rPr>
            </w:r>
            <w:r w:rsidR="000C1DC9">
              <w:rPr>
                <w:noProof/>
                <w:webHidden/>
              </w:rPr>
              <w:fldChar w:fldCharType="separate"/>
            </w:r>
            <w:r w:rsidR="000C1DC9">
              <w:rPr>
                <w:noProof/>
                <w:webHidden/>
              </w:rPr>
              <w:t>8</w:t>
            </w:r>
            <w:r w:rsidR="000C1DC9">
              <w:rPr>
                <w:noProof/>
                <w:webHidden/>
              </w:rPr>
              <w:fldChar w:fldCharType="end"/>
            </w:r>
          </w:hyperlink>
        </w:p>
        <w:p w14:paraId="2B8E47C3" w14:textId="77777777" w:rsidR="000C1DC9" w:rsidRDefault="000C12D1">
          <w:pPr>
            <w:pStyle w:val="TOC2"/>
            <w:tabs>
              <w:tab w:val="right" w:leader="dot" w:pos="9350"/>
            </w:tabs>
            <w:rPr>
              <w:rFonts w:eastAsiaTheme="minorEastAsia"/>
              <w:noProof/>
            </w:rPr>
          </w:pPr>
          <w:hyperlink w:anchor="_Toc508201223" w:history="1">
            <w:r w:rsidR="000C1DC9" w:rsidRPr="00C2419B">
              <w:rPr>
                <w:rStyle w:val="Hyperlink"/>
                <w:noProof/>
              </w:rPr>
              <w:t>3.6. Debugging</w:t>
            </w:r>
            <w:r w:rsidR="000C1DC9">
              <w:rPr>
                <w:noProof/>
                <w:webHidden/>
              </w:rPr>
              <w:tab/>
            </w:r>
            <w:r w:rsidR="000C1DC9">
              <w:rPr>
                <w:noProof/>
                <w:webHidden/>
              </w:rPr>
              <w:fldChar w:fldCharType="begin"/>
            </w:r>
            <w:r w:rsidR="000C1DC9">
              <w:rPr>
                <w:noProof/>
                <w:webHidden/>
              </w:rPr>
              <w:instrText xml:space="preserve"> PAGEREF _Toc508201223 \h </w:instrText>
            </w:r>
            <w:r w:rsidR="000C1DC9">
              <w:rPr>
                <w:noProof/>
                <w:webHidden/>
              </w:rPr>
            </w:r>
            <w:r w:rsidR="000C1DC9">
              <w:rPr>
                <w:noProof/>
                <w:webHidden/>
              </w:rPr>
              <w:fldChar w:fldCharType="separate"/>
            </w:r>
            <w:r w:rsidR="000C1DC9">
              <w:rPr>
                <w:noProof/>
                <w:webHidden/>
              </w:rPr>
              <w:t>8</w:t>
            </w:r>
            <w:r w:rsidR="000C1DC9">
              <w:rPr>
                <w:noProof/>
                <w:webHidden/>
              </w:rPr>
              <w:fldChar w:fldCharType="end"/>
            </w:r>
          </w:hyperlink>
        </w:p>
        <w:p w14:paraId="0C63D07F" w14:textId="77777777" w:rsidR="000C1DC9" w:rsidRDefault="000C12D1">
          <w:pPr>
            <w:pStyle w:val="TOC3"/>
            <w:tabs>
              <w:tab w:val="right" w:leader="dot" w:pos="9350"/>
            </w:tabs>
            <w:rPr>
              <w:rFonts w:eastAsiaTheme="minorEastAsia"/>
              <w:noProof/>
            </w:rPr>
          </w:pPr>
          <w:hyperlink w:anchor="_Toc508201224" w:history="1">
            <w:r w:rsidR="000C1DC9" w:rsidRPr="00C2419B">
              <w:rPr>
                <w:rStyle w:val="Hyperlink"/>
                <w:noProof/>
              </w:rPr>
              <w:t>Demonstration: Adding a Breakpoint</w:t>
            </w:r>
            <w:r w:rsidR="000C1DC9">
              <w:rPr>
                <w:noProof/>
                <w:webHidden/>
              </w:rPr>
              <w:tab/>
            </w:r>
            <w:r w:rsidR="000C1DC9">
              <w:rPr>
                <w:noProof/>
                <w:webHidden/>
              </w:rPr>
              <w:fldChar w:fldCharType="begin"/>
            </w:r>
            <w:r w:rsidR="000C1DC9">
              <w:rPr>
                <w:noProof/>
                <w:webHidden/>
              </w:rPr>
              <w:instrText xml:space="preserve"> PAGEREF _Toc508201224 \h </w:instrText>
            </w:r>
            <w:r w:rsidR="000C1DC9">
              <w:rPr>
                <w:noProof/>
                <w:webHidden/>
              </w:rPr>
            </w:r>
            <w:r w:rsidR="000C1DC9">
              <w:rPr>
                <w:noProof/>
                <w:webHidden/>
              </w:rPr>
              <w:fldChar w:fldCharType="separate"/>
            </w:r>
            <w:r w:rsidR="000C1DC9">
              <w:rPr>
                <w:noProof/>
                <w:webHidden/>
              </w:rPr>
              <w:t>9</w:t>
            </w:r>
            <w:r w:rsidR="000C1DC9">
              <w:rPr>
                <w:noProof/>
                <w:webHidden/>
              </w:rPr>
              <w:fldChar w:fldCharType="end"/>
            </w:r>
          </w:hyperlink>
        </w:p>
        <w:p w14:paraId="6C4244A4" w14:textId="77777777" w:rsidR="000C1DC9" w:rsidRDefault="000C12D1">
          <w:pPr>
            <w:pStyle w:val="TOC3"/>
            <w:tabs>
              <w:tab w:val="right" w:leader="dot" w:pos="9350"/>
            </w:tabs>
            <w:rPr>
              <w:rFonts w:eastAsiaTheme="minorEastAsia"/>
              <w:noProof/>
            </w:rPr>
          </w:pPr>
          <w:hyperlink w:anchor="_Toc508201225" w:history="1">
            <w:r w:rsidR="000C1DC9" w:rsidRPr="00C2419B">
              <w:rPr>
                <w:rStyle w:val="Hyperlink"/>
                <w:noProof/>
              </w:rPr>
              <w:t>Demonstration: Watching the Flow</w:t>
            </w:r>
            <w:r w:rsidR="000C1DC9">
              <w:rPr>
                <w:noProof/>
                <w:webHidden/>
              </w:rPr>
              <w:tab/>
            </w:r>
            <w:r w:rsidR="000C1DC9">
              <w:rPr>
                <w:noProof/>
                <w:webHidden/>
              </w:rPr>
              <w:fldChar w:fldCharType="begin"/>
            </w:r>
            <w:r w:rsidR="000C1DC9">
              <w:rPr>
                <w:noProof/>
                <w:webHidden/>
              </w:rPr>
              <w:instrText xml:space="preserve"> PAGEREF _Toc508201225 \h </w:instrText>
            </w:r>
            <w:r w:rsidR="000C1DC9">
              <w:rPr>
                <w:noProof/>
                <w:webHidden/>
              </w:rPr>
            </w:r>
            <w:r w:rsidR="000C1DC9">
              <w:rPr>
                <w:noProof/>
                <w:webHidden/>
              </w:rPr>
              <w:fldChar w:fldCharType="separate"/>
            </w:r>
            <w:r w:rsidR="000C1DC9">
              <w:rPr>
                <w:noProof/>
                <w:webHidden/>
              </w:rPr>
              <w:t>9</w:t>
            </w:r>
            <w:r w:rsidR="000C1DC9">
              <w:rPr>
                <w:noProof/>
                <w:webHidden/>
              </w:rPr>
              <w:fldChar w:fldCharType="end"/>
            </w:r>
          </w:hyperlink>
        </w:p>
        <w:p w14:paraId="455043BC" w14:textId="77777777" w:rsidR="000C1DC9" w:rsidRDefault="000C12D1">
          <w:pPr>
            <w:pStyle w:val="TOC2"/>
            <w:tabs>
              <w:tab w:val="right" w:leader="dot" w:pos="9350"/>
            </w:tabs>
            <w:rPr>
              <w:rFonts w:eastAsiaTheme="minorEastAsia"/>
              <w:noProof/>
            </w:rPr>
          </w:pPr>
          <w:hyperlink w:anchor="_Toc508201226" w:history="1">
            <w:r w:rsidR="000C1DC9" w:rsidRPr="00C2419B">
              <w:rPr>
                <w:rStyle w:val="Hyperlink"/>
                <w:noProof/>
              </w:rPr>
              <w:t>3.7. Framework Overview</w:t>
            </w:r>
            <w:r w:rsidR="000C1DC9">
              <w:rPr>
                <w:noProof/>
                <w:webHidden/>
              </w:rPr>
              <w:tab/>
            </w:r>
            <w:r w:rsidR="000C1DC9">
              <w:rPr>
                <w:noProof/>
                <w:webHidden/>
              </w:rPr>
              <w:fldChar w:fldCharType="begin"/>
            </w:r>
            <w:r w:rsidR="000C1DC9">
              <w:rPr>
                <w:noProof/>
                <w:webHidden/>
              </w:rPr>
              <w:instrText xml:space="preserve"> PAGEREF _Toc508201226 \h </w:instrText>
            </w:r>
            <w:r w:rsidR="000C1DC9">
              <w:rPr>
                <w:noProof/>
                <w:webHidden/>
              </w:rPr>
            </w:r>
            <w:r w:rsidR="000C1DC9">
              <w:rPr>
                <w:noProof/>
                <w:webHidden/>
              </w:rPr>
              <w:fldChar w:fldCharType="separate"/>
            </w:r>
            <w:r w:rsidR="000C1DC9">
              <w:rPr>
                <w:noProof/>
                <w:webHidden/>
              </w:rPr>
              <w:t>9</w:t>
            </w:r>
            <w:r w:rsidR="000C1DC9">
              <w:rPr>
                <w:noProof/>
                <w:webHidden/>
              </w:rPr>
              <w:fldChar w:fldCharType="end"/>
            </w:r>
          </w:hyperlink>
        </w:p>
        <w:p w14:paraId="33435C63" w14:textId="77777777" w:rsidR="000C1DC9" w:rsidRDefault="000C12D1">
          <w:pPr>
            <w:pStyle w:val="TOC3"/>
            <w:tabs>
              <w:tab w:val="right" w:leader="dot" w:pos="9350"/>
            </w:tabs>
            <w:rPr>
              <w:rFonts w:eastAsiaTheme="minorEastAsia"/>
              <w:noProof/>
            </w:rPr>
          </w:pPr>
          <w:hyperlink w:anchor="_Toc508201227" w:history="1">
            <w:r w:rsidR="000C1DC9" w:rsidRPr="00C2419B">
              <w:rPr>
                <w:rStyle w:val="Hyperlink"/>
                <w:noProof/>
              </w:rPr>
              <w:t>Object</w:t>
            </w:r>
            <w:r w:rsidR="000C1DC9">
              <w:rPr>
                <w:noProof/>
                <w:webHidden/>
              </w:rPr>
              <w:tab/>
            </w:r>
            <w:r w:rsidR="000C1DC9">
              <w:rPr>
                <w:noProof/>
                <w:webHidden/>
              </w:rPr>
              <w:fldChar w:fldCharType="begin"/>
            </w:r>
            <w:r w:rsidR="000C1DC9">
              <w:rPr>
                <w:noProof/>
                <w:webHidden/>
              </w:rPr>
              <w:instrText xml:space="preserve"> PAGEREF _Toc508201227 \h </w:instrText>
            </w:r>
            <w:r w:rsidR="000C1DC9">
              <w:rPr>
                <w:noProof/>
                <w:webHidden/>
              </w:rPr>
            </w:r>
            <w:r w:rsidR="000C1DC9">
              <w:rPr>
                <w:noProof/>
                <w:webHidden/>
              </w:rPr>
              <w:fldChar w:fldCharType="separate"/>
            </w:r>
            <w:r w:rsidR="000C1DC9">
              <w:rPr>
                <w:noProof/>
                <w:webHidden/>
              </w:rPr>
              <w:t>9</w:t>
            </w:r>
            <w:r w:rsidR="000C1DC9">
              <w:rPr>
                <w:noProof/>
                <w:webHidden/>
              </w:rPr>
              <w:fldChar w:fldCharType="end"/>
            </w:r>
          </w:hyperlink>
        </w:p>
        <w:p w14:paraId="3A3C1AAE" w14:textId="77777777" w:rsidR="000C1DC9" w:rsidRDefault="000C12D1">
          <w:pPr>
            <w:pStyle w:val="TOC3"/>
            <w:tabs>
              <w:tab w:val="right" w:leader="dot" w:pos="9350"/>
            </w:tabs>
            <w:rPr>
              <w:rFonts w:eastAsiaTheme="minorEastAsia"/>
              <w:noProof/>
            </w:rPr>
          </w:pPr>
          <w:hyperlink w:anchor="_Toc508201228" w:history="1">
            <w:r w:rsidR="000C1DC9" w:rsidRPr="00C2419B">
              <w:rPr>
                <w:rStyle w:val="Hyperlink"/>
                <w:noProof/>
              </w:rPr>
              <w:t>Actor</w:t>
            </w:r>
            <w:r w:rsidR="000C1DC9">
              <w:rPr>
                <w:noProof/>
                <w:webHidden/>
              </w:rPr>
              <w:tab/>
            </w:r>
            <w:r w:rsidR="000C1DC9">
              <w:rPr>
                <w:noProof/>
                <w:webHidden/>
              </w:rPr>
              <w:fldChar w:fldCharType="begin"/>
            </w:r>
            <w:r w:rsidR="000C1DC9">
              <w:rPr>
                <w:noProof/>
                <w:webHidden/>
              </w:rPr>
              <w:instrText xml:space="preserve"> PAGEREF _Toc508201228 \h </w:instrText>
            </w:r>
            <w:r w:rsidR="000C1DC9">
              <w:rPr>
                <w:noProof/>
                <w:webHidden/>
              </w:rPr>
            </w:r>
            <w:r w:rsidR="000C1DC9">
              <w:rPr>
                <w:noProof/>
                <w:webHidden/>
              </w:rPr>
              <w:fldChar w:fldCharType="separate"/>
            </w:r>
            <w:r w:rsidR="000C1DC9">
              <w:rPr>
                <w:noProof/>
                <w:webHidden/>
              </w:rPr>
              <w:t>9</w:t>
            </w:r>
            <w:r w:rsidR="000C1DC9">
              <w:rPr>
                <w:noProof/>
                <w:webHidden/>
              </w:rPr>
              <w:fldChar w:fldCharType="end"/>
            </w:r>
          </w:hyperlink>
        </w:p>
        <w:p w14:paraId="2ED86173" w14:textId="77777777" w:rsidR="000C1DC9" w:rsidRDefault="000C12D1">
          <w:pPr>
            <w:pStyle w:val="TOC3"/>
            <w:tabs>
              <w:tab w:val="right" w:leader="dot" w:pos="9350"/>
            </w:tabs>
            <w:rPr>
              <w:rFonts w:eastAsiaTheme="minorEastAsia"/>
              <w:noProof/>
            </w:rPr>
          </w:pPr>
          <w:hyperlink w:anchor="_Toc508201229" w:history="1">
            <w:r w:rsidR="000C1DC9" w:rsidRPr="00C2419B">
              <w:rPr>
                <w:rStyle w:val="Hyperlink"/>
                <w:noProof/>
              </w:rPr>
              <w:t>Pawn</w:t>
            </w:r>
            <w:r w:rsidR="000C1DC9">
              <w:rPr>
                <w:noProof/>
                <w:webHidden/>
              </w:rPr>
              <w:tab/>
            </w:r>
            <w:r w:rsidR="000C1DC9">
              <w:rPr>
                <w:noProof/>
                <w:webHidden/>
              </w:rPr>
              <w:fldChar w:fldCharType="begin"/>
            </w:r>
            <w:r w:rsidR="000C1DC9">
              <w:rPr>
                <w:noProof/>
                <w:webHidden/>
              </w:rPr>
              <w:instrText xml:space="preserve"> PAGEREF _Toc508201229 \h </w:instrText>
            </w:r>
            <w:r w:rsidR="000C1DC9">
              <w:rPr>
                <w:noProof/>
                <w:webHidden/>
              </w:rPr>
            </w:r>
            <w:r w:rsidR="000C1DC9">
              <w:rPr>
                <w:noProof/>
                <w:webHidden/>
              </w:rPr>
              <w:fldChar w:fldCharType="separate"/>
            </w:r>
            <w:r w:rsidR="000C1DC9">
              <w:rPr>
                <w:noProof/>
                <w:webHidden/>
              </w:rPr>
              <w:t>9</w:t>
            </w:r>
            <w:r w:rsidR="000C1DC9">
              <w:rPr>
                <w:noProof/>
                <w:webHidden/>
              </w:rPr>
              <w:fldChar w:fldCharType="end"/>
            </w:r>
          </w:hyperlink>
        </w:p>
        <w:p w14:paraId="3E1F4342" w14:textId="77777777" w:rsidR="000C1DC9" w:rsidRDefault="000C12D1">
          <w:pPr>
            <w:pStyle w:val="TOC3"/>
            <w:tabs>
              <w:tab w:val="right" w:leader="dot" w:pos="9350"/>
            </w:tabs>
            <w:rPr>
              <w:rFonts w:eastAsiaTheme="minorEastAsia"/>
              <w:noProof/>
            </w:rPr>
          </w:pPr>
          <w:hyperlink w:anchor="_Toc508201230" w:history="1">
            <w:r w:rsidR="000C1DC9" w:rsidRPr="00C2419B">
              <w:rPr>
                <w:rStyle w:val="Hyperlink"/>
                <w:noProof/>
              </w:rPr>
              <w:t>Character</w:t>
            </w:r>
            <w:r w:rsidR="000C1DC9">
              <w:rPr>
                <w:noProof/>
                <w:webHidden/>
              </w:rPr>
              <w:tab/>
            </w:r>
            <w:r w:rsidR="000C1DC9">
              <w:rPr>
                <w:noProof/>
                <w:webHidden/>
              </w:rPr>
              <w:fldChar w:fldCharType="begin"/>
            </w:r>
            <w:r w:rsidR="000C1DC9">
              <w:rPr>
                <w:noProof/>
                <w:webHidden/>
              </w:rPr>
              <w:instrText xml:space="preserve"> PAGEREF _Toc508201230 \h </w:instrText>
            </w:r>
            <w:r w:rsidR="000C1DC9">
              <w:rPr>
                <w:noProof/>
                <w:webHidden/>
              </w:rPr>
            </w:r>
            <w:r w:rsidR="000C1DC9">
              <w:rPr>
                <w:noProof/>
                <w:webHidden/>
              </w:rPr>
              <w:fldChar w:fldCharType="separate"/>
            </w:r>
            <w:r w:rsidR="000C1DC9">
              <w:rPr>
                <w:noProof/>
                <w:webHidden/>
              </w:rPr>
              <w:t>10</w:t>
            </w:r>
            <w:r w:rsidR="000C1DC9">
              <w:rPr>
                <w:noProof/>
                <w:webHidden/>
              </w:rPr>
              <w:fldChar w:fldCharType="end"/>
            </w:r>
          </w:hyperlink>
        </w:p>
        <w:p w14:paraId="50640395" w14:textId="77777777" w:rsidR="000C1DC9" w:rsidRDefault="000C12D1">
          <w:pPr>
            <w:pStyle w:val="TOC3"/>
            <w:tabs>
              <w:tab w:val="right" w:leader="dot" w:pos="9350"/>
            </w:tabs>
            <w:rPr>
              <w:rFonts w:eastAsiaTheme="minorEastAsia"/>
              <w:noProof/>
            </w:rPr>
          </w:pPr>
          <w:hyperlink w:anchor="_Toc508201231" w:history="1">
            <w:r w:rsidR="000C1DC9" w:rsidRPr="00C2419B">
              <w:rPr>
                <w:rStyle w:val="Hyperlink"/>
                <w:noProof/>
              </w:rPr>
              <w:t>Game Mode</w:t>
            </w:r>
            <w:r w:rsidR="000C1DC9">
              <w:rPr>
                <w:noProof/>
                <w:webHidden/>
              </w:rPr>
              <w:tab/>
            </w:r>
            <w:r w:rsidR="000C1DC9">
              <w:rPr>
                <w:noProof/>
                <w:webHidden/>
              </w:rPr>
              <w:fldChar w:fldCharType="begin"/>
            </w:r>
            <w:r w:rsidR="000C1DC9">
              <w:rPr>
                <w:noProof/>
                <w:webHidden/>
              </w:rPr>
              <w:instrText xml:space="preserve"> PAGEREF _Toc508201231 \h </w:instrText>
            </w:r>
            <w:r w:rsidR="000C1DC9">
              <w:rPr>
                <w:noProof/>
                <w:webHidden/>
              </w:rPr>
            </w:r>
            <w:r w:rsidR="000C1DC9">
              <w:rPr>
                <w:noProof/>
                <w:webHidden/>
              </w:rPr>
              <w:fldChar w:fldCharType="separate"/>
            </w:r>
            <w:r w:rsidR="000C1DC9">
              <w:rPr>
                <w:noProof/>
                <w:webHidden/>
              </w:rPr>
              <w:t>10</w:t>
            </w:r>
            <w:r w:rsidR="000C1DC9">
              <w:rPr>
                <w:noProof/>
                <w:webHidden/>
              </w:rPr>
              <w:fldChar w:fldCharType="end"/>
            </w:r>
          </w:hyperlink>
        </w:p>
        <w:p w14:paraId="27EA4558" w14:textId="77777777" w:rsidR="000C1DC9" w:rsidRDefault="000C12D1">
          <w:pPr>
            <w:pStyle w:val="TOC3"/>
            <w:tabs>
              <w:tab w:val="right" w:leader="dot" w:pos="9350"/>
            </w:tabs>
            <w:rPr>
              <w:rFonts w:eastAsiaTheme="minorEastAsia"/>
              <w:noProof/>
            </w:rPr>
          </w:pPr>
          <w:hyperlink w:anchor="_Toc508201232" w:history="1">
            <w:r w:rsidR="000C1DC9" w:rsidRPr="00C2419B">
              <w:rPr>
                <w:rStyle w:val="Hyperlink"/>
                <w:noProof/>
              </w:rPr>
              <w:t>Game State</w:t>
            </w:r>
            <w:r w:rsidR="000C1DC9">
              <w:rPr>
                <w:noProof/>
                <w:webHidden/>
              </w:rPr>
              <w:tab/>
            </w:r>
            <w:r w:rsidR="000C1DC9">
              <w:rPr>
                <w:noProof/>
                <w:webHidden/>
              </w:rPr>
              <w:fldChar w:fldCharType="begin"/>
            </w:r>
            <w:r w:rsidR="000C1DC9">
              <w:rPr>
                <w:noProof/>
                <w:webHidden/>
              </w:rPr>
              <w:instrText xml:space="preserve"> PAGEREF _Toc508201232 \h </w:instrText>
            </w:r>
            <w:r w:rsidR="000C1DC9">
              <w:rPr>
                <w:noProof/>
                <w:webHidden/>
              </w:rPr>
            </w:r>
            <w:r w:rsidR="000C1DC9">
              <w:rPr>
                <w:noProof/>
                <w:webHidden/>
              </w:rPr>
              <w:fldChar w:fldCharType="separate"/>
            </w:r>
            <w:r w:rsidR="000C1DC9">
              <w:rPr>
                <w:noProof/>
                <w:webHidden/>
              </w:rPr>
              <w:t>10</w:t>
            </w:r>
            <w:r w:rsidR="000C1DC9">
              <w:rPr>
                <w:noProof/>
                <w:webHidden/>
              </w:rPr>
              <w:fldChar w:fldCharType="end"/>
            </w:r>
          </w:hyperlink>
        </w:p>
        <w:p w14:paraId="61730F1E" w14:textId="77777777" w:rsidR="000C1DC9" w:rsidRDefault="000C12D1">
          <w:pPr>
            <w:pStyle w:val="TOC3"/>
            <w:tabs>
              <w:tab w:val="right" w:leader="dot" w:pos="9350"/>
            </w:tabs>
            <w:rPr>
              <w:rFonts w:eastAsiaTheme="minorEastAsia"/>
              <w:noProof/>
            </w:rPr>
          </w:pPr>
          <w:hyperlink w:anchor="_Toc508201233" w:history="1">
            <w:r w:rsidR="000C1DC9" w:rsidRPr="00C2419B">
              <w:rPr>
                <w:rStyle w:val="Hyperlink"/>
                <w:noProof/>
              </w:rPr>
              <w:t>Game Instance</w:t>
            </w:r>
            <w:r w:rsidR="000C1DC9">
              <w:rPr>
                <w:noProof/>
                <w:webHidden/>
              </w:rPr>
              <w:tab/>
            </w:r>
            <w:r w:rsidR="000C1DC9">
              <w:rPr>
                <w:noProof/>
                <w:webHidden/>
              </w:rPr>
              <w:fldChar w:fldCharType="begin"/>
            </w:r>
            <w:r w:rsidR="000C1DC9">
              <w:rPr>
                <w:noProof/>
                <w:webHidden/>
              </w:rPr>
              <w:instrText xml:space="preserve"> PAGEREF _Toc508201233 \h </w:instrText>
            </w:r>
            <w:r w:rsidR="000C1DC9">
              <w:rPr>
                <w:noProof/>
                <w:webHidden/>
              </w:rPr>
            </w:r>
            <w:r w:rsidR="000C1DC9">
              <w:rPr>
                <w:noProof/>
                <w:webHidden/>
              </w:rPr>
              <w:fldChar w:fldCharType="separate"/>
            </w:r>
            <w:r w:rsidR="000C1DC9">
              <w:rPr>
                <w:noProof/>
                <w:webHidden/>
              </w:rPr>
              <w:t>10</w:t>
            </w:r>
            <w:r w:rsidR="000C1DC9">
              <w:rPr>
                <w:noProof/>
                <w:webHidden/>
              </w:rPr>
              <w:fldChar w:fldCharType="end"/>
            </w:r>
          </w:hyperlink>
        </w:p>
        <w:p w14:paraId="1617DD0C" w14:textId="77777777" w:rsidR="000C1DC9" w:rsidRDefault="000C12D1">
          <w:pPr>
            <w:pStyle w:val="TOC2"/>
            <w:tabs>
              <w:tab w:val="right" w:leader="dot" w:pos="9350"/>
            </w:tabs>
            <w:rPr>
              <w:rFonts w:eastAsiaTheme="minorEastAsia"/>
              <w:noProof/>
            </w:rPr>
          </w:pPr>
          <w:hyperlink w:anchor="_Toc508201234" w:history="1">
            <w:r w:rsidR="000C1DC9" w:rsidRPr="00C2419B">
              <w:rPr>
                <w:rStyle w:val="Hyperlink"/>
                <w:noProof/>
              </w:rPr>
              <w:t>3.8. Bird of Prey Project Overview</w:t>
            </w:r>
            <w:r w:rsidR="000C1DC9">
              <w:rPr>
                <w:noProof/>
                <w:webHidden/>
              </w:rPr>
              <w:tab/>
            </w:r>
            <w:r w:rsidR="000C1DC9">
              <w:rPr>
                <w:noProof/>
                <w:webHidden/>
              </w:rPr>
              <w:fldChar w:fldCharType="begin"/>
            </w:r>
            <w:r w:rsidR="000C1DC9">
              <w:rPr>
                <w:noProof/>
                <w:webHidden/>
              </w:rPr>
              <w:instrText xml:space="preserve"> PAGEREF _Toc508201234 \h </w:instrText>
            </w:r>
            <w:r w:rsidR="000C1DC9">
              <w:rPr>
                <w:noProof/>
                <w:webHidden/>
              </w:rPr>
            </w:r>
            <w:r w:rsidR="000C1DC9">
              <w:rPr>
                <w:noProof/>
                <w:webHidden/>
              </w:rPr>
              <w:fldChar w:fldCharType="separate"/>
            </w:r>
            <w:r w:rsidR="000C1DC9">
              <w:rPr>
                <w:noProof/>
                <w:webHidden/>
              </w:rPr>
              <w:t>10</w:t>
            </w:r>
            <w:r w:rsidR="000C1DC9">
              <w:rPr>
                <w:noProof/>
                <w:webHidden/>
              </w:rPr>
              <w:fldChar w:fldCharType="end"/>
            </w:r>
          </w:hyperlink>
        </w:p>
        <w:p w14:paraId="2C87E576" w14:textId="77777777" w:rsidR="000C1DC9" w:rsidRDefault="000C12D1">
          <w:pPr>
            <w:pStyle w:val="TOC1"/>
            <w:tabs>
              <w:tab w:val="right" w:leader="dot" w:pos="9350"/>
            </w:tabs>
            <w:rPr>
              <w:rFonts w:eastAsiaTheme="minorEastAsia"/>
              <w:noProof/>
            </w:rPr>
          </w:pPr>
          <w:hyperlink w:anchor="_Toc508201235" w:history="1">
            <w:r w:rsidR="000C1DC9" w:rsidRPr="00C2419B">
              <w:rPr>
                <w:rStyle w:val="Hyperlink"/>
                <w:noProof/>
              </w:rPr>
              <w:t>Exercises</w:t>
            </w:r>
            <w:r w:rsidR="000C1DC9">
              <w:rPr>
                <w:noProof/>
                <w:webHidden/>
              </w:rPr>
              <w:tab/>
            </w:r>
            <w:r w:rsidR="000C1DC9">
              <w:rPr>
                <w:noProof/>
                <w:webHidden/>
              </w:rPr>
              <w:fldChar w:fldCharType="begin"/>
            </w:r>
            <w:r w:rsidR="000C1DC9">
              <w:rPr>
                <w:noProof/>
                <w:webHidden/>
              </w:rPr>
              <w:instrText xml:space="preserve"> PAGEREF _Toc508201235 \h </w:instrText>
            </w:r>
            <w:r w:rsidR="000C1DC9">
              <w:rPr>
                <w:noProof/>
                <w:webHidden/>
              </w:rPr>
            </w:r>
            <w:r w:rsidR="000C1DC9">
              <w:rPr>
                <w:noProof/>
                <w:webHidden/>
              </w:rPr>
              <w:fldChar w:fldCharType="separate"/>
            </w:r>
            <w:r w:rsidR="000C1DC9">
              <w:rPr>
                <w:noProof/>
                <w:webHidden/>
              </w:rPr>
              <w:t>12</w:t>
            </w:r>
            <w:r w:rsidR="000C1DC9">
              <w:rPr>
                <w:noProof/>
                <w:webHidden/>
              </w:rPr>
              <w:fldChar w:fldCharType="end"/>
            </w:r>
          </w:hyperlink>
        </w:p>
        <w:p w14:paraId="747A9A02" w14:textId="77777777" w:rsidR="000C1DC9" w:rsidRDefault="000C12D1">
          <w:pPr>
            <w:pStyle w:val="TOC2"/>
            <w:tabs>
              <w:tab w:val="right" w:leader="dot" w:pos="9350"/>
            </w:tabs>
            <w:rPr>
              <w:rFonts w:eastAsiaTheme="minorEastAsia"/>
              <w:noProof/>
            </w:rPr>
          </w:pPr>
          <w:hyperlink w:anchor="_Toc508201236" w:history="1">
            <w:r w:rsidR="000C1DC9" w:rsidRPr="00C2419B">
              <w:rPr>
                <w:rStyle w:val="Hyperlink"/>
                <w:noProof/>
              </w:rPr>
              <w:t>Exercise 3A: Rebalancing a Game</w:t>
            </w:r>
            <w:r w:rsidR="000C1DC9">
              <w:rPr>
                <w:noProof/>
                <w:webHidden/>
              </w:rPr>
              <w:tab/>
            </w:r>
            <w:r w:rsidR="000C1DC9">
              <w:rPr>
                <w:noProof/>
                <w:webHidden/>
              </w:rPr>
              <w:fldChar w:fldCharType="begin"/>
            </w:r>
            <w:r w:rsidR="000C1DC9">
              <w:rPr>
                <w:noProof/>
                <w:webHidden/>
              </w:rPr>
              <w:instrText xml:space="preserve"> PAGEREF _Toc508201236 \h </w:instrText>
            </w:r>
            <w:r w:rsidR="000C1DC9">
              <w:rPr>
                <w:noProof/>
                <w:webHidden/>
              </w:rPr>
            </w:r>
            <w:r w:rsidR="000C1DC9">
              <w:rPr>
                <w:noProof/>
                <w:webHidden/>
              </w:rPr>
              <w:fldChar w:fldCharType="separate"/>
            </w:r>
            <w:r w:rsidR="000C1DC9">
              <w:rPr>
                <w:noProof/>
                <w:webHidden/>
              </w:rPr>
              <w:t>12</w:t>
            </w:r>
            <w:r w:rsidR="000C1DC9">
              <w:rPr>
                <w:noProof/>
                <w:webHidden/>
              </w:rPr>
              <w:fldChar w:fldCharType="end"/>
            </w:r>
          </w:hyperlink>
        </w:p>
        <w:p w14:paraId="1E733D22" w14:textId="77777777" w:rsidR="000C1DC9" w:rsidRDefault="000C12D1">
          <w:pPr>
            <w:pStyle w:val="TOC2"/>
            <w:tabs>
              <w:tab w:val="right" w:leader="dot" w:pos="9350"/>
            </w:tabs>
            <w:rPr>
              <w:rFonts w:eastAsiaTheme="minorEastAsia"/>
              <w:noProof/>
            </w:rPr>
          </w:pPr>
          <w:hyperlink w:anchor="_Toc508201237" w:history="1">
            <w:r w:rsidR="000C1DC9" w:rsidRPr="00C2419B">
              <w:rPr>
                <w:rStyle w:val="Hyperlink"/>
                <w:noProof/>
              </w:rPr>
              <w:t>Exercise 3B: Adding Additional Content</w:t>
            </w:r>
            <w:r w:rsidR="000C1DC9">
              <w:rPr>
                <w:noProof/>
                <w:webHidden/>
              </w:rPr>
              <w:tab/>
            </w:r>
            <w:r w:rsidR="000C1DC9">
              <w:rPr>
                <w:noProof/>
                <w:webHidden/>
              </w:rPr>
              <w:fldChar w:fldCharType="begin"/>
            </w:r>
            <w:r w:rsidR="000C1DC9">
              <w:rPr>
                <w:noProof/>
                <w:webHidden/>
              </w:rPr>
              <w:instrText xml:space="preserve"> PAGEREF _Toc508201237 \h </w:instrText>
            </w:r>
            <w:r w:rsidR="000C1DC9">
              <w:rPr>
                <w:noProof/>
                <w:webHidden/>
              </w:rPr>
            </w:r>
            <w:r w:rsidR="000C1DC9">
              <w:rPr>
                <w:noProof/>
                <w:webHidden/>
              </w:rPr>
              <w:fldChar w:fldCharType="separate"/>
            </w:r>
            <w:r w:rsidR="000C1DC9">
              <w:rPr>
                <w:noProof/>
                <w:webHidden/>
              </w:rPr>
              <w:t>14</w:t>
            </w:r>
            <w:r w:rsidR="000C1DC9">
              <w:rPr>
                <w:noProof/>
                <w:webHidden/>
              </w:rPr>
              <w:fldChar w:fldCharType="end"/>
            </w:r>
          </w:hyperlink>
        </w:p>
        <w:p w14:paraId="45FD0550" w14:textId="77777777" w:rsidR="000C1DC9" w:rsidRDefault="000C12D1">
          <w:pPr>
            <w:pStyle w:val="TOC1"/>
            <w:tabs>
              <w:tab w:val="right" w:leader="dot" w:pos="9350"/>
            </w:tabs>
            <w:rPr>
              <w:rFonts w:eastAsiaTheme="minorEastAsia"/>
              <w:noProof/>
            </w:rPr>
          </w:pPr>
          <w:hyperlink w:anchor="_Toc508201238" w:history="1">
            <w:r w:rsidR="000C1DC9" w:rsidRPr="00C2419B">
              <w:rPr>
                <w:rStyle w:val="Hyperlink"/>
                <w:noProof/>
              </w:rPr>
              <w:t>Multiple-Choice Quiz</w:t>
            </w:r>
            <w:r w:rsidR="000C1DC9">
              <w:rPr>
                <w:noProof/>
                <w:webHidden/>
              </w:rPr>
              <w:tab/>
            </w:r>
            <w:r w:rsidR="000C1DC9">
              <w:rPr>
                <w:noProof/>
                <w:webHidden/>
              </w:rPr>
              <w:fldChar w:fldCharType="begin"/>
            </w:r>
            <w:r w:rsidR="000C1DC9">
              <w:rPr>
                <w:noProof/>
                <w:webHidden/>
              </w:rPr>
              <w:instrText xml:space="preserve"> PAGEREF _Toc508201238 \h </w:instrText>
            </w:r>
            <w:r w:rsidR="000C1DC9">
              <w:rPr>
                <w:noProof/>
                <w:webHidden/>
              </w:rPr>
            </w:r>
            <w:r w:rsidR="000C1DC9">
              <w:rPr>
                <w:noProof/>
                <w:webHidden/>
              </w:rPr>
              <w:fldChar w:fldCharType="separate"/>
            </w:r>
            <w:r w:rsidR="000C1DC9">
              <w:rPr>
                <w:noProof/>
                <w:webHidden/>
              </w:rPr>
              <w:t>15</w:t>
            </w:r>
            <w:r w:rsidR="000C1DC9">
              <w:rPr>
                <w:noProof/>
                <w:webHidden/>
              </w:rPr>
              <w:fldChar w:fldCharType="end"/>
            </w:r>
          </w:hyperlink>
        </w:p>
        <w:p w14:paraId="1A5BE690" w14:textId="47844FA3" w:rsidR="00116FBA" w:rsidRDefault="00116FBA">
          <w:r>
            <w:rPr>
              <w:b/>
              <w:bCs/>
              <w:noProof/>
            </w:rPr>
            <w:lastRenderedPageBreak/>
            <w:fldChar w:fldCharType="end"/>
          </w:r>
        </w:p>
      </w:sdtContent>
    </w:sdt>
    <w:p w14:paraId="52A8D5B6" w14:textId="77777777" w:rsidR="0014044D" w:rsidRPr="005C2EFC" w:rsidRDefault="0014044D" w:rsidP="005C2EFC">
      <w:pPr>
        <w:pStyle w:val="Heading1"/>
      </w:pPr>
      <w:bookmarkStart w:id="0" w:name="_Toc508201207"/>
      <w:r w:rsidRPr="005C2EFC">
        <w:lastRenderedPageBreak/>
        <w:t>Overview</w:t>
      </w:r>
      <w:bookmarkEnd w:id="0"/>
    </w:p>
    <w:p w14:paraId="321B982F" w14:textId="77777777" w:rsidR="00A55EAC" w:rsidRPr="0069236A" w:rsidRDefault="00A55EAC" w:rsidP="00A61037">
      <w:r w:rsidRPr="00A61037">
        <w:rPr>
          <w:b/>
        </w:rPr>
        <w:t>PURPOSE</w:t>
      </w:r>
    </w:p>
    <w:p w14:paraId="67AA2095" w14:textId="6E0BF9F1" w:rsidR="005D3398" w:rsidRDefault="005D3398" w:rsidP="005D3398">
      <w:r>
        <w:t xml:space="preserve">The purpose of this </w:t>
      </w:r>
      <w:r w:rsidR="00576A1F">
        <w:t>tutorial</w:t>
      </w:r>
      <w:r>
        <w:t xml:space="preserve"> is to </w:t>
      </w:r>
      <w:r w:rsidR="001423D5">
        <w:t>introduce the Blueprint</w:t>
      </w:r>
      <w:r w:rsidR="00D4797D">
        <w:t>s</w:t>
      </w:r>
      <w:r w:rsidR="001423D5">
        <w:t xml:space="preserve"> </w:t>
      </w:r>
      <w:r w:rsidR="00D4797D">
        <w:t>V</w:t>
      </w:r>
      <w:r w:rsidR="001423D5">
        <w:t xml:space="preserve">isual </w:t>
      </w:r>
      <w:r w:rsidR="00D4797D">
        <w:t>S</w:t>
      </w:r>
      <w:r w:rsidR="001423D5">
        <w:t>cripting system.</w:t>
      </w:r>
    </w:p>
    <w:p w14:paraId="04B0E859" w14:textId="77777777" w:rsidR="00A55EAC" w:rsidRPr="0069236A" w:rsidRDefault="00A55EAC" w:rsidP="00A61037">
      <w:r w:rsidRPr="00A61037">
        <w:rPr>
          <w:b/>
        </w:rPr>
        <w:t>SCOPE</w:t>
      </w:r>
    </w:p>
    <w:p w14:paraId="11CE473F" w14:textId="77777777" w:rsidR="00EC40AF" w:rsidRDefault="00EC40AF" w:rsidP="00EC52D7">
      <w:r>
        <w:t>This section will provide an introductory overview of the following:</w:t>
      </w:r>
    </w:p>
    <w:p w14:paraId="318FF61B" w14:textId="77777777" w:rsidR="00EC40AF" w:rsidRDefault="007F2293" w:rsidP="00EC52D7">
      <w:pPr>
        <w:pStyle w:val="ListParagraph"/>
        <w:numPr>
          <w:ilvl w:val="0"/>
          <w:numId w:val="7"/>
        </w:numPr>
      </w:pPr>
      <w:r>
        <w:t xml:space="preserve">The </w:t>
      </w:r>
      <w:r w:rsidR="00EC3142">
        <w:t>Event Graph</w:t>
      </w:r>
    </w:p>
    <w:p w14:paraId="7AE148D0" w14:textId="0F60577A" w:rsidR="00EC40AF" w:rsidRDefault="00EC3142" w:rsidP="00EC52D7">
      <w:pPr>
        <w:pStyle w:val="ListParagraph"/>
        <w:numPr>
          <w:ilvl w:val="0"/>
          <w:numId w:val="7"/>
        </w:numPr>
      </w:pPr>
      <w:r>
        <w:t xml:space="preserve">Basic </w:t>
      </w:r>
      <w:r w:rsidR="00FE4DDB">
        <w:t>s</w:t>
      </w:r>
      <w:r>
        <w:t>cripting</w:t>
      </w:r>
    </w:p>
    <w:p w14:paraId="26D3BBB5" w14:textId="5F66B4D4" w:rsidR="00EC40AF" w:rsidRDefault="00EC3142" w:rsidP="009D6349">
      <w:pPr>
        <w:pStyle w:val="ListParagraph"/>
        <w:numPr>
          <w:ilvl w:val="0"/>
          <w:numId w:val="7"/>
        </w:numPr>
      </w:pPr>
      <w:r>
        <w:t xml:space="preserve">Game </w:t>
      </w:r>
      <w:r w:rsidR="00FE4DDB">
        <w:t>l</w:t>
      </w:r>
      <w:r>
        <w:t>oops</w:t>
      </w:r>
    </w:p>
    <w:p w14:paraId="23D4C993" w14:textId="155A7738" w:rsidR="00EC40AF" w:rsidRDefault="00EC3142" w:rsidP="00EC52D7">
      <w:pPr>
        <w:pStyle w:val="ListParagraph"/>
        <w:numPr>
          <w:ilvl w:val="0"/>
          <w:numId w:val="7"/>
        </w:numPr>
      </w:pPr>
      <w:r>
        <w:t>Construction Script</w:t>
      </w:r>
      <w:r w:rsidR="000A488C">
        <w:t>s</w:t>
      </w:r>
    </w:p>
    <w:p w14:paraId="3545D66F" w14:textId="59E7F7F8" w:rsidR="00EC40AF" w:rsidRDefault="0001329E" w:rsidP="00EC52D7">
      <w:pPr>
        <w:pStyle w:val="ListParagraph"/>
        <w:numPr>
          <w:ilvl w:val="0"/>
          <w:numId w:val="7"/>
        </w:numPr>
      </w:pPr>
      <w:r>
        <w:t xml:space="preserve">The </w:t>
      </w:r>
      <w:r w:rsidR="00FE4DDB">
        <w:t>“</w:t>
      </w:r>
      <w:r w:rsidR="00EC3142">
        <w:t>Call in Editor</w:t>
      </w:r>
      <w:r w:rsidR="00FE4DDB">
        <w:t>”</w:t>
      </w:r>
      <w:r w:rsidR="00EC3142">
        <w:t xml:space="preserve"> feature</w:t>
      </w:r>
    </w:p>
    <w:p w14:paraId="5340257B" w14:textId="07FFF682" w:rsidR="00EC40AF" w:rsidRDefault="00EC3142" w:rsidP="00EC52D7">
      <w:pPr>
        <w:pStyle w:val="ListParagraph"/>
        <w:numPr>
          <w:ilvl w:val="0"/>
          <w:numId w:val="7"/>
        </w:numPr>
      </w:pPr>
      <w:r>
        <w:t xml:space="preserve">Simple </w:t>
      </w:r>
      <w:r w:rsidR="00FE4DDB">
        <w:t>d</w:t>
      </w:r>
      <w:r>
        <w:t>ebugging</w:t>
      </w:r>
    </w:p>
    <w:p w14:paraId="5EEAD29F" w14:textId="05C73823" w:rsidR="00EC40AF" w:rsidRDefault="00EC3142" w:rsidP="00EC52D7">
      <w:pPr>
        <w:pStyle w:val="ListParagraph"/>
        <w:numPr>
          <w:ilvl w:val="0"/>
          <w:numId w:val="7"/>
        </w:numPr>
      </w:pPr>
      <w:r>
        <w:t xml:space="preserve">The </w:t>
      </w:r>
      <w:r w:rsidR="00FE4DDB">
        <w:t>g</w:t>
      </w:r>
      <w:r>
        <w:t xml:space="preserve">ameplay </w:t>
      </w:r>
      <w:r w:rsidR="00FE4DDB">
        <w:t>f</w:t>
      </w:r>
      <w:r>
        <w:t>ramework</w:t>
      </w:r>
    </w:p>
    <w:p w14:paraId="719F1006" w14:textId="46C150A3" w:rsidR="00EC40AF" w:rsidRDefault="00EC3142" w:rsidP="00EC52D7">
      <w:pPr>
        <w:pStyle w:val="ListParagraph"/>
        <w:numPr>
          <w:ilvl w:val="0"/>
          <w:numId w:val="7"/>
        </w:numPr>
      </w:pPr>
      <w:r>
        <w:t xml:space="preserve">Balancing </w:t>
      </w:r>
      <w:r w:rsidR="00416FD0">
        <w:t>g</w:t>
      </w:r>
      <w:r>
        <w:t>ameplay</w:t>
      </w:r>
    </w:p>
    <w:p w14:paraId="7E36B674" w14:textId="77777777" w:rsidR="00A55EAC" w:rsidRPr="0069236A" w:rsidRDefault="00A55EAC" w:rsidP="00A61037">
      <w:r w:rsidRPr="00A61037">
        <w:rPr>
          <w:b/>
        </w:rPr>
        <w:t>PREREQUISITES</w:t>
      </w:r>
    </w:p>
    <w:p w14:paraId="14027F26" w14:textId="77777777" w:rsidR="00D4463F" w:rsidRDefault="00D4463F" w:rsidP="00D4463F">
      <w:pPr>
        <w:pStyle w:val="ListParagraph"/>
        <w:numPr>
          <w:ilvl w:val="0"/>
          <w:numId w:val="17"/>
        </w:numPr>
      </w:pPr>
      <w:r>
        <w:t>An Epic Games account</w:t>
      </w:r>
    </w:p>
    <w:p w14:paraId="3ED483C9" w14:textId="77777777" w:rsidR="00D4463F" w:rsidRDefault="00D4463F" w:rsidP="00D4463F">
      <w:pPr>
        <w:pStyle w:val="ListParagraph"/>
        <w:numPr>
          <w:ilvl w:val="0"/>
          <w:numId w:val="17"/>
        </w:numPr>
      </w:pPr>
      <w:r>
        <w:t>A copy of Unreal Engine 4</w:t>
      </w:r>
    </w:p>
    <w:p w14:paraId="79D08B96" w14:textId="013F4BDB" w:rsidR="00A55EAC" w:rsidRDefault="00D4463F" w:rsidP="00D4463F">
      <w:pPr>
        <w:pStyle w:val="ListParagraph"/>
        <w:numPr>
          <w:ilvl w:val="0"/>
          <w:numId w:val="17"/>
        </w:numPr>
      </w:pPr>
      <w:r>
        <w:t>A</w:t>
      </w:r>
      <w:r w:rsidR="00EC3142">
        <w:t xml:space="preserve"> basic understanding of the engine and how to use the editor</w:t>
      </w:r>
    </w:p>
    <w:p w14:paraId="3A4F2EA2" w14:textId="77777777" w:rsidR="00817118" w:rsidRDefault="00817118" w:rsidP="00817118"/>
    <w:p w14:paraId="5087E3F7" w14:textId="77777777" w:rsidR="0042656E" w:rsidRDefault="0042656E">
      <w:r>
        <w:br w:type="page"/>
      </w:r>
    </w:p>
    <w:p w14:paraId="084158EB" w14:textId="77777777" w:rsidR="0042656E" w:rsidRDefault="0042656E" w:rsidP="0042656E">
      <w:pPr>
        <w:pStyle w:val="Heading2"/>
      </w:pPr>
      <w:bookmarkStart w:id="1" w:name="_Toc508201208"/>
      <w:r>
        <w:lastRenderedPageBreak/>
        <w:t>Introduction</w:t>
      </w:r>
      <w:bookmarkEnd w:id="1"/>
    </w:p>
    <w:p w14:paraId="4DFCEF36" w14:textId="744DC920" w:rsidR="007F2293" w:rsidRDefault="00472E1B" w:rsidP="00472E1B">
      <w:pPr>
        <w:pStyle w:val="Heading3"/>
        <w:rPr>
          <w:rFonts w:cstheme="minorHAnsi"/>
          <w:noProof/>
          <w:color w:val="000000"/>
        </w:rPr>
      </w:pPr>
      <w:bookmarkStart w:id="2" w:name="_Toc508201209"/>
      <w:r>
        <w:t xml:space="preserve">What </w:t>
      </w:r>
      <w:r w:rsidR="00BE2242">
        <w:t>I</w:t>
      </w:r>
      <w:r>
        <w:t>s Blueprint?</w:t>
      </w:r>
      <w:bookmarkEnd w:id="2"/>
      <w:r w:rsidR="007A4E7A" w:rsidRPr="007A4E7A">
        <w:rPr>
          <w:rFonts w:cstheme="minorHAnsi"/>
          <w:noProof/>
          <w:color w:val="000000"/>
        </w:rPr>
        <w:t xml:space="preserve"> </w:t>
      </w:r>
    </w:p>
    <w:p w14:paraId="7B71BB29" w14:textId="40109AB0" w:rsidR="00472E1B" w:rsidRDefault="00E077F8" w:rsidP="007F2293">
      <w:pPr>
        <w:rPr>
          <w:noProof/>
        </w:rPr>
      </w:pPr>
      <w:r>
        <w:rPr>
          <w:noProof/>
        </w:rPr>
        <mc:AlternateContent>
          <mc:Choice Requires="wps">
            <w:drawing>
              <wp:anchor distT="0" distB="0" distL="114300" distR="114300" simplePos="0" relativeHeight="251656192" behindDoc="0" locked="0" layoutInCell="1" allowOverlap="1" wp14:anchorId="2E88EE08" wp14:editId="3268FF0F">
                <wp:simplePos x="0" y="0"/>
                <wp:positionH relativeFrom="column">
                  <wp:posOffset>1731010</wp:posOffset>
                </wp:positionH>
                <wp:positionV relativeFrom="paragraph">
                  <wp:posOffset>1999615</wp:posOffset>
                </wp:positionV>
                <wp:extent cx="2584173" cy="258417"/>
                <wp:effectExtent l="57150" t="19050" r="64135" b="104140"/>
                <wp:wrapNone/>
                <wp:docPr id="20" name="Rectangle 20"/>
                <wp:cNvGraphicFramePr/>
                <a:graphic xmlns:a="http://schemas.openxmlformats.org/drawingml/2006/main">
                  <a:graphicData uri="http://schemas.microsoft.com/office/word/2010/wordprocessingShape">
                    <wps:wsp>
                      <wps:cNvSpPr/>
                      <wps:spPr>
                        <a:xfrm>
                          <a:off x="0" y="0"/>
                          <a:ext cx="2584173" cy="258417"/>
                        </a:xfrm>
                        <a:prstGeom prst="rect">
                          <a:avLst/>
                        </a:prstGeom>
                        <a:solidFill>
                          <a:schemeClr val="accent4">
                            <a:lumMod val="60000"/>
                            <a:lumOff val="40000"/>
                          </a:schemeClr>
                        </a:solidFill>
                        <a:ln>
                          <a:no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A10E425" w14:textId="77777777" w:rsidR="00194DF8" w:rsidRPr="007A4E7A" w:rsidRDefault="00194DF8" w:rsidP="007A4E7A">
                            <w:pPr>
                              <w:jc w:val="center"/>
                              <w:rPr>
                                <w:color w:val="000000" w:themeColor="text1"/>
                                <w:lang w:val="en-AU"/>
                              </w:rPr>
                            </w:pPr>
                            <w:r>
                              <w:rPr>
                                <w:color w:val="000000" w:themeColor="text1"/>
                                <w:lang w:val="en-AU"/>
                              </w:rPr>
                              <w:t xml:space="preserve">An example of Bluepri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88EE08" id="Rectangle 20" o:spid="_x0000_s1027" style="position:absolute;margin-left:136.3pt;margin-top:157.45pt;width:203.5pt;height:20.3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" fillcolor="#ffd966 [1943]" stroked="f" strokeweight="1pt">
                <v:shadow on="t" color="black" opacity="26214f" origin=",-.5" offset="0,3pt"/>
                <v:textbox>
                  <w:txbxContent>
                    <w:p w14:paraId="5A10E425" w14:textId="77777777" w:rsidR="00194DF8" w:rsidRPr="007A4E7A" w:rsidRDefault="00194DF8" w:rsidP="007A4E7A">
                      <w:pPr>
                        <w:jc w:val="center"/>
                        <w:rPr>
                          <w:color w:val="000000" w:themeColor="text1"/>
                          <w:lang w:val="en-AU"/>
                        </w:rPr>
                      </w:pPr>
                      <w:r>
                        <w:rPr>
                          <w:color w:val="000000" w:themeColor="text1"/>
                          <w:lang w:val="en-AU"/>
                        </w:rPr>
                        <w:t xml:space="preserve">An example of Blueprint </w:t>
                      </w:r>
                    </w:p>
                  </w:txbxContent>
                </v:textbox>
              </v:rect>
            </w:pict>
          </mc:Fallback>
        </mc:AlternateContent>
      </w:r>
      <w:r w:rsidR="007A4E7A">
        <w:rPr>
          <w:noProof/>
        </w:rPr>
        <w:drawing>
          <wp:inline distT="0" distB="0" distL="0" distR="0" wp14:anchorId="38672982" wp14:editId="16D5C6B9">
            <wp:extent cx="5943600" cy="1953895"/>
            <wp:effectExtent l="76200" t="76200" r="133350" b="141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OP_BlueprintExample.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9538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261E36" w14:textId="77777777" w:rsidR="007A4E7A" w:rsidRPr="007A4E7A" w:rsidRDefault="007A4E7A" w:rsidP="007A4E7A"/>
    <w:p w14:paraId="3261E372" w14:textId="6729D625" w:rsidR="00472E1B" w:rsidRDefault="00472E1B" w:rsidP="00DE580C">
      <w:r w:rsidRPr="00472E1B">
        <w:rPr>
          <w:rFonts w:cstheme="minorHAnsi"/>
          <w:color w:val="000000"/>
        </w:rPr>
        <w:t xml:space="preserve">The Blueprints Visual Scripting </w:t>
      </w:r>
      <w:r w:rsidR="00636D28">
        <w:rPr>
          <w:rFonts w:cstheme="minorHAnsi"/>
          <w:color w:val="000000"/>
        </w:rPr>
        <w:t>system</w:t>
      </w:r>
      <w:r w:rsidRPr="00472E1B">
        <w:rPr>
          <w:rFonts w:cstheme="minorHAnsi"/>
          <w:color w:val="000000"/>
        </w:rPr>
        <w:t xml:space="preserve"> in Unreal Engine is a complete gameplay scripting system that uses a node-based interface to create gameplay elements from within Unreal Editor.</w:t>
      </w:r>
      <w:r w:rsidRPr="00472E1B">
        <w:t xml:space="preserve"> </w:t>
      </w:r>
    </w:p>
    <w:p w14:paraId="705F607B" w14:textId="1BD457DA" w:rsidR="00472E1B" w:rsidRDefault="00472E1B" w:rsidP="00DE580C">
      <w:pPr>
        <w:rPr>
          <w:rFonts w:cstheme="minorHAnsi"/>
          <w:color w:val="000000"/>
        </w:rPr>
      </w:pPr>
      <w:r w:rsidRPr="00472E1B">
        <w:rPr>
          <w:rFonts w:cstheme="minorHAnsi"/>
          <w:color w:val="000000"/>
        </w:rPr>
        <w:t>As with many common scripting languages, it is used to define object-oriented (OO) classes or objects in the engine. As you use UE4, you</w:t>
      </w:r>
      <w:r w:rsidR="00B51410">
        <w:rPr>
          <w:rFonts w:cstheme="minorHAnsi"/>
          <w:color w:val="000000"/>
        </w:rPr>
        <w:t>’ll</w:t>
      </w:r>
      <w:r w:rsidRPr="00472E1B">
        <w:rPr>
          <w:rFonts w:cstheme="minorHAnsi"/>
          <w:color w:val="000000"/>
        </w:rPr>
        <w:t xml:space="preserve"> often find that </w:t>
      </w:r>
      <w:r w:rsidR="00194DF8">
        <w:rPr>
          <w:rFonts w:cstheme="minorHAnsi"/>
          <w:color w:val="000000"/>
        </w:rPr>
        <w:t>classes</w:t>
      </w:r>
      <w:r w:rsidR="00194DF8" w:rsidRPr="00472E1B">
        <w:rPr>
          <w:rFonts w:cstheme="minorHAnsi"/>
          <w:color w:val="000000"/>
        </w:rPr>
        <w:t xml:space="preserve"> </w:t>
      </w:r>
      <w:r w:rsidRPr="00472E1B">
        <w:rPr>
          <w:rFonts w:cstheme="minorHAnsi"/>
          <w:color w:val="000000"/>
        </w:rPr>
        <w:t xml:space="preserve">defined using Blueprint are colloquially referred to as just </w:t>
      </w:r>
      <w:r w:rsidR="00BE2242">
        <w:rPr>
          <w:rFonts w:cstheme="minorHAnsi"/>
          <w:color w:val="000000"/>
        </w:rPr>
        <w:t>“</w:t>
      </w:r>
      <w:r w:rsidRPr="00472E1B">
        <w:rPr>
          <w:rFonts w:cstheme="minorHAnsi"/>
          <w:color w:val="000000"/>
        </w:rPr>
        <w:t>Blueprints.</w:t>
      </w:r>
      <w:r w:rsidR="00BE2242">
        <w:rPr>
          <w:rFonts w:cstheme="minorHAnsi"/>
          <w:color w:val="000000"/>
        </w:rPr>
        <w:t>”</w:t>
      </w:r>
      <w:r w:rsidRPr="00472E1B">
        <w:rPr>
          <w:rFonts w:cstheme="minorHAnsi"/>
          <w:color w:val="000000"/>
        </w:rPr>
        <w:t xml:space="preserve"> </w:t>
      </w:r>
    </w:p>
    <w:tbl>
      <w:tblPr>
        <w:tblStyle w:val="TableGrid"/>
        <w:tblpPr w:leftFromText="180" w:rightFromText="180" w:vertAnchor="text" w:horzAnchor="margin" w:tblpY="89"/>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86" w:type="dxa"/>
          <w:left w:w="0" w:type="dxa"/>
          <w:bottom w:w="86" w:type="dxa"/>
          <w:right w:w="115" w:type="dxa"/>
        </w:tblCellMar>
        <w:tblLook w:val="04A0" w:firstRow="1" w:lastRow="0" w:firstColumn="1" w:lastColumn="0" w:noHBand="0" w:noVBand="1"/>
      </w:tblPr>
      <w:tblGrid>
        <w:gridCol w:w="805"/>
        <w:gridCol w:w="8446"/>
      </w:tblGrid>
      <w:tr w:rsidR="00D4463F" w14:paraId="30E0933E" w14:textId="77777777" w:rsidTr="00D4463F">
        <w:tc>
          <w:tcPr>
            <w:tcW w:w="805" w:type="dxa"/>
            <w:shd w:val="clear" w:color="auto" w:fill="E7E6E6" w:themeFill="background2"/>
          </w:tcPr>
          <w:p w14:paraId="1605473F" w14:textId="77777777" w:rsidR="00D4463F" w:rsidRDefault="00D4463F" w:rsidP="00D4463F">
            <w:r>
              <w:rPr>
                <w:noProof/>
              </w:rPr>
              <w:drawing>
                <wp:inline distT="0" distB="0" distL="0" distR="0" wp14:anchorId="49F5C3C3" wp14:editId="7463FE0E">
                  <wp:extent cx="436880" cy="436880"/>
                  <wp:effectExtent l="0" t="0" r="0" b="1270"/>
                  <wp:docPr id="18" name="Picture 18" descr="C:\Users\Melanie Nikdel\AppData\Local\Microsoft\Windows\INetCache\Content.Word\tips-pn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lanie Nikdel\AppData\Local\Microsoft\Windows\INetCache\Content.Word\tips-png-4.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6880" cy="436880"/>
                          </a:xfrm>
                          <a:prstGeom prst="rect">
                            <a:avLst/>
                          </a:prstGeom>
                          <a:noFill/>
                          <a:ln>
                            <a:noFill/>
                          </a:ln>
                        </pic:spPr>
                      </pic:pic>
                    </a:graphicData>
                  </a:graphic>
                </wp:inline>
              </w:drawing>
            </w:r>
          </w:p>
        </w:tc>
        <w:tc>
          <w:tcPr>
            <w:tcW w:w="8446" w:type="dxa"/>
            <w:shd w:val="clear" w:color="auto" w:fill="E7E6E6" w:themeFill="background2"/>
          </w:tcPr>
          <w:p w14:paraId="638AF967" w14:textId="77777777" w:rsidR="00D4463F" w:rsidRDefault="00D4463F" w:rsidP="00D4463F">
            <w:r>
              <w:t>Need more info?</w:t>
            </w:r>
          </w:p>
          <w:p w14:paraId="658EC320" w14:textId="63811233" w:rsidR="00D4463F" w:rsidRDefault="00D4463F" w:rsidP="00BE2242">
            <w:r>
              <w:rPr>
                <w:rFonts w:cstheme="minorHAnsi"/>
              </w:rPr>
              <w:t xml:space="preserve">Head to </w:t>
            </w:r>
            <w:hyperlink r:id="rId15" w:history="1">
              <w:r w:rsidRPr="00472E1B">
                <w:rPr>
                  <w:rStyle w:val="Hyperlink"/>
                  <w:rFonts w:cstheme="minorHAnsi"/>
                </w:rPr>
                <w:t>http://docs.unrealengine.com/latest/INT/Engine/Blueprints/index.html</w:t>
              </w:r>
            </w:hyperlink>
            <w:r w:rsidR="00BE2242">
              <w:t>.</w:t>
            </w:r>
          </w:p>
        </w:tc>
      </w:tr>
    </w:tbl>
    <w:p w14:paraId="01B0BC94" w14:textId="77777777" w:rsidR="00194DF8" w:rsidRDefault="00194DF8" w:rsidP="00CA2E99"/>
    <w:p w14:paraId="1560E012" w14:textId="56FE3782" w:rsidR="00D4463F" w:rsidRDefault="00D4463F" w:rsidP="00D4463F">
      <w:pPr>
        <w:pStyle w:val="Heading3"/>
      </w:pPr>
      <w:bookmarkStart w:id="3" w:name="_Toc508201210"/>
      <w:r>
        <w:t xml:space="preserve">How </w:t>
      </w:r>
      <w:r w:rsidR="00BE2242">
        <w:t>D</w:t>
      </w:r>
      <w:r>
        <w:t xml:space="preserve">o Blueprints </w:t>
      </w:r>
      <w:r w:rsidR="00BE2242">
        <w:t>W</w:t>
      </w:r>
      <w:r>
        <w:t>ork?</w:t>
      </w:r>
      <w:bookmarkEnd w:id="3"/>
    </w:p>
    <w:p w14:paraId="4080DF91" w14:textId="240A3868" w:rsidR="00D4463F" w:rsidRPr="00D4463F" w:rsidRDefault="00D4463F" w:rsidP="00D4463F">
      <w:pPr>
        <w:rPr>
          <w:rFonts w:cstheme="minorHAnsi"/>
          <w:color w:val="000000"/>
        </w:rPr>
      </w:pPr>
      <w:r w:rsidRPr="00D4463F">
        <w:rPr>
          <w:rFonts w:cstheme="minorHAnsi"/>
          <w:color w:val="000000"/>
        </w:rPr>
        <w:t>In their basic form, Blueprints are visually scripted additions to your game. By connecting Nodes, Events, Functions, and Variables with Wires, it is possible to cr</w:t>
      </w:r>
      <w:r>
        <w:rPr>
          <w:rFonts w:cstheme="minorHAnsi"/>
          <w:color w:val="000000"/>
        </w:rPr>
        <w:t>eate complex gameplay elements.</w:t>
      </w:r>
    </w:p>
    <w:p w14:paraId="2B0D8D07" w14:textId="3722A441" w:rsidR="00472E1B" w:rsidRDefault="00D4463F" w:rsidP="00D4463F">
      <w:pPr>
        <w:rPr>
          <w:rFonts w:cstheme="minorHAnsi"/>
          <w:color w:val="000000"/>
        </w:rPr>
      </w:pPr>
      <w:r w:rsidRPr="00D4463F">
        <w:rPr>
          <w:rFonts w:cstheme="minorHAnsi"/>
          <w:color w:val="000000"/>
        </w:rPr>
        <w:t xml:space="preserve">Blueprints work by using graphs of Nodes for various purposes </w:t>
      </w:r>
      <w:r w:rsidR="007551DB">
        <w:rPr>
          <w:rFonts w:cstheme="minorHAnsi"/>
          <w:color w:val="000000"/>
        </w:rPr>
        <w:t>(</w:t>
      </w:r>
      <w:r w:rsidRPr="00D4463F">
        <w:rPr>
          <w:rFonts w:cstheme="minorHAnsi"/>
          <w:color w:val="000000"/>
        </w:rPr>
        <w:t>object construction, individual functions, and general gameplay events</w:t>
      </w:r>
      <w:r w:rsidR="007551DB">
        <w:rPr>
          <w:rFonts w:cstheme="minorHAnsi"/>
          <w:color w:val="000000"/>
        </w:rPr>
        <w:t>)</w:t>
      </w:r>
      <w:r w:rsidRPr="00D4463F">
        <w:rPr>
          <w:rFonts w:cstheme="minorHAnsi"/>
          <w:color w:val="000000"/>
        </w:rPr>
        <w:t xml:space="preserve"> </w:t>
      </w:r>
      <w:r w:rsidR="007551DB" w:rsidRPr="00D4463F">
        <w:rPr>
          <w:rFonts w:cstheme="minorHAnsi"/>
          <w:color w:val="000000"/>
        </w:rPr>
        <w:t>to</w:t>
      </w:r>
      <w:r w:rsidRPr="00D4463F">
        <w:rPr>
          <w:rFonts w:cstheme="minorHAnsi"/>
          <w:color w:val="000000"/>
        </w:rPr>
        <w:t xml:space="preserve"> implement behavior and other functionality.</w:t>
      </w:r>
    </w:p>
    <w:p w14:paraId="7D570ED1" w14:textId="77777777" w:rsidR="0042656E" w:rsidRPr="00472E1B" w:rsidRDefault="0042656E" w:rsidP="00DE580C">
      <w:pPr>
        <w:rPr>
          <w:rFonts w:cstheme="minorHAnsi"/>
        </w:rPr>
      </w:pPr>
      <w:r w:rsidRPr="00472E1B">
        <w:rPr>
          <w:rFonts w:cstheme="minorHAnsi"/>
        </w:rPr>
        <w:br w:type="page"/>
      </w:r>
    </w:p>
    <w:p w14:paraId="0FE074CB" w14:textId="71A4481F" w:rsidR="007A4E7A" w:rsidRDefault="007A4E7A" w:rsidP="007A4E7A">
      <w:pPr>
        <w:pStyle w:val="Heading2"/>
      </w:pPr>
      <w:bookmarkStart w:id="4" w:name="_Toc508201211"/>
      <w:r>
        <w:lastRenderedPageBreak/>
        <w:t>3</w:t>
      </w:r>
      <w:r w:rsidR="005D3398">
        <w:t>.1</w:t>
      </w:r>
      <w:r w:rsidR="00463540">
        <w:t>.</w:t>
      </w:r>
      <w:r>
        <w:t xml:space="preserve"> </w:t>
      </w:r>
      <w:r w:rsidR="00463540">
        <w:t xml:space="preserve">The </w:t>
      </w:r>
      <w:r>
        <w:t>Event Graph</w:t>
      </w:r>
      <w:bookmarkEnd w:id="4"/>
    </w:p>
    <w:p w14:paraId="30ED55CE" w14:textId="3C3B11F3" w:rsidR="007A4E7A" w:rsidRDefault="007A4E7A" w:rsidP="007A4E7A">
      <w:r w:rsidRPr="007A4E7A">
        <w:t xml:space="preserve">The Event Graph of a Blueprint contains a node graph that uses </w:t>
      </w:r>
      <w:r w:rsidR="00194DF8">
        <w:t>e</w:t>
      </w:r>
      <w:r w:rsidR="00194DF8" w:rsidRPr="007A4E7A">
        <w:t xml:space="preserve">vents </w:t>
      </w:r>
      <w:r w:rsidRPr="007A4E7A">
        <w:t xml:space="preserve">and function calls to perform actions in response to gameplay events associated with the Blueprint. </w:t>
      </w:r>
      <w:r w:rsidR="00463540">
        <w:t>The graph</w:t>
      </w:r>
      <w:r w:rsidRPr="007A4E7A">
        <w:t xml:space="preserve"> is used to add functionality that is common to all instances of a Blueprint. </w:t>
      </w:r>
      <w:r w:rsidR="00463540">
        <w:t>It</w:t>
      </w:r>
      <w:r w:rsidRPr="007A4E7A">
        <w:t xml:space="preserve"> is where interactivity and dynamic responses are set up. When a developer </w:t>
      </w:r>
      <w:r w:rsidR="00463540">
        <w:t>right-</w:t>
      </w:r>
      <w:r w:rsidRPr="007A4E7A">
        <w:t>clicks in the graph panel</w:t>
      </w:r>
      <w:r w:rsidR="00463540">
        <w:t>,</w:t>
      </w:r>
      <w:r w:rsidRPr="007A4E7A">
        <w:t xml:space="preserve"> a </w:t>
      </w:r>
      <w:r w:rsidR="00463540">
        <w:t>context-</w:t>
      </w:r>
      <w:r w:rsidRPr="007A4E7A">
        <w:t>sensitive menu will appear that shows all o</w:t>
      </w:r>
      <w:r w:rsidR="00550CA0">
        <w:t xml:space="preserve">ptions that can be used based </w:t>
      </w:r>
      <w:r w:rsidRPr="007A4E7A">
        <w:t>on the existing</w:t>
      </w:r>
      <w:r w:rsidR="00A37E3D">
        <w:t xml:space="preserve"> selection.</w:t>
      </w:r>
    </w:p>
    <w:p w14:paraId="1C01934F" w14:textId="77777777" w:rsidR="00681C47" w:rsidRPr="007A4E7A" w:rsidRDefault="00681C47" w:rsidP="007A4E7A">
      <w:r>
        <w:rPr>
          <w:noProof/>
        </w:rPr>
        <w:drawing>
          <wp:inline distT="0" distB="0" distL="0" distR="0" wp14:anchorId="3B1666B5" wp14:editId="534AF771">
            <wp:extent cx="5191125" cy="3126876"/>
            <wp:effectExtent l="76200" t="76200" r="123825" b="130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ventGraphWindow.PNG"/>
                    <pic:cNvPicPr/>
                  </pic:nvPicPr>
                  <pic:blipFill>
                    <a:blip r:embed="rId16">
                      <a:extLst>
                        <a:ext uri="{28A0092B-C50C-407E-A947-70E740481C1C}">
                          <a14:useLocalDpi xmlns:a14="http://schemas.microsoft.com/office/drawing/2010/main" val="0"/>
                        </a:ext>
                      </a:extLst>
                    </a:blip>
                    <a:stretch>
                      <a:fillRect/>
                    </a:stretch>
                  </pic:blipFill>
                  <pic:spPr>
                    <a:xfrm>
                      <a:off x="0" y="0"/>
                      <a:ext cx="5203703" cy="31344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7CFE84" w14:textId="7F7CDCA8" w:rsidR="007A4E7A" w:rsidRDefault="007A4E7A" w:rsidP="007A4E7A">
      <w:pPr>
        <w:pStyle w:val="Heading2"/>
      </w:pPr>
      <w:bookmarkStart w:id="5" w:name="_Toc508201212"/>
      <w:r>
        <w:t>3.2</w:t>
      </w:r>
      <w:r w:rsidR="001E50B2">
        <w:t>.</w:t>
      </w:r>
      <w:r>
        <w:t xml:space="preserve"> Basic Scripting</w:t>
      </w:r>
      <w:bookmarkEnd w:id="5"/>
    </w:p>
    <w:p w14:paraId="49510BCC" w14:textId="0B537FC3" w:rsidR="00D67D6A" w:rsidRDefault="00D67D6A" w:rsidP="00D67D6A">
      <w:r>
        <w:t>When scripting</w:t>
      </w:r>
      <w:r w:rsidR="00194DF8">
        <w:t>,</w:t>
      </w:r>
      <w:r>
        <w:t xml:space="preserve"> functions and events are used to process data and execute tasks while variables are used to store data and provide references to objects within the world.</w:t>
      </w:r>
    </w:p>
    <w:p w14:paraId="453E6208" w14:textId="5EE8957E" w:rsidR="00D67D6A" w:rsidRDefault="00194DF8" w:rsidP="00D67D6A">
      <w:r>
        <w:t>In</w:t>
      </w:r>
      <w:r w:rsidR="00D67D6A">
        <w:t xml:space="preserve"> the example</w:t>
      </w:r>
      <w:r>
        <w:t xml:space="preserve"> below,</w:t>
      </w:r>
      <w:r w:rsidR="00D67D6A">
        <w:t xml:space="preserve"> the Tick event calls the AddLocalRotation Function which rotates a Directional Light according to the Rotation Rate variable.</w:t>
      </w:r>
    </w:p>
    <w:p w14:paraId="506D472C" w14:textId="0B50521B" w:rsidR="00D67D6A" w:rsidRDefault="00D67D6A" w:rsidP="00D67D6A">
      <w:r>
        <w:rPr>
          <w:noProof/>
        </w:rPr>
        <w:drawing>
          <wp:inline distT="0" distB="0" distL="0" distR="0" wp14:anchorId="236A9799" wp14:editId="7F2B71D8">
            <wp:extent cx="5943600" cy="21824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182495"/>
                    </a:xfrm>
                    <a:prstGeom prst="rect">
                      <a:avLst/>
                    </a:prstGeom>
                  </pic:spPr>
                </pic:pic>
              </a:graphicData>
            </a:graphic>
          </wp:inline>
        </w:drawing>
      </w:r>
    </w:p>
    <w:p w14:paraId="4F84C2BE" w14:textId="16A52459" w:rsidR="00D4463F" w:rsidRPr="00D4463F" w:rsidRDefault="007A4E7A" w:rsidP="00D4463F">
      <w:pPr>
        <w:pStyle w:val="Heading3"/>
      </w:pPr>
      <w:bookmarkStart w:id="6" w:name="_Toc508201213"/>
      <w:r>
        <w:lastRenderedPageBreak/>
        <w:t>Variables</w:t>
      </w:r>
      <w:bookmarkEnd w:id="6"/>
    </w:p>
    <w:p w14:paraId="04D0CA83" w14:textId="49DAE218" w:rsidR="00D67D6A" w:rsidRDefault="00D67D6A" w:rsidP="00D67D6A">
      <w:r w:rsidRPr="00F520C2">
        <w:t xml:space="preserve">Variables are </w:t>
      </w:r>
      <w:r w:rsidR="00194DF8">
        <w:t>objects</w:t>
      </w:r>
      <w:r w:rsidRPr="00F520C2">
        <w:t xml:space="preserve"> that hold a </w:t>
      </w:r>
      <w:r w:rsidRPr="00CA2E99">
        <w:rPr>
          <w:i/>
        </w:rPr>
        <w:t>value</w:t>
      </w:r>
      <w:r w:rsidRPr="00F520C2">
        <w:t xml:space="preserve"> or </w:t>
      </w:r>
      <w:r w:rsidRPr="00CA2E99">
        <w:rPr>
          <w:i/>
        </w:rPr>
        <w:t>reference</w:t>
      </w:r>
      <w:r w:rsidRPr="00F520C2">
        <w:t xml:space="preserve"> an Object or Actor in the world. </w:t>
      </w:r>
      <w:r w:rsidR="00194DF8">
        <w:t>Variables</w:t>
      </w:r>
      <w:r w:rsidRPr="00F520C2">
        <w:t xml:space="preserve"> can be </w:t>
      </w:r>
      <w:r w:rsidRPr="00353201">
        <w:rPr>
          <w:noProof/>
        </w:rPr>
        <w:t>accessible</w:t>
      </w:r>
      <w:r w:rsidRPr="00F520C2">
        <w:t xml:space="preserve"> internally to the Blueprint containing them, or they can be made accessible externally so that their values can be modified by designers working with instances of the Blueprint placed in a level.</w:t>
      </w:r>
      <w:r>
        <w:t xml:space="preserve"> </w:t>
      </w:r>
    </w:p>
    <w:p w14:paraId="4B18257A" w14:textId="50FDE294" w:rsidR="00E077F8" w:rsidRDefault="00D67D6A" w:rsidP="00CA2E99">
      <w:r>
        <w:t>Create a variable in Blueprint by either selecting the “+” next to “Variables” or by dragging off of a function output and selecting “Promote to Variable.</w:t>
      </w:r>
    </w:p>
    <w:p w14:paraId="781B36E6" w14:textId="77777777" w:rsidR="00D4463F" w:rsidRDefault="00D4463F" w:rsidP="00D4463F">
      <w:pPr>
        <w:pStyle w:val="NoSpacing"/>
      </w:pPr>
      <w:r>
        <w:rPr>
          <w:noProof/>
        </w:rPr>
        <w:drawing>
          <wp:inline distT="0" distB="0" distL="0" distR="0" wp14:anchorId="6E35B2E4" wp14:editId="7BA90B94">
            <wp:extent cx="2343150" cy="871870"/>
            <wp:effectExtent l="76200" t="76200" r="133350" b="137795"/>
            <wp:docPr id="21" name="Picture 21" descr="Variable N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iable Nod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48840" cy="8739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161156" w14:textId="77777777" w:rsidR="00D4463F" w:rsidRDefault="00D4463F" w:rsidP="00D4463F">
      <w:pPr>
        <w:pStyle w:val="NoSpacing"/>
      </w:pPr>
    </w:p>
    <w:p w14:paraId="34A3ECC8" w14:textId="3081AEBF" w:rsidR="007A4E7A" w:rsidRDefault="007A4E7A" w:rsidP="007A4E7A">
      <w:pPr>
        <w:pStyle w:val="Heading3"/>
      </w:pPr>
      <w:bookmarkStart w:id="7" w:name="_Toc508201214"/>
      <w:r>
        <w:t>Events and Flow</w:t>
      </w:r>
      <w:bookmarkEnd w:id="7"/>
    </w:p>
    <w:p w14:paraId="2761ADCA" w14:textId="543EAA2F" w:rsidR="00D67D6A" w:rsidRDefault="00D67D6A" w:rsidP="00D67D6A">
      <w:r>
        <w:t>Events and Functions can be used to coordinate process flow, alter variables and process actions in the world. In the example below</w:t>
      </w:r>
      <w:r w:rsidR="00194DF8">
        <w:t>,</w:t>
      </w:r>
      <w:r>
        <w:t xml:space="preserve"> the Event “Actor End Overlap” passes in </w:t>
      </w:r>
      <w:r w:rsidRPr="00353201">
        <w:rPr>
          <w:noProof/>
        </w:rPr>
        <w:t>a reference</w:t>
      </w:r>
      <w:r>
        <w:t xml:space="preserve"> to an </w:t>
      </w:r>
      <w:r w:rsidR="00BB335A">
        <w:t>Actor</w:t>
      </w:r>
      <w:r>
        <w:t xml:space="preserve"> that was overlapping the current </w:t>
      </w:r>
      <w:r w:rsidR="00BB335A">
        <w:t>Actor</w:t>
      </w:r>
      <w:r>
        <w:t>. In turn, this reference is compared to a variable that holds a reference to a Player. The branch node redirects the flow of events if the reference is not referencing the Player Actor. If this is true, the “Other Actor” is destroyed.</w:t>
      </w:r>
    </w:p>
    <w:p w14:paraId="3EEABC6D" w14:textId="77777777" w:rsidR="00D4463F" w:rsidRDefault="00D4463F" w:rsidP="007A4E7A">
      <w:r>
        <w:rPr>
          <w:noProof/>
        </w:rPr>
        <w:drawing>
          <wp:inline distT="0" distB="0" distL="0" distR="0" wp14:anchorId="72FACA1F" wp14:editId="0ABC5044">
            <wp:extent cx="3952875" cy="1219555"/>
            <wp:effectExtent l="76200" t="76200" r="123825" b="133350"/>
            <wp:docPr id="24" name="Picture 24" descr="EndOverlapE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ndOverlapEX.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70506" cy="12249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4B7D4F" w14:textId="6CABCA71" w:rsidR="007A4E7A" w:rsidRDefault="007A4E7A" w:rsidP="007A4E7A">
      <w:pPr>
        <w:pStyle w:val="Heading3"/>
      </w:pPr>
      <w:bookmarkStart w:id="8" w:name="_Toc508201215"/>
      <w:r>
        <w:t>Nodes, Pins, and Wires</w:t>
      </w:r>
      <w:bookmarkEnd w:id="8"/>
    </w:p>
    <w:p w14:paraId="0568A718" w14:textId="77777777" w:rsidR="00D67D6A" w:rsidRDefault="00D67D6A" w:rsidP="00D67D6A">
      <w:r>
        <w:t xml:space="preserve">Nodes, Pins </w:t>
      </w:r>
      <w:r w:rsidRPr="00CA2E99">
        <w:rPr>
          <w:noProof/>
        </w:rPr>
        <w:t>and</w:t>
      </w:r>
      <w:r>
        <w:t xml:space="preserve"> Wires are the core of coordinating and directing functionality within Blueprint. </w:t>
      </w:r>
    </w:p>
    <w:p w14:paraId="1ADEE49D" w14:textId="77777777" w:rsidR="00D67D6A" w:rsidRDefault="00D67D6A" w:rsidP="00D67D6A">
      <w:pPr>
        <w:pStyle w:val="ListParagraph"/>
        <w:numPr>
          <w:ilvl w:val="0"/>
          <w:numId w:val="19"/>
        </w:numPr>
      </w:pPr>
      <w:r>
        <w:t xml:space="preserve">Pins are the inputs and outputs of nodes. Nodes can represent Functions, Events, Macros, Subgraphs or Variables. </w:t>
      </w:r>
    </w:p>
    <w:p w14:paraId="73F52AE8" w14:textId="77777777" w:rsidR="00D67D6A" w:rsidRDefault="00D67D6A" w:rsidP="00D67D6A">
      <w:pPr>
        <w:pStyle w:val="ListParagraph"/>
        <w:numPr>
          <w:ilvl w:val="0"/>
          <w:numId w:val="19"/>
        </w:numPr>
      </w:pPr>
      <w:r>
        <w:t xml:space="preserve">White wires represent the execution flow of functionality. In the above </w:t>
      </w:r>
      <w:r w:rsidRPr="00353201">
        <w:rPr>
          <w:noProof/>
        </w:rPr>
        <w:t>example</w:t>
      </w:r>
      <w:r>
        <w:t xml:space="preserve"> the order of events goes from the End Overlap to the Branch to the Destroy Actor.</w:t>
      </w:r>
    </w:p>
    <w:p w14:paraId="1F7BF840" w14:textId="77777777" w:rsidR="00D67D6A" w:rsidRPr="00E75494" w:rsidRDefault="00D67D6A" w:rsidP="00D67D6A">
      <w:pPr>
        <w:pStyle w:val="ListParagraph"/>
        <w:numPr>
          <w:ilvl w:val="0"/>
          <w:numId w:val="19"/>
        </w:numPr>
      </w:pPr>
      <w:r>
        <w:t>Colored wires represent the passing of variable information between nodes. When something flows from one pin to another information is being communicated from the output of one node to the input of the next.</w:t>
      </w:r>
    </w:p>
    <w:p w14:paraId="16AA7F15" w14:textId="72F9EC72" w:rsidR="0067710D" w:rsidRDefault="0067710D" w:rsidP="0067710D">
      <w:pPr>
        <w:pStyle w:val="Heading2"/>
      </w:pPr>
      <w:bookmarkStart w:id="9" w:name="_Toc508201216"/>
      <w:r>
        <w:t>3.3</w:t>
      </w:r>
      <w:r w:rsidR="000248FC">
        <w:t xml:space="preserve">. </w:t>
      </w:r>
      <w:r>
        <w:t>Game Loop</w:t>
      </w:r>
      <w:r w:rsidR="00BB286D">
        <w:t>s</w:t>
      </w:r>
      <w:bookmarkEnd w:id="9"/>
    </w:p>
    <w:p w14:paraId="711C4196" w14:textId="3B7EFFF4" w:rsidR="00D67D6A" w:rsidRDefault="00D67D6A" w:rsidP="00D67D6A">
      <w:r>
        <w:t xml:space="preserve">Games process information in what </w:t>
      </w:r>
      <w:r w:rsidRPr="00353201">
        <w:rPr>
          <w:noProof/>
        </w:rPr>
        <w:t>are</w:t>
      </w:r>
      <w:r>
        <w:t xml:space="preserve"> commonly known as “frames”. By updating many frames in a short period time the actions of a game appear continuous. When a frame </w:t>
      </w:r>
      <w:r w:rsidRPr="00353201">
        <w:rPr>
          <w:noProof/>
        </w:rPr>
        <w:t>is updated</w:t>
      </w:r>
      <w:r w:rsidR="00353201">
        <w:rPr>
          <w:noProof/>
        </w:rPr>
        <w:t>,</w:t>
      </w:r>
      <w:r>
        <w:t xml:space="preserve"> the information from the previous frame is combined with the time since the previous update to update the </w:t>
      </w:r>
      <w:r w:rsidR="00BB335A">
        <w:t>Actor</w:t>
      </w:r>
      <w:r>
        <w:t xml:space="preserve">s in the world. This process of </w:t>
      </w:r>
      <w:r>
        <w:lastRenderedPageBreak/>
        <w:t>continuously iterating through objects in the world and updating them is the core subsystem in what is commonly known as the “Game Loop”.</w:t>
      </w:r>
    </w:p>
    <w:p w14:paraId="640D045C" w14:textId="51DF632B" w:rsidR="00D67D6A" w:rsidRDefault="00D67D6A" w:rsidP="00D67D6A">
      <w:r>
        <w:t xml:space="preserve">In Unreal each </w:t>
      </w:r>
      <w:r w:rsidR="00BB335A">
        <w:t>Actor</w:t>
      </w:r>
      <w:r>
        <w:t xml:space="preserve"> has what is known as a “Tick” </w:t>
      </w:r>
      <w:r w:rsidR="00353201">
        <w:t>event</w:t>
      </w:r>
      <w:r>
        <w:t xml:space="preserve">. By default Tick is executed every frame on each </w:t>
      </w:r>
      <w:r w:rsidR="00353201">
        <w:t>A</w:t>
      </w:r>
      <w:r>
        <w:t>ctor with Tick enabled</w:t>
      </w:r>
      <w:r w:rsidR="00353201">
        <w:t>;</w:t>
      </w:r>
      <w:r>
        <w:t xml:space="preserve"> allowing the </w:t>
      </w:r>
      <w:r w:rsidR="00BB335A">
        <w:t>Actor</w:t>
      </w:r>
      <w:r>
        <w:t xml:space="preserve"> to continuously update variables and execute tasks.</w:t>
      </w:r>
    </w:p>
    <w:p w14:paraId="626D3AC6" w14:textId="01EC4742" w:rsidR="00D67D6A" w:rsidRDefault="00D67D6A" w:rsidP="00D67D6A">
      <w:pPr>
        <w:pStyle w:val="Heading3"/>
      </w:pPr>
      <w:bookmarkStart w:id="10" w:name="_Toc508201217"/>
      <w:r>
        <w:t xml:space="preserve">Delta </w:t>
      </w:r>
      <w:r w:rsidR="00353201">
        <w:t>Seconds</w:t>
      </w:r>
      <w:bookmarkEnd w:id="10"/>
    </w:p>
    <w:p w14:paraId="1374B9B7" w14:textId="60767243" w:rsidR="00D67D6A" w:rsidRDefault="00D67D6A" w:rsidP="00D67D6A">
      <w:r>
        <w:t xml:space="preserve">The time between the previous update and the current update is known as </w:t>
      </w:r>
      <w:r w:rsidR="00353201">
        <w:rPr>
          <w:noProof/>
        </w:rPr>
        <w:t>Delta Seconds</w:t>
      </w:r>
      <w:r>
        <w:t xml:space="preserve">. Picture a ball flying through the air in a game. The new location of the ball is equal to the previous location plus the distance </w:t>
      </w:r>
      <w:r w:rsidRPr="00353201">
        <w:rPr>
          <w:noProof/>
        </w:rPr>
        <w:t>travelled</w:t>
      </w:r>
      <w:r>
        <w:t xml:space="preserve"> since the last update. The distance </w:t>
      </w:r>
      <w:r w:rsidRPr="00353201">
        <w:rPr>
          <w:noProof/>
        </w:rPr>
        <w:t>travelled</w:t>
      </w:r>
      <w:r>
        <w:t xml:space="preserve"> is equal to the velocity of the ball multiplied by the time since the last update. When an update is called on the ball the delta time is read in, combined with the velocity and previous location to work out the new position of the ball.</w:t>
      </w:r>
    </w:p>
    <w:p w14:paraId="21A5CFA9" w14:textId="160CDBE3" w:rsidR="00D67D6A" w:rsidRPr="00CA2E99" w:rsidRDefault="00D67D6A" w:rsidP="00CA2E99">
      <w:r>
        <w:t xml:space="preserve">This logic of </w:t>
      </w:r>
      <w:r w:rsidR="00353201">
        <w:t>Delta Seconds</w:t>
      </w:r>
      <w:r>
        <w:t xml:space="preserve"> being used for a velocity change exemplifies the importance of </w:t>
      </w:r>
      <w:r w:rsidR="00353201">
        <w:t xml:space="preserve">Delta Seconds </w:t>
      </w:r>
      <w:r>
        <w:t>in any functionality that requires continuous change over time.</w:t>
      </w:r>
    </w:p>
    <w:p w14:paraId="25D9F9DC" w14:textId="51EFC09B" w:rsidR="0067710D" w:rsidRDefault="001423D5" w:rsidP="001423D5">
      <w:pPr>
        <w:pStyle w:val="Heading3"/>
      </w:pPr>
      <w:bookmarkStart w:id="11" w:name="_Toc508201218"/>
      <w:r>
        <w:t xml:space="preserve">Demonstration: </w:t>
      </w:r>
      <w:r w:rsidR="0067710D">
        <w:t xml:space="preserve">Simple </w:t>
      </w:r>
      <w:r w:rsidR="00AC6C0B">
        <w:t>D</w:t>
      </w:r>
      <w:r w:rsidR="0067710D">
        <w:t>ay/</w:t>
      </w:r>
      <w:r w:rsidR="00AC6C0B">
        <w:t>N</w:t>
      </w:r>
      <w:r w:rsidR="0067710D">
        <w:t xml:space="preserve">ight </w:t>
      </w:r>
      <w:r w:rsidR="00AC6C0B">
        <w:t>C</w:t>
      </w:r>
      <w:r w:rsidR="00E077F8">
        <w:t>ycle</w:t>
      </w:r>
      <w:r w:rsidR="0067710D">
        <w:t xml:space="preserve"> </w:t>
      </w:r>
      <w:r w:rsidR="00AC6C0B">
        <w:t>T</w:t>
      </w:r>
      <w:r w:rsidR="0067710D">
        <w:t xml:space="preserve">hat </w:t>
      </w:r>
      <w:r w:rsidR="00AC6C0B">
        <w:t>R</w:t>
      </w:r>
      <w:r w:rsidR="0067710D">
        <w:t xml:space="preserve">otates an </w:t>
      </w:r>
      <w:r w:rsidR="00AC6C0B">
        <w:t>A</w:t>
      </w:r>
      <w:r w:rsidR="0067710D">
        <w:t xml:space="preserve">ctor on </w:t>
      </w:r>
      <w:r w:rsidR="00AC6C0B">
        <w:t>T</w:t>
      </w:r>
      <w:r w:rsidR="0067710D">
        <w:t>ick</w:t>
      </w:r>
      <w:bookmarkEnd w:id="11"/>
    </w:p>
    <w:p w14:paraId="303F31A0" w14:textId="1D319DBC" w:rsidR="005B28AD" w:rsidRPr="005B28AD" w:rsidRDefault="005B28AD" w:rsidP="005B28AD">
      <w:pPr>
        <w:rPr>
          <w:b/>
          <w:u w:val="single"/>
        </w:rPr>
      </w:pPr>
      <w:r w:rsidRPr="005B28AD">
        <w:rPr>
          <w:b/>
          <w:u w:val="single"/>
        </w:rPr>
        <w:t>Reference in Example Content: Blueprint'/Game/Examples/BPTimeOfDay.BPTimeOfDay'</w:t>
      </w:r>
    </w:p>
    <w:p w14:paraId="36532D5C" w14:textId="1FFE6C10" w:rsidR="0067710D" w:rsidRDefault="0067710D" w:rsidP="0067710D">
      <w:pPr>
        <w:pStyle w:val="Heading2"/>
      </w:pPr>
      <w:bookmarkStart w:id="12" w:name="_Toc508201219"/>
      <w:r>
        <w:t>3.4</w:t>
      </w:r>
      <w:r w:rsidR="000248FC">
        <w:t xml:space="preserve">. </w:t>
      </w:r>
      <w:r>
        <w:t>Construction Script</w:t>
      </w:r>
      <w:r w:rsidR="00BB286D">
        <w:t>s</w:t>
      </w:r>
      <w:bookmarkEnd w:id="12"/>
    </w:p>
    <w:p w14:paraId="3000045B" w14:textId="065C5AF3" w:rsidR="006F2245" w:rsidRDefault="00E4349C" w:rsidP="00E4349C">
      <w:r w:rsidRPr="00E4349C">
        <w:t xml:space="preserve">The Construction Script is a type of graph within Blueprint </w:t>
      </w:r>
      <w:r w:rsidR="00353201">
        <w:t>Actor c</w:t>
      </w:r>
      <w:r w:rsidRPr="00E4349C">
        <w:t xml:space="preserve">lasses that executes when that Actor is placed or updated in the editor, but not during gameplay. </w:t>
      </w:r>
    </w:p>
    <w:p w14:paraId="0BB3DA0C" w14:textId="77777777" w:rsidR="00E4349C" w:rsidRPr="00E4349C" w:rsidRDefault="00E4349C" w:rsidP="00E4349C">
      <w:r w:rsidRPr="00E4349C">
        <w:t>It is useful for creating easily customizable props that allow environment artists to work faster, such as a light fixture that automatically updates its material to match the color and brightness of its point light component, or a Blueprint that randomly scatters foliage meshes over an area.</w:t>
      </w:r>
    </w:p>
    <w:p w14:paraId="0DC0C0AD" w14:textId="6227E32F" w:rsidR="0067710D" w:rsidRDefault="009021A3" w:rsidP="006F2245">
      <w:pPr>
        <w:pStyle w:val="Heading3"/>
      </w:pPr>
      <w:bookmarkStart w:id="13" w:name="_Toc508201220"/>
      <w:r>
        <w:t xml:space="preserve">Demonstration: </w:t>
      </w:r>
      <w:r w:rsidR="0067710D">
        <w:t xml:space="preserve">Simple </w:t>
      </w:r>
      <w:r w:rsidR="00EB0142">
        <w:t>G</w:t>
      </w:r>
      <w:r w:rsidR="0067710D">
        <w:t>enerat</w:t>
      </w:r>
      <w:r w:rsidR="00550CA0">
        <w:t>ion</w:t>
      </w:r>
      <w:r w:rsidR="00392EE3">
        <w:t xml:space="preserve"> of</w:t>
      </w:r>
      <w:r w:rsidR="0067710D">
        <w:t xml:space="preserve"> </w:t>
      </w:r>
      <w:r w:rsidR="00392EE3">
        <w:t>A</w:t>
      </w:r>
      <w:r w:rsidR="0067710D">
        <w:t xml:space="preserve">ssets in a </w:t>
      </w:r>
      <w:r w:rsidR="00392EE3">
        <w:t>L</w:t>
      </w:r>
      <w:r w:rsidR="0067710D">
        <w:t>ine</w:t>
      </w:r>
      <w:bookmarkEnd w:id="13"/>
    </w:p>
    <w:p w14:paraId="295C02D3" w14:textId="598BB48C" w:rsidR="00210857" w:rsidRDefault="005B28AD" w:rsidP="005B28AD">
      <w:pPr>
        <w:rPr>
          <w:b/>
          <w:u w:val="single"/>
        </w:rPr>
      </w:pPr>
      <w:r>
        <w:rPr>
          <w:b/>
          <w:u w:val="single"/>
        </w:rPr>
        <w:t xml:space="preserve">Reference in Example Content: </w:t>
      </w:r>
      <w:r w:rsidRPr="005B28AD">
        <w:rPr>
          <w:b/>
          <w:u w:val="single"/>
        </w:rPr>
        <w:t>Blueprint'/Game/Blueprints/BP_Fence.BP_Fence'</w:t>
      </w:r>
    </w:p>
    <w:p w14:paraId="5F5150FF" w14:textId="77777777" w:rsidR="00210857" w:rsidRDefault="0067710D" w:rsidP="00210857">
      <w:pPr>
        <w:pStyle w:val="Heading2"/>
      </w:pPr>
      <w:bookmarkStart w:id="14" w:name="_Toc508201221"/>
      <w:r>
        <w:t>3.5</w:t>
      </w:r>
      <w:r w:rsidR="000D2846">
        <w:t xml:space="preserve">. </w:t>
      </w:r>
      <w:r>
        <w:t>Call in Editor</w:t>
      </w:r>
      <w:bookmarkEnd w:id="14"/>
    </w:p>
    <w:p w14:paraId="74054FA6" w14:textId="4A95CFF9" w:rsidR="00FB1979" w:rsidRPr="00CA2E99" w:rsidRDefault="00FB1979" w:rsidP="00CA2E99">
      <w:r>
        <w:t xml:space="preserve">Events </w:t>
      </w:r>
      <w:r w:rsidR="00287D17">
        <w:t xml:space="preserve">and Functions </w:t>
      </w:r>
      <w:r>
        <w:t xml:space="preserve">can be marked as “Call in Editor” within code or </w:t>
      </w:r>
      <w:r w:rsidR="00287D17">
        <w:t>B</w:t>
      </w:r>
      <w:r>
        <w:t xml:space="preserve">lueprint. This automatically creates a button on </w:t>
      </w:r>
      <w:r w:rsidR="00287D17">
        <w:t>A</w:t>
      </w:r>
      <w:r>
        <w:t>ctor</w:t>
      </w:r>
      <w:r w:rsidR="00287D17">
        <w:t>s of that class</w:t>
      </w:r>
      <w:r>
        <w:t xml:space="preserve"> that can be clicked to perform functionality within the editor. An example of this would be randomly selecting a color for the object or moving the object to another nearby relevant </w:t>
      </w:r>
      <w:r w:rsidR="00BB335A">
        <w:t>Actor</w:t>
      </w:r>
      <w:r>
        <w:t xml:space="preserve">. </w:t>
      </w:r>
    </w:p>
    <w:p w14:paraId="0C8B1241" w14:textId="4D9D29B1" w:rsidR="0067710D" w:rsidRDefault="009021A3" w:rsidP="00210857">
      <w:pPr>
        <w:pStyle w:val="Heading3"/>
      </w:pPr>
      <w:bookmarkStart w:id="15" w:name="_Toc508201222"/>
      <w:r>
        <w:t xml:space="preserve">Demonstration: </w:t>
      </w:r>
      <w:r w:rsidR="0067710D">
        <w:t xml:space="preserve">Simple </w:t>
      </w:r>
      <w:r w:rsidR="00392EE3">
        <w:t>B</w:t>
      </w:r>
      <w:r w:rsidR="0067710D">
        <w:t xml:space="preserve">utton to </w:t>
      </w:r>
      <w:r w:rsidR="00392EE3">
        <w:t>R</w:t>
      </w:r>
      <w:r w:rsidR="0067710D">
        <w:t xml:space="preserve">andomize </w:t>
      </w:r>
      <w:r w:rsidR="000D2846">
        <w:t>an</w:t>
      </w:r>
      <w:r w:rsidR="0067710D">
        <w:t xml:space="preserve"> </w:t>
      </w:r>
      <w:r w:rsidR="00392EE3">
        <w:t>A</w:t>
      </w:r>
      <w:r w:rsidR="0067710D">
        <w:t>ctor</w:t>
      </w:r>
      <w:r w:rsidR="00392EE3">
        <w:t>’</w:t>
      </w:r>
      <w:r w:rsidR="0067710D">
        <w:t xml:space="preserve">s </w:t>
      </w:r>
      <w:r w:rsidR="00392EE3">
        <w:t>C</w:t>
      </w:r>
      <w:r w:rsidR="0067710D">
        <w:t>olor</w:t>
      </w:r>
      <w:bookmarkEnd w:id="15"/>
    </w:p>
    <w:p w14:paraId="5C076B1A" w14:textId="7423E8DE" w:rsidR="005B28AD" w:rsidRPr="005B28AD" w:rsidRDefault="005B28AD" w:rsidP="005B28AD">
      <w:pPr>
        <w:rPr>
          <w:b/>
          <w:u w:val="single"/>
        </w:rPr>
      </w:pPr>
      <w:r>
        <w:rPr>
          <w:b/>
          <w:u w:val="single"/>
        </w:rPr>
        <w:t xml:space="preserve">Reference in Example Content: </w:t>
      </w:r>
      <w:r w:rsidRPr="005B28AD">
        <w:rPr>
          <w:b/>
          <w:u w:val="single"/>
        </w:rPr>
        <w:t>Blueprint'/Game/Blueprints/ColorCube.ColorCube'</w:t>
      </w:r>
    </w:p>
    <w:p w14:paraId="4E47ECED" w14:textId="0BFDED15" w:rsidR="0067710D" w:rsidRDefault="0067710D" w:rsidP="0067710D">
      <w:pPr>
        <w:pStyle w:val="Heading2"/>
      </w:pPr>
      <w:bookmarkStart w:id="16" w:name="_Toc508201223"/>
      <w:r>
        <w:t>3.6</w:t>
      </w:r>
      <w:r w:rsidR="000D2846">
        <w:t xml:space="preserve">. </w:t>
      </w:r>
      <w:r>
        <w:t>Debugging</w:t>
      </w:r>
      <w:bookmarkEnd w:id="16"/>
    </w:p>
    <w:p w14:paraId="337EFC7B" w14:textId="3960D754" w:rsidR="00FB1979" w:rsidRPr="00CA2E99" w:rsidRDefault="00FB1979" w:rsidP="00CA2E99">
      <w:r>
        <w:t>Through the Blueprint Editor the execution of code can be visualized and, when problems arise, debugged. Within this view</w:t>
      </w:r>
      <w:r w:rsidR="00287D17">
        <w:t>,</w:t>
      </w:r>
      <w:r>
        <w:t xml:space="preserve"> the execution wires that are currently being run will highlight and the execution path will be visible. In addition to this, </w:t>
      </w:r>
      <w:r>
        <w:lastRenderedPageBreak/>
        <w:t>‘breakpoints’ can be added with the F9 key that will automatically pause the game and highlight a node when it is executed.</w:t>
      </w:r>
    </w:p>
    <w:p w14:paraId="38592B78" w14:textId="54B648A1" w:rsidR="0067710D" w:rsidRDefault="009021A3" w:rsidP="0067710D">
      <w:pPr>
        <w:pStyle w:val="Heading3"/>
      </w:pPr>
      <w:bookmarkStart w:id="17" w:name="_Toc508201224"/>
      <w:r>
        <w:t xml:space="preserve">Demonstration: </w:t>
      </w:r>
      <w:r w:rsidR="0067710D">
        <w:t xml:space="preserve">Adding a </w:t>
      </w:r>
      <w:r w:rsidR="00392EE3">
        <w:t>B</w:t>
      </w:r>
      <w:r w:rsidR="0067710D">
        <w:t>reakpoint</w:t>
      </w:r>
      <w:bookmarkEnd w:id="17"/>
    </w:p>
    <w:p w14:paraId="3D590EDB" w14:textId="45B961DB" w:rsidR="005B28AD" w:rsidRPr="005B28AD" w:rsidRDefault="00392EE3" w:rsidP="005B28AD">
      <w:r>
        <w:t>Add a breakpoint</w:t>
      </w:r>
      <w:r w:rsidR="005B28AD">
        <w:t xml:space="preserve"> on any existing </w:t>
      </w:r>
      <w:r w:rsidR="00553113">
        <w:t>B</w:t>
      </w:r>
      <w:r w:rsidR="005B28AD">
        <w:t>lueprint by pressing F9 on a given Node</w:t>
      </w:r>
      <w:r>
        <w:t>.</w:t>
      </w:r>
    </w:p>
    <w:p w14:paraId="4FE57F99" w14:textId="316F7387" w:rsidR="0067710D" w:rsidRDefault="009021A3" w:rsidP="0067710D">
      <w:pPr>
        <w:pStyle w:val="Heading3"/>
      </w:pPr>
      <w:bookmarkStart w:id="18" w:name="_Toc508201225"/>
      <w:r>
        <w:t xml:space="preserve">Demonstration: </w:t>
      </w:r>
      <w:r w:rsidR="0067710D">
        <w:t xml:space="preserve">Watching the </w:t>
      </w:r>
      <w:r w:rsidR="00392EE3">
        <w:t>F</w:t>
      </w:r>
      <w:r w:rsidR="0067710D">
        <w:t>low</w:t>
      </w:r>
      <w:bookmarkEnd w:id="18"/>
    </w:p>
    <w:p w14:paraId="40325317" w14:textId="77777777" w:rsidR="00210857" w:rsidRDefault="00E077F8">
      <w:r>
        <w:t xml:space="preserve">Demonstrate the visual </w:t>
      </w:r>
      <w:r w:rsidR="00553113">
        <w:t>B</w:t>
      </w:r>
      <w:r>
        <w:t>lueprint flow of execution while the game is running.</w:t>
      </w:r>
    </w:p>
    <w:p w14:paraId="30BF8CBC" w14:textId="03EAC914" w:rsidR="0067710D" w:rsidRDefault="0067710D" w:rsidP="0067710D">
      <w:pPr>
        <w:pStyle w:val="Heading2"/>
      </w:pPr>
      <w:bookmarkStart w:id="19" w:name="_Toc508201226"/>
      <w:r>
        <w:t>3.7</w:t>
      </w:r>
      <w:r w:rsidR="00A10283">
        <w:t xml:space="preserve">. </w:t>
      </w:r>
      <w:r>
        <w:t xml:space="preserve">Framework </w:t>
      </w:r>
      <w:r w:rsidR="00EA4E93">
        <w:t>O</w:t>
      </w:r>
      <w:r>
        <w:t>verview</w:t>
      </w:r>
      <w:bookmarkEnd w:id="19"/>
    </w:p>
    <w:p w14:paraId="3F86E7FB" w14:textId="222BA68C" w:rsidR="0067710D" w:rsidRPr="00E077F8" w:rsidRDefault="0067710D" w:rsidP="00A61037">
      <w:pPr>
        <w:pStyle w:val="Heading3"/>
      </w:pPr>
      <w:bookmarkStart w:id="20" w:name="_Toc508201227"/>
      <w:r w:rsidRPr="00E077F8">
        <w:t>Object</w:t>
      </w:r>
      <w:bookmarkEnd w:id="20"/>
    </w:p>
    <w:p w14:paraId="357E604D" w14:textId="70586623" w:rsidR="008F3D2C" w:rsidRPr="008F3D2C" w:rsidRDefault="008F3D2C" w:rsidP="008F3D2C">
      <w:r w:rsidRPr="008F3D2C">
        <w:t xml:space="preserve">The base building blocks in the Unreal Engine are called Objects and contain a lot of the essential </w:t>
      </w:r>
      <w:r w:rsidR="00F31351">
        <w:t>“</w:t>
      </w:r>
      <w:r w:rsidRPr="008F3D2C">
        <w:t>under the hood</w:t>
      </w:r>
      <w:r w:rsidR="00F31351">
        <w:t>”</w:t>
      </w:r>
      <w:r w:rsidRPr="008F3D2C">
        <w:t xml:space="preserve"> functionality for your game assets. Just about everything in Unreal Engine 4 inherits (or gets some functionality) from </w:t>
      </w:r>
      <w:r w:rsidR="00BB335A">
        <w:t>the</w:t>
      </w:r>
      <w:r w:rsidR="00BB335A" w:rsidRPr="008F3D2C">
        <w:t xml:space="preserve"> </w:t>
      </w:r>
      <w:r w:rsidRPr="008F3D2C">
        <w:t>Object</w:t>
      </w:r>
      <w:r w:rsidR="00BB335A">
        <w:t xml:space="preserve"> class</w:t>
      </w:r>
      <w:r w:rsidRPr="008F3D2C">
        <w:t>.</w:t>
      </w:r>
    </w:p>
    <w:p w14:paraId="4C4134D3" w14:textId="5F8FAECF" w:rsidR="0067710D" w:rsidRPr="00E077F8" w:rsidRDefault="0067710D" w:rsidP="00A61037">
      <w:pPr>
        <w:pStyle w:val="Heading3"/>
      </w:pPr>
      <w:bookmarkStart w:id="21" w:name="_Toc508201228"/>
      <w:r w:rsidRPr="00E077F8">
        <w:t>Actor</w:t>
      </w:r>
      <w:bookmarkEnd w:id="21"/>
    </w:p>
    <w:p w14:paraId="7C946E19" w14:textId="0B9B6604" w:rsidR="008F3D2C" w:rsidRPr="008F3D2C" w:rsidRDefault="008F3D2C" w:rsidP="008F3D2C">
      <w:r>
        <w:t xml:space="preserve">An Actor is any </w:t>
      </w:r>
      <w:r w:rsidR="00BB335A">
        <w:t xml:space="preserve">Object </w:t>
      </w:r>
      <w:r>
        <w:t xml:space="preserve">that can be placed into a level. Actors are a generic </w:t>
      </w:r>
      <w:r w:rsidR="00BB335A">
        <w:t xml:space="preserve">class </w:t>
      </w:r>
      <w:r>
        <w:t>that support 3D transformations</w:t>
      </w:r>
      <w:r w:rsidR="00EA5E65">
        <w:t>,</w:t>
      </w:r>
      <w:r>
        <w:t xml:space="preserve"> such as translation, rotation, and scale. Actors can be created (s</w:t>
      </w:r>
      <w:r w:rsidR="00BB335A">
        <w:t>Pawn</w:t>
      </w:r>
      <w:r>
        <w:t>ed) and destroyed through gameplay code. There are several different types of Actors</w:t>
      </w:r>
      <w:r w:rsidR="00EA5E65">
        <w:t>.</w:t>
      </w:r>
      <w:r>
        <w:t xml:space="preserve"> </w:t>
      </w:r>
      <w:r w:rsidR="00EE5D4A">
        <w:t>E</w:t>
      </w:r>
      <w:r>
        <w:t>xamples include StaticMeshActor, CameraActor, and PlayerStartActor.</w:t>
      </w:r>
    </w:p>
    <w:p w14:paraId="6550A10D" w14:textId="5F98A244" w:rsidR="0067710D" w:rsidRPr="00E077F8" w:rsidRDefault="0067710D" w:rsidP="00A61037">
      <w:pPr>
        <w:pStyle w:val="Heading3"/>
      </w:pPr>
      <w:bookmarkStart w:id="22" w:name="_Toc508201229"/>
      <w:r w:rsidRPr="00E077F8">
        <w:t>Pawn</w:t>
      </w:r>
      <w:bookmarkEnd w:id="22"/>
    </w:p>
    <w:p w14:paraId="613F662F" w14:textId="63A55349" w:rsidR="008F3D2C" w:rsidRDefault="008F3D2C" w:rsidP="008F3D2C">
      <w:r w:rsidRPr="008F3D2C">
        <w:t>Pawns are a subclass of Actor</w:t>
      </w:r>
      <w:r w:rsidR="00EA5E65">
        <w:t>s</w:t>
      </w:r>
      <w:r w:rsidRPr="008F3D2C">
        <w:t xml:space="preserve"> and serve as an in-game avatar or persona </w:t>
      </w:r>
      <w:r w:rsidR="00EA5E65">
        <w:t>(</w:t>
      </w:r>
      <w:r w:rsidR="00D83959">
        <w:t>for example</w:t>
      </w:r>
      <w:r w:rsidR="00EA5E65">
        <w:t xml:space="preserve">, </w:t>
      </w:r>
      <w:r w:rsidRPr="008F3D2C">
        <w:t>the characters in a game</w:t>
      </w:r>
      <w:r w:rsidR="00EA5E65">
        <w:t>)</w:t>
      </w:r>
      <w:r w:rsidRPr="008F3D2C">
        <w:t xml:space="preserve">. Pawns can be controlled by a </w:t>
      </w:r>
      <w:r w:rsidR="00BB335A">
        <w:t>P</w:t>
      </w:r>
      <w:r w:rsidR="00BB335A" w:rsidRPr="008F3D2C">
        <w:t>layer</w:t>
      </w:r>
      <w:r w:rsidR="00BB335A">
        <w:t xml:space="preserve"> Controller</w:t>
      </w:r>
      <w:r w:rsidR="00BB335A" w:rsidRPr="008F3D2C">
        <w:t xml:space="preserve"> </w:t>
      </w:r>
      <w:r w:rsidRPr="008F3D2C">
        <w:t>or by the game</w:t>
      </w:r>
      <w:r w:rsidR="00EA5E65">
        <w:t>’s</w:t>
      </w:r>
      <w:r w:rsidRPr="008F3D2C">
        <w:t xml:space="preserve"> AI, in the form of non-player characters (NPCs).</w:t>
      </w:r>
    </w:p>
    <w:p w14:paraId="6FDC5DC8" w14:textId="5AEEAD05" w:rsidR="00FB1979" w:rsidRDefault="00FB1979" w:rsidP="00FB1979">
      <w:r>
        <w:t xml:space="preserve">If the </w:t>
      </w:r>
      <w:r w:rsidR="00BB335A">
        <w:t>Pawn</w:t>
      </w:r>
      <w:r>
        <w:t xml:space="preserve"> is the controllable ‘body’, the </w:t>
      </w:r>
      <w:r w:rsidR="00BB335A">
        <w:t>Controller</w:t>
      </w:r>
      <w:r>
        <w:t xml:space="preserve"> is the </w:t>
      </w:r>
      <w:r w:rsidR="00BB335A">
        <w:t>‘</w:t>
      </w:r>
      <w:r>
        <w:t xml:space="preserve">brain’ that feeds information back to the </w:t>
      </w:r>
      <w:r w:rsidR="00BB335A">
        <w:t>Pawn</w:t>
      </w:r>
      <w:r>
        <w:t xml:space="preserve"> for direction. Controllers come in two key types: </w:t>
      </w:r>
      <w:r w:rsidRPr="00F85F2C">
        <w:rPr>
          <w:b/>
        </w:rPr>
        <w:t xml:space="preserve">Player Controllers </w:t>
      </w:r>
      <w:r>
        <w:t xml:space="preserve">and </w:t>
      </w:r>
      <w:r w:rsidRPr="00F85F2C">
        <w:rPr>
          <w:b/>
        </w:rPr>
        <w:t>AI Controllers</w:t>
      </w:r>
      <w:r>
        <w:t xml:space="preserve">. A </w:t>
      </w:r>
      <w:r w:rsidR="00BB335A">
        <w:t>P</w:t>
      </w:r>
      <w:r>
        <w:t xml:space="preserve">layer </w:t>
      </w:r>
      <w:r w:rsidR="00BB335A">
        <w:t>C</w:t>
      </w:r>
      <w:r>
        <w:t xml:space="preserve">ontroller receives input from the player and feeds that information through to the currently possessed </w:t>
      </w:r>
      <w:r w:rsidR="00BB335A">
        <w:t>P</w:t>
      </w:r>
      <w:r>
        <w:t xml:space="preserve">awn. An AI Controller processes the world and gives information to its own controlled </w:t>
      </w:r>
      <w:r w:rsidR="00BB335A">
        <w:t>P</w:t>
      </w:r>
      <w:r>
        <w:t xml:space="preserve">awn. </w:t>
      </w:r>
    </w:p>
    <w:p w14:paraId="7406AB14" w14:textId="11708ED5" w:rsidR="00FB1979" w:rsidRDefault="00FB1979" w:rsidP="00FB1979">
      <w:r>
        <w:t xml:space="preserve">This split in functionality between the </w:t>
      </w:r>
      <w:r w:rsidR="00BB335A">
        <w:t>C</w:t>
      </w:r>
      <w:r>
        <w:t xml:space="preserve">ontroller exists for multiple reasons, however the most important are: </w:t>
      </w:r>
    </w:p>
    <w:p w14:paraId="3EDE0DFC" w14:textId="568821AB" w:rsidR="00FB1979" w:rsidRDefault="00FB1979" w:rsidP="00FB1979">
      <w:pPr>
        <w:pStyle w:val="ListParagraph"/>
        <w:numPr>
          <w:ilvl w:val="0"/>
          <w:numId w:val="20"/>
        </w:numPr>
      </w:pPr>
      <w:r>
        <w:t xml:space="preserve">When a </w:t>
      </w:r>
      <w:r w:rsidR="00BB335A">
        <w:t>Pawn</w:t>
      </w:r>
      <w:r>
        <w:t xml:space="preserve"> is destroyed, the </w:t>
      </w:r>
      <w:r w:rsidR="00BB335A">
        <w:t>C</w:t>
      </w:r>
      <w:r>
        <w:t xml:space="preserve">ontroller continues to exist. This allows, for instance, a player in a multiplayer game to </w:t>
      </w:r>
      <w:r w:rsidRPr="00CA2E99">
        <w:rPr>
          <w:i/>
        </w:rPr>
        <w:t>unpossess</w:t>
      </w:r>
      <w:r>
        <w:t xml:space="preserve"> their destroyed body and </w:t>
      </w:r>
      <w:r w:rsidRPr="00CA2E99">
        <w:rPr>
          <w:i/>
        </w:rPr>
        <w:t>possess</w:t>
      </w:r>
      <w:r>
        <w:t xml:space="preserve"> a new one in a single continuous process.</w:t>
      </w:r>
    </w:p>
    <w:p w14:paraId="67CB4FCA" w14:textId="4A67B56B" w:rsidR="00FB1979" w:rsidRPr="00493B22" w:rsidRDefault="00FB1979" w:rsidP="00FB1979">
      <w:pPr>
        <w:pStyle w:val="ListParagraph"/>
        <w:numPr>
          <w:ilvl w:val="0"/>
          <w:numId w:val="20"/>
        </w:numPr>
      </w:pPr>
      <w:r>
        <w:t xml:space="preserve">Transitioning between </w:t>
      </w:r>
      <w:r w:rsidR="00BB335A">
        <w:t>Pawn</w:t>
      </w:r>
      <w:r>
        <w:t xml:space="preserve">s to allow for modularized functionality. An example of this is a player </w:t>
      </w:r>
      <w:r w:rsidR="00BB335A">
        <w:t>Controller</w:t>
      </w:r>
      <w:r>
        <w:t xml:space="preserve"> directing it’s desired movement direction through to its controlled </w:t>
      </w:r>
      <w:r w:rsidR="00BB335A">
        <w:t>Pawn</w:t>
      </w:r>
      <w:r>
        <w:t xml:space="preserve"> body. This </w:t>
      </w:r>
      <w:r w:rsidR="00BB335A">
        <w:t>Pawn</w:t>
      </w:r>
      <w:r>
        <w:t xml:space="preserve"> body knows how it should be moving through its own movement component. If the player was to try and enter a vehicle they would begin to play an animation of entering the vehicle, attach their </w:t>
      </w:r>
      <w:r w:rsidR="00BB335A">
        <w:t>Pawn</w:t>
      </w:r>
      <w:r>
        <w:t xml:space="preserve"> to the vehicle, unpossess the </w:t>
      </w:r>
      <w:r w:rsidR="00BB335A">
        <w:t>Pawn</w:t>
      </w:r>
      <w:r>
        <w:t xml:space="preserve"> and instead possess the vehicle. Upon possessing the vehicle </w:t>
      </w:r>
      <w:r w:rsidR="00BB335A">
        <w:t>Pawn</w:t>
      </w:r>
      <w:r>
        <w:t xml:space="preserve"> the </w:t>
      </w:r>
      <w:r w:rsidR="00BB335A">
        <w:t>P</w:t>
      </w:r>
      <w:r>
        <w:t xml:space="preserve">layer </w:t>
      </w:r>
      <w:r w:rsidR="00BB335A">
        <w:t>Controller</w:t>
      </w:r>
      <w:r>
        <w:t xml:space="preserve"> will now pass the same movement information as before through to the vehicle which will now process that information using its own movement component to react accordingly.</w:t>
      </w:r>
    </w:p>
    <w:p w14:paraId="7440AA90" w14:textId="77777777" w:rsidR="00FB1979" w:rsidRPr="008F3D2C" w:rsidRDefault="00FB1979" w:rsidP="008F3D2C"/>
    <w:p w14:paraId="583FF995" w14:textId="43F51009" w:rsidR="0067710D" w:rsidRPr="00E077F8" w:rsidRDefault="0067710D" w:rsidP="00A61037">
      <w:pPr>
        <w:pStyle w:val="Heading3"/>
      </w:pPr>
      <w:bookmarkStart w:id="23" w:name="_Toc508201230"/>
      <w:r w:rsidRPr="00E077F8">
        <w:t>Character</w:t>
      </w:r>
      <w:bookmarkEnd w:id="23"/>
    </w:p>
    <w:p w14:paraId="2956A12C" w14:textId="7A98BF5A" w:rsidR="008F3D2C" w:rsidRPr="008F3D2C" w:rsidRDefault="008F3D2C" w:rsidP="008F3D2C">
      <w:r w:rsidRPr="008F3D2C">
        <w:t xml:space="preserve">Character is a subclass of </w:t>
      </w:r>
      <w:r w:rsidR="00BB335A">
        <w:t>the</w:t>
      </w:r>
      <w:r w:rsidRPr="008F3D2C">
        <w:t xml:space="preserve"> Pawn </w:t>
      </w:r>
      <w:r w:rsidR="00BB335A">
        <w:t>class</w:t>
      </w:r>
      <w:r w:rsidR="00BB335A" w:rsidRPr="008F3D2C">
        <w:t xml:space="preserve"> </w:t>
      </w:r>
      <w:r w:rsidRPr="008F3D2C">
        <w:t>that is intended to be used as a player character. The Character class includes a collision setup, input bindings for bipedal movement, and additional code for movement controlled by the player.</w:t>
      </w:r>
    </w:p>
    <w:p w14:paraId="7B71D8DE" w14:textId="5D81F586" w:rsidR="0067710D" w:rsidRPr="00E077F8" w:rsidRDefault="0067710D" w:rsidP="00A61037">
      <w:pPr>
        <w:pStyle w:val="Heading3"/>
      </w:pPr>
      <w:bookmarkStart w:id="24" w:name="_Toc508201231"/>
      <w:r w:rsidRPr="00E077F8">
        <w:t>Game</w:t>
      </w:r>
      <w:r w:rsidR="00F05BBA">
        <w:t xml:space="preserve"> </w:t>
      </w:r>
      <w:r w:rsidR="00841308">
        <w:t>M</w:t>
      </w:r>
      <w:r w:rsidRPr="00E077F8">
        <w:t>ode</w:t>
      </w:r>
      <w:bookmarkEnd w:id="24"/>
    </w:p>
    <w:p w14:paraId="5999AC37" w14:textId="50F1C659" w:rsidR="008F3D2C" w:rsidRPr="008F3D2C" w:rsidRDefault="008F3D2C" w:rsidP="008F3D2C">
      <w:r w:rsidRPr="008F3D2C">
        <w:t xml:space="preserve">The GameMode </w:t>
      </w:r>
      <w:r w:rsidR="00BB335A">
        <w:t>c</w:t>
      </w:r>
      <w:r w:rsidR="00BB335A" w:rsidRPr="008F3D2C">
        <w:t xml:space="preserve">lass </w:t>
      </w:r>
      <w:r w:rsidRPr="008F3D2C">
        <w:t>is responsible for setting the rules of the game that is being played. The rules can include how players join the game, whether or not a game can be paused, and level transitions, as well as any game-specific behavior</w:t>
      </w:r>
      <w:r w:rsidR="00460A8D">
        <w:t>,</w:t>
      </w:r>
      <w:r w:rsidRPr="008F3D2C">
        <w:t xml:space="preserve"> such as win conditions.</w:t>
      </w:r>
    </w:p>
    <w:p w14:paraId="7770A5A6" w14:textId="0412F370" w:rsidR="0067710D" w:rsidRPr="00E077F8" w:rsidRDefault="0067710D" w:rsidP="00A61037">
      <w:pPr>
        <w:pStyle w:val="Heading3"/>
      </w:pPr>
      <w:bookmarkStart w:id="25" w:name="_Toc508201232"/>
      <w:r w:rsidRPr="00E077F8">
        <w:t>Game State</w:t>
      </w:r>
      <w:bookmarkEnd w:id="25"/>
    </w:p>
    <w:p w14:paraId="378FD22F" w14:textId="2BB8FFE4" w:rsidR="008F3D2C" w:rsidRPr="008F3D2C" w:rsidRDefault="008F3D2C" w:rsidP="008F3D2C">
      <w:r w:rsidRPr="008F3D2C">
        <w:t xml:space="preserve">The GameState </w:t>
      </w:r>
      <w:r w:rsidR="00BB335A">
        <w:t xml:space="preserve">class </w:t>
      </w:r>
      <w:r w:rsidRPr="008F3D2C">
        <w:t>contains the information that you want replicated to every client in a game</w:t>
      </w:r>
      <w:r w:rsidR="00037274">
        <w:t>—</w:t>
      </w:r>
      <w:r w:rsidRPr="008F3D2C">
        <w:t>or</w:t>
      </w:r>
      <w:r w:rsidR="00B663A0">
        <w:t>,</w:t>
      </w:r>
      <w:r w:rsidRPr="008F3D2C">
        <w:t xml:space="preserve"> more simply</w:t>
      </w:r>
      <w:r w:rsidR="00460A8D">
        <w:t>,</w:t>
      </w:r>
      <w:r w:rsidRPr="008F3D2C">
        <w:t xml:space="preserve"> it is </w:t>
      </w:r>
      <w:r w:rsidR="00460A8D">
        <w:t>“t</w:t>
      </w:r>
      <w:r w:rsidRPr="008F3D2C">
        <w:t xml:space="preserve">he </w:t>
      </w:r>
      <w:r w:rsidR="00460A8D">
        <w:t>s</w:t>
      </w:r>
      <w:r w:rsidRPr="008F3D2C">
        <w:t xml:space="preserve">tate of the </w:t>
      </w:r>
      <w:r w:rsidR="00460A8D">
        <w:t>g</w:t>
      </w:r>
      <w:r w:rsidRPr="008F3D2C">
        <w:t>ame</w:t>
      </w:r>
      <w:r w:rsidR="00460A8D">
        <w:t>”</w:t>
      </w:r>
      <w:r w:rsidRPr="008F3D2C">
        <w:t xml:space="preserve"> for everyone connected.</w:t>
      </w:r>
    </w:p>
    <w:p w14:paraId="237F18BD" w14:textId="1FB5A5BE" w:rsidR="0067710D" w:rsidRPr="00E077F8" w:rsidRDefault="0067710D" w:rsidP="00A61037">
      <w:pPr>
        <w:pStyle w:val="Heading3"/>
      </w:pPr>
      <w:bookmarkStart w:id="26" w:name="_Toc508201233"/>
      <w:r w:rsidRPr="00E077F8">
        <w:t>Game Instance</w:t>
      </w:r>
      <w:bookmarkEnd w:id="26"/>
    </w:p>
    <w:p w14:paraId="2B7EB4F7" w14:textId="736ADD7E" w:rsidR="003B2446" w:rsidRDefault="00E077F8">
      <w:r>
        <w:t xml:space="preserve">The Game Instance </w:t>
      </w:r>
      <w:r w:rsidR="00BB335A">
        <w:t xml:space="preserve">class </w:t>
      </w:r>
      <w:r>
        <w:t>can be used to store information that needs to persist for as long as the application is running.</w:t>
      </w:r>
      <w:r w:rsidR="00BB335A">
        <w:t xml:space="preserve"> Unlike other game objects, the Game Instance is not destroyed between level loads.</w:t>
      </w:r>
    </w:p>
    <w:p w14:paraId="63401836" w14:textId="772D8E26" w:rsidR="00817118" w:rsidRPr="00817118" w:rsidRDefault="0067710D" w:rsidP="00832F56">
      <w:pPr>
        <w:pStyle w:val="Heading2"/>
      </w:pPr>
      <w:bookmarkStart w:id="27" w:name="_Toc508201234"/>
      <w:r>
        <w:t>3.8</w:t>
      </w:r>
      <w:r w:rsidR="00D6197D">
        <w:t xml:space="preserve">. </w:t>
      </w:r>
      <w:r w:rsidR="006A0EE3">
        <w:t>Bird</w:t>
      </w:r>
      <w:r>
        <w:t xml:space="preserve"> of Prey Project Overview</w:t>
      </w:r>
      <w:bookmarkEnd w:id="27"/>
    </w:p>
    <w:p w14:paraId="375CDF55" w14:textId="4BC24713" w:rsidR="0067710D" w:rsidRDefault="006A0EE3" w:rsidP="0067710D">
      <w:r>
        <w:t>Bird</w:t>
      </w:r>
      <w:r w:rsidR="0067710D" w:rsidRPr="00DE5FC8">
        <w:t xml:space="preserve"> of Prey is </w:t>
      </w:r>
      <w:r w:rsidR="00D6197D">
        <w:t xml:space="preserve">a demo project of </w:t>
      </w:r>
      <w:r w:rsidR="0067710D" w:rsidRPr="00DE5FC8">
        <w:t xml:space="preserve">an action vertical scroller based </w:t>
      </w:r>
      <w:r w:rsidR="00DF1809">
        <w:t>on</w:t>
      </w:r>
      <w:r w:rsidR="0067710D" w:rsidRPr="00DE5FC8">
        <w:t xml:space="preserve"> the arcade titles of the early</w:t>
      </w:r>
      <w:r w:rsidR="00D6197D">
        <w:t xml:space="preserve"> to mid-19</w:t>
      </w:r>
      <w:r w:rsidR="0067710D" w:rsidRPr="00DE5FC8">
        <w:t xml:space="preserve">90s. Let’s look at the </w:t>
      </w:r>
      <w:r w:rsidR="00BB335A">
        <w:t xml:space="preserve">Game Framework </w:t>
      </w:r>
      <w:r w:rsidR="00DE5FC8">
        <w:t>and structure of</w:t>
      </w:r>
      <w:r w:rsidR="0067710D" w:rsidRPr="00DE5FC8">
        <w:t xml:space="preserve"> the key elements of the project and which parts of the game are built within which areas.</w:t>
      </w:r>
      <w:r w:rsidR="0067710D">
        <w:rPr>
          <w:noProof/>
        </w:rPr>
        <w:lastRenderedPageBreak/>
        <w:drawing>
          <wp:inline distT="0" distB="0" distL="0" distR="0" wp14:anchorId="2FF9B578" wp14:editId="483BFA78">
            <wp:extent cx="3350138" cy="4524861"/>
            <wp:effectExtent l="76200" t="76200" r="136525" b="1238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arlyBirdOfPreyScreenshot.png"/>
                    <pic:cNvPicPr/>
                  </pic:nvPicPr>
                  <pic:blipFill>
                    <a:blip r:embed="rId20">
                      <a:extLst>
                        <a:ext uri="{28A0092B-C50C-407E-A947-70E740481C1C}">
                          <a14:useLocalDpi xmlns:a14="http://schemas.microsoft.com/office/drawing/2010/main" val="0"/>
                        </a:ext>
                      </a:extLst>
                    </a:blip>
                    <a:stretch>
                      <a:fillRect/>
                    </a:stretch>
                  </pic:blipFill>
                  <pic:spPr>
                    <a:xfrm>
                      <a:off x="0" y="0"/>
                      <a:ext cx="3360533" cy="4538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F08F62" w14:textId="0C4E5B87" w:rsidR="0067710D" w:rsidRDefault="0067710D" w:rsidP="004B7B5F">
      <w:pPr>
        <w:spacing w:after="80"/>
      </w:pPr>
      <w:r w:rsidRPr="004B7B5F">
        <w:rPr>
          <w:b/>
        </w:rPr>
        <w:t>Pawns</w:t>
      </w:r>
      <w:r w:rsidR="00D6197D" w:rsidRPr="004B7B5F">
        <w:rPr>
          <w:b/>
        </w:rPr>
        <w:t>:</w:t>
      </w:r>
      <w:r>
        <w:t xml:space="preserve"> Player ships, enemy ships, bosses</w:t>
      </w:r>
      <w:r w:rsidR="00D6197D">
        <w:t>,</w:t>
      </w:r>
      <w:r>
        <w:t xml:space="preserve"> and turrets</w:t>
      </w:r>
    </w:p>
    <w:p w14:paraId="27B94B5D" w14:textId="087B7E85" w:rsidR="0067710D" w:rsidRDefault="0067710D" w:rsidP="004B7B5F">
      <w:pPr>
        <w:spacing w:after="80"/>
      </w:pPr>
      <w:r w:rsidRPr="004B7B5F">
        <w:rPr>
          <w:b/>
        </w:rPr>
        <w:t>Actors</w:t>
      </w:r>
      <w:r w:rsidR="00D6197D" w:rsidRPr="004B7B5F">
        <w:rPr>
          <w:b/>
        </w:rPr>
        <w:t>:</w:t>
      </w:r>
      <w:r>
        <w:t xml:space="preserve"> Projectiles</w:t>
      </w:r>
      <w:r w:rsidR="00DE5FC8">
        <w:t xml:space="preserve"> </w:t>
      </w:r>
      <w:r w:rsidR="00D6197D">
        <w:t>and</w:t>
      </w:r>
      <w:r w:rsidR="00DE5FC8">
        <w:t xml:space="preserve"> pickups</w:t>
      </w:r>
    </w:p>
    <w:p w14:paraId="0A8D0170" w14:textId="70E8FE94" w:rsidR="0067710D" w:rsidRDefault="0067710D" w:rsidP="004B7B5F">
      <w:pPr>
        <w:spacing w:after="80"/>
      </w:pPr>
      <w:r w:rsidRPr="004B7B5F">
        <w:rPr>
          <w:b/>
        </w:rPr>
        <w:t>Game Mode</w:t>
      </w:r>
      <w:r w:rsidR="00D6197D" w:rsidRPr="004B7B5F">
        <w:rPr>
          <w:b/>
        </w:rPr>
        <w:t>:</w:t>
      </w:r>
      <w:r>
        <w:t xml:space="preserve"> Handles primary gameplay decision</w:t>
      </w:r>
      <w:r w:rsidR="00FA4FFA">
        <w:t>s</w:t>
      </w:r>
      <w:r>
        <w:t xml:space="preserve"> and logic. When ships are destroyed, their points are evaluated here.</w:t>
      </w:r>
    </w:p>
    <w:p w14:paraId="5E7CCBB6" w14:textId="04B6B922" w:rsidR="0067710D" w:rsidRDefault="0067710D" w:rsidP="004B7B5F">
      <w:pPr>
        <w:spacing w:after="80"/>
      </w:pPr>
      <w:r w:rsidRPr="004B7B5F">
        <w:rPr>
          <w:b/>
        </w:rPr>
        <w:t>Game State</w:t>
      </w:r>
      <w:r w:rsidR="00D6197D" w:rsidRPr="004B7B5F">
        <w:rPr>
          <w:b/>
        </w:rPr>
        <w:t>:</w:t>
      </w:r>
      <w:r>
        <w:t xml:space="preserve"> Stores the high scores and other information</w:t>
      </w:r>
    </w:p>
    <w:p w14:paraId="749FF924" w14:textId="520356D9" w:rsidR="0067710D" w:rsidRDefault="005B28AD" w:rsidP="0067710D">
      <w:r w:rsidRPr="004B7B5F">
        <w:rPr>
          <w:b/>
        </w:rPr>
        <w:t>Game Instance</w:t>
      </w:r>
      <w:r w:rsidR="00D6197D" w:rsidRPr="004B7B5F">
        <w:rPr>
          <w:b/>
        </w:rPr>
        <w:t>:</w:t>
      </w:r>
      <w:r>
        <w:t xml:space="preserve"> </w:t>
      </w:r>
      <w:r w:rsidR="00FB1979" w:rsidRPr="00FB1979">
        <w:t>Stores player data to store information between the Main Menu and the game.</w:t>
      </w:r>
    </w:p>
    <w:p w14:paraId="47DC3A03" w14:textId="77777777" w:rsidR="003B172C" w:rsidRDefault="00832F56" w:rsidP="003B172C">
      <w:pPr>
        <w:pStyle w:val="Heading2"/>
      </w:pPr>
      <w:r>
        <w:t xml:space="preserve">3.9 </w:t>
      </w:r>
      <w:r w:rsidR="003B172C">
        <w:t>Supplementary Resources</w:t>
      </w:r>
    </w:p>
    <w:p w14:paraId="66AA6E23" w14:textId="77777777" w:rsidR="003B172C" w:rsidRPr="00961774" w:rsidRDefault="003B172C" w:rsidP="003B172C">
      <w:r>
        <w:t>You will need these files to complete the Exercises on this page. These files are hosted on the Unreal Engine Marketplace and can be accessed from your Launcher by following the directions below.</w:t>
      </w:r>
    </w:p>
    <w:p w14:paraId="335027E1" w14:textId="77777777" w:rsidR="003B172C" w:rsidRPr="00961774" w:rsidRDefault="003B172C" w:rsidP="003B172C">
      <w:r w:rsidRPr="00961774">
        <w:t>1. On the </w:t>
      </w:r>
      <w:hyperlink r:id="rId21" w:tgtFrame="_blank" w:history="1">
        <w:r w:rsidRPr="00961774">
          <w:rPr>
            <w:rStyle w:val="Hyperlink"/>
          </w:rPr>
          <w:t>Code Redempti</w:t>
        </w:r>
        <w:r w:rsidRPr="00961774">
          <w:rPr>
            <w:rStyle w:val="Hyperlink"/>
          </w:rPr>
          <w:t>o</w:t>
        </w:r>
        <w:r w:rsidRPr="00961774">
          <w:rPr>
            <w:rStyle w:val="Hyperlink"/>
          </w:rPr>
          <w:t>n tab</w:t>
        </w:r>
      </w:hyperlink>
      <w:r w:rsidRPr="00961774">
        <w:t> (</w:t>
      </w:r>
      <w:hyperlink r:id="rId22" w:history="1">
        <w:r w:rsidRPr="00961774">
          <w:rPr>
            <w:rStyle w:val="Hyperlink"/>
          </w:rPr>
          <w:t>https://www.unrealengine.com/dashboard/code-redemption</w:t>
        </w:r>
      </w:hyperlink>
      <w:r w:rsidRPr="00961774">
        <w:t>) of your Epic personal dashboard, enter the code RXM24-3UWY3-8EFPJ-</w:t>
      </w:r>
      <w:r w:rsidRPr="00961774">
        <w:lastRenderedPageBreak/>
        <w:t>QNTCN, then click REDEEM and CONFIRM</w:t>
      </w:r>
      <w:r w:rsidRPr="00961774">
        <w:br/>
      </w:r>
      <w:r w:rsidRPr="00961774">
        <w:drawing>
          <wp:inline distT="0" distB="0" distL="0" distR="0" wp14:anchorId="63E858E8" wp14:editId="63A7AD7F">
            <wp:extent cx="5939790" cy="1884680"/>
            <wp:effectExtent l="57150" t="19050" r="60960" b="96520"/>
            <wp:docPr id="12" name="Picture 12" descr="C:\Users\tom.shannon\AppData\Local\Microsoft\Windows\INetCache\Content.Word\Ste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om.shannon\AppData\Local\Microsoft\Windows\INetCache\Content.Word\Step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188468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516C38C" w14:textId="77777777" w:rsidR="003B172C" w:rsidRPr="00961774" w:rsidRDefault="003B172C" w:rsidP="003B172C">
      <w:r w:rsidRPr="00961774">
        <w:br/>
        <w:t>2. Open the Epic Games Launcher (you can download the </w:t>
      </w:r>
      <w:hyperlink r:id="rId24" w:tgtFrame="_blank" w:history="1">
        <w:r w:rsidRPr="00961774">
          <w:rPr>
            <w:rStyle w:val="Hyperlink"/>
          </w:rPr>
          <w:t>Lau</w:t>
        </w:r>
        <w:r w:rsidRPr="00961774">
          <w:rPr>
            <w:rStyle w:val="Hyperlink"/>
          </w:rPr>
          <w:t>n</w:t>
        </w:r>
        <w:r w:rsidRPr="00961774">
          <w:rPr>
            <w:rStyle w:val="Hyperlink"/>
          </w:rPr>
          <w:t>cher</w:t>
        </w:r>
      </w:hyperlink>
      <w:r w:rsidRPr="00961774">
        <w:t xml:space="preserve"> </w:t>
      </w:r>
      <w:hyperlink r:id="rId25" w:history="1">
        <w:r w:rsidRPr="00961774">
          <w:rPr>
            <w:rStyle w:val="Hyperlink"/>
          </w:rPr>
          <w:t>here </w:t>
        </w:r>
      </w:hyperlink>
      <w:r w:rsidRPr="00961774">
        <w:t>if you need it), navigate to the Vault section of the Unreal Engine Library tab, and click Create Project on Academic Examples or Bird of Prey</w:t>
      </w:r>
      <w:r w:rsidRPr="00961774">
        <w:br/>
      </w:r>
      <w:r w:rsidRPr="00961774">
        <w:drawing>
          <wp:inline distT="0" distB="0" distL="0" distR="0" wp14:anchorId="32B7CC96" wp14:editId="50305C1A">
            <wp:extent cx="5772647" cy="3219111"/>
            <wp:effectExtent l="57150" t="19050" r="57150" b="95885"/>
            <wp:docPr id="10" name="Picture 10" descr="C:\Users\tom.shannon\AppData\Local\Microsoft\Windows\INetCache\Content.Word\Ste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om.shannon\AppData\Local\Microsoft\Windows\INetCache\Content.Word\Step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7934" cy="3222059"/>
                    </a:xfrm>
                    <a:prstGeom prst="rect">
                      <a:avLst/>
                    </a:prstGeom>
                    <a:noFill/>
                    <a:ln>
                      <a:noFill/>
                    </a:ln>
                    <a:effectLst>
                      <a:outerShdw blurRad="50800" dist="38100" dir="5400000" algn="t" rotWithShape="0">
                        <a:prstClr val="black">
                          <a:alpha val="40000"/>
                        </a:prstClr>
                      </a:outerShdw>
                    </a:effectLst>
                  </pic:spPr>
                </pic:pic>
              </a:graphicData>
            </a:graphic>
          </wp:inline>
        </w:drawing>
      </w:r>
      <w:r w:rsidRPr="00961774">
        <w:br/>
      </w:r>
      <w:r w:rsidRPr="00961774">
        <w:br/>
        <w:t>3. Choose a project name and location and click Create</w:t>
      </w:r>
      <w:r w:rsidRPr="00961774">
        <w:br/>
      </w:r>
      <w:r w:rsidRPr="00961774">
        <w:lastRenderedPageBreak/>
        <w:drawing>
          <wp:inline distT="0" distB="0" distL="0" distR="0" wp14:anchorId="6A4A2177" wp14:editId="38F2D222">
            <wp:extent cx="4707172" cy="2297842"/>
            <wp:effectExtent l="57150" t="19050" r="55880" b="102870"/>
            <wp:docPr id="7" name="Picture 7" descr="C:\Users\tom.shannon\AppData\Local\Microsoft\Windows\INetCache\Content.Word\Ste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om.shannon\AppData\Local\Microsoft\Windows\INetCache\Content.Word\Step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11593" cy="230000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9B33760" w14:textId="56743E83" w:rsidR="00832F56" w:rsidRDefault="003B172C" w:rsidP="003B172C">
      <w:r w:rsidRPr="00961774">
        <w:t>And that's it! If you have any further questions about how to download these products from the Epic Games Launcher, please contact </w:t>
      </w:r>
      <w:hyperlink r:id="rId28" w:tgtFrame="_blank" w:history="1">
        <w:r w:rsidRPr="00961774">
          <w:rPr>
            <w:rStyle w:val="Hyperlink"/>
          </w:rPr>
          <w:t>marketplace-support@unrealengine.com</w:t>
        </w:r>
      </w:hyperlink>
      <w:r w:rsidRPr="00961774">
        <w:t>.</w:t>
      </w:r>
      <w:bookmarkStart w:id="28" w:name="_GoBack"/>
      <w:bookmarkEnd w:id="28"/>
    </w:p>
    <w:p w14:paraId="3825D184" w14:textId="674046C8" w:rsidR="0023629B" w:rsidRDefault="00E613C0" w:rsidP="0023629B">
      <w:pPr>
        <w:pStyle w:val="Heading1"/>
      </w:pPr>
      <w:bookmarkStart w:id="29" w:name="_Toc508201235"/>
      <w:r>
        <w:lastRenderedPageBreak/>
        <w:t>Exercises</w:t>
      </w:r>
      <w:bookmarkEnd w:id="29"/>
    </w:p>
    <w:p w14:paraId="1DE37D1D" w14:textId="6FC36F63" w:rsidR="00234B9F" w:rsidRDefault="009054F9" w:rsidP="00563352">
      <w:pPr>
        <w:pStyle w:val="Heading2"/>
      </w:pPr>
      <w:bookmarkStart w:id="30" w:name="_Toc508201236"/>
      <w:r>
        <w:t xml:space="preserve">Exercise </w:t>
      </w:r>
      <w:r w:rsidR="00C456A1">
        <w:t>3</w:t>
      </w:r>
      <w:r>
        <w:t>A</w:t>
      </w:r>
      <w:r w:rsidR="00F32728">
        <w:t>:</w:t>
      </w:r>
      <w:r>
        <w:t xml:space="preserve"> </w:t>
      </w:r>
      <w:r w:rsidR="00F32728">
        <w:t>Re</w:t>
      </w:r>
      <w:r w:rsidR="00C456A1">
        <w:t>balancing a Game</w:t>
      </w:r>
      <w:bookmarkEnd w:id="30"/>
    </w:p>
    <w:p w14:paraId="5D204676" w14:textId="6527AECD" w:rsidR="00C06BB4" w:rsidRDefault="00C06BB4" w:rsidP="00C06BB4">
      <w:pPr>
        <w:rPr>
          <w:b/>
        </w:rPr>
      </w:pPr>
      <w:r w:rsidRPr="00906880">
        <w:rPr>
          <w:b/>
        </w:rPr>
        <w:t>Deliverables:</w:t>
      </w:r>
      <w:r>
        <w:rPr>
          <w:b/>
        </w:rPr>
        <w:t xml:space="preserve"> </w:t>
      </w:r>
      <w:r w:rsidR="00FB1979" w:rsidRPr="00FB1979">
        <w:rPr>
          <w:b/>
        </w:rPr>
        <w:t>Project files (uassets), In-class observation</w:t>
      </w:r>
      <w:r w:rsidR="00FB1979" w:rsidRPr="00FB1979" w:rsidDel="00FB1979">
        <w:rPr>
          <w:b/>
        </w:rPr>
        <w:t xml:space="preserve"> </w:t>
      </w:r>
    </w:p>
    <w:p w14:paraId="3A3BF5A8" w14:textId="43FE952D" w:rsidR="00C06BB4" w:rsidRDefault="00C06BB4" w:rsidP="00C06BB4">
      <w:r w:rsidRPr="009054F9">
        <w:t xml:space="preserve">Have the students </w:t>
      </w:r>
      <w:r>
        <w:t xml:space="preserve">modify the Bird of Prey project by tweaking the properties of the existing ships. Each student should then produce a summary </w:t>
      </w:r>
      <w:r w:rsidR="00455765">
        <w:t xml:space="preserve">(about a paragraph) </w:t>
      </w:r>
      <w:r>
        <w:t>of how the c</w:t>
      </w:r>
      <w:r w:rsidR="00455765">
        <w:t>hanges affect gameplay</w:t>
      </w:r>
      <w:r>
        <w:t>.</w:t>
      </w:r>
    </w:p>
    <w:p w14:paraId="294C113D" w14:textId="77777777" w:rsidR="00C06BB4" w:rsidRDefault="00C06BB4" w:rsidP="00C06BB4">
      <w:r>
        <w:t>The purpose of this exercise is to validate the students’ understanding of gameplay systems and the importance of game balance.</w:t>
      </w:r>
    </w:p>
    <w:p w14:paraId="3B4371F0" w14:textId="77777777" w:rsidR="00AB3417" w:rsidRPr="00AB3417" w:rsidRDefault="00AB3417" w:rsidP="00E077F8">
      <w:pPr>
        <w:jc w:val="center"/>
      </w:pPr>
      <w:r>
        <w:rPr>
          <w:noProof/>
        </w:rPr>
        <mc:AlternateContent>
          <mc:Choice Requires="wps">
            <w:drawing>
              <wp:anchor distT="0" distB="0" distL="114300" distR="114300" simplePos="0" relativeHeight="251658240" behindDoc="0" locked="0" layoutInCell="1" allowOverlap="1" wp14:anchorId="16EA312B" wp14:editId="5B009453">
                <wp:simplePos x="0" y="0"/>
                <wp:positionH relativeFrom="column">
                  <wp:posOffset>1638300</wp:posOffset>
                </wp:positionH>
                <wp:positionV relativeFrom="paragraph">
                  <wp:posOffset>3316605</wp:posOffset>
                </wp:positionV>
                <wp:extent cx="2584173" cy="258417"/>
                <wp:effectExtent l="57150" t="19050" r="64135" b="104140"/>
                <wp:wrapNone/>
                <wp:docPr id="5" name="Rectangle 5"/>
                <wp:cNvGraphicFramePr/>
                <a:graphic xmlns:a="http://schemas.openxmlformats.org/drawingml/2006/main">
                  <a:graphicData uri="http://schemas.microsoft.com/office/word/2010/wordprocessingShape">
                    <wps:wsp>
                      <wps:cNvSpPr/>
                      <wps:spPr>
                        <a:xfrm>
                          <a:off x="0" y="0"/>
                          <a:ext cx="2584173" cy="258417"/>
                        </a:xfrm>
                        <a:prstGeom prst="rect">
                          <a:avLst/>
                        </a:prstGeom>
                        <a:solidFill>
                          <a:schemeClr val="accent4">
                            <a:lumMod val="60000"/>
                            <a:lumOff val="40000"/>
                          </a:schemeClr>
                        </a:solidFill>
                        <a:ln>
                          <a:no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738D261" w14:textId="65C46DA9" w:rsidR="00194DF8" w:rsidRPr="00AB3417" w:rsidRDefault="00194DF8" w:rsidP="00AB3417">
                            <w:pPr>
                              <w:jc w:val="center"/>
                              <w:rPr>
                                <w:color w:val="000000" w:themeColor="text1"/>
                                <w:lang w:val="en-AU"/>
                              </w:rPr>
                            </w:pPr>
                            <w:r>
                              <w:rPr>
                                <w:color w:val="000000" w:themeColor="text1"/>
                                <w:lang w:val="en-AU"/>
                              </w:rPr>
                              <w:t>Bird of Pr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EA312B" id="Rectangle 5" o:spid="_x0000_s1028" style="position:absolute;left:0;text-align:left;margin-left:129pt;margin-top:261.15pt;width:203.5pt;height:20.3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" fillcolor="#ffd966 [1943]" stroked="f" strokeweight="1pt">
                <v:shadow on="t" color="black" opacity="26214f" origin=",-.5" offset="0,3pt"/>
                <v:textbox>
                  <w:txbxContent>
                    <w:p w14:paraId="7738D261" w14:textId="65C46DA9" w:rsidR="00194DF8" w:rsidRPr="00AB3417" w:rsidRDefault="00194DF8" w:rsidP="00AB3417">
                      <w:pPr>
                        <w:jc w:val="center"/>
                        <w:rPr>
                          <w:color w:val="000000" w:themeColor="text1"/>
                          <w:lang w:val="en-AU"/>
                        </w:rPr>
                      </w:pPr>
                      <w:r>
                        <w:rPr>
                          <w:color w:val="000000" w:themeColor="text1"/>
                          <w:lang w:val="en-AU"/>
                        </w:rPr>
                        <w:t>Bird of Prey</w:t>
                      </w:r>
                    </w:p>
                  </w:txbxContent>
                </v:textbox>
              </v:rect>
            </w:pict>
          </mc:Fallback>
        </mc:AlternateContent>
      </w:r>
      <w:r>
        <w:rPr>
          <w:noProof/>
        </w:rPr>
        <w:drawing>
          <wp:inline distT="0" distB="0" distL="0" distR="0" wp14:anchorId="3ADB62E7" wp14:editId="0E8F53E1">
            <wp:extent cx="3350138" cy="4524861"/>
            <wp:effectExtent l="79375" t="73025" r="139700" b="139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arlyBirdOfPreyScreenshot.png"/>
                    <pic:cNvPicPr/>
                  </pic:nvPicPr>
                  <pic:blipFill>
                    <a:blip r:embed="rId20">
                      <a:extLst>
                        <a:ext uri="{28A0092B-C50C-407E-A947-70E740481C1C}">
                          <a14:useLocalDpi xmlns:a14="http://schemas.microsoft.com/office/drawing/2010/main" val="0"/>
                        </a:ext>
                      </a:extLst>
                    </a:blip>
                    <a:stretch>
                      <a:fillRect/>
                    </a:stretch>
                  </pic:blipFill>
                  <pic:spPr>
                    <a:xfrm rot="16200000">
                      <a:off x="0" y="0"/>
                      <a:ext cx="3350138" cy="45248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290458" w14:textId="77777777" w:rsidR="00E613C0" w:rsidRPr="006315BE" w:rsidRDefault="006315BE" w:rsidP="00234B9F">
      <w:pPr>
        <w:rPr>
          <w:b/>
        </w:rPr>
      </w:pPr>
      <w:r w:rsidRPr="006315BE">
        <w:rPr>
          <w:b/>
        </w:rPr>
        <w:t>Directions</w:t>
      </w:r>
    </w:p>
    <w:p w14:paraId="00988D06" w14:textId="124C8215" w:rsidR="00A91002" w:rsidRDefault="00A91002" w:rsidP="00A91002">
      <w:pPr>
        <w:pStyle w:val="ListParagraph"/>
        <w:numPr>
          <w:ilvl w:val="0"/>
          <w:numId w:val="1"/>
        </w:numPr>
      </w:pPr>
      <w:r w:rsidRPr="00A91002">
        <w:t>Download the Bird of Prey sample and create a new project with the latest downloaded version of the engine.</w:t>
      </w:r>
      <w:r w:rsidR="006A0EE3">
        <w:t xml:space="preserve"> Th</w:t>
      </w:r>
      <w:r w:rsidR="007B0FA1">
        <w:t>e sample</w:t>
      </w:r>
      <w:r w:rsidR="006A0EE3">
        <w:t xml:space="preserve"> can be downloaded from</w:t>
      </w:r>
      <w:r w:rsidR="00817118">
        <w:t xml:space="preserve"> the Marketplace. Please see the instructions </w:t>
      </w:r>
      <w:r w:rsidR="00832F56">
        <w:t>above</w:t>
      </w:r>
      <w:r w:rsidR="00817118">
        <w:t xml:space="preserve"> for more information.</w:t>
      </w:r>
    </w:p>
    <w:p w14:paraId="7766C59D" w14:textId="77777777" w:rsidR="00A91002" w:rsidRPr="00A91002" w:rsidRDefault="00A91002" w:rsidP="00A91002">
      <w:pPr>
        <w:pStyle w:val="ListParagraph"/>
        <w:numPr>
          <w:ilvl w:val="0"/>
          <w:numId w:val="1"/>
        </w:numPr>
      </w:pPr>
      <w:r>
        <w:t xml:space="preserve">After loading the project, </w:t>
      </w:r>
      <w:r w:rsidR="000F0DF2">
        <w:t xml:space="preserve">play through the game and get a feel for how each element interacts. </w:t>
      </w:r>
    </w:p>
    <w:p w14:paraId="3CB81F35" w14:textId="49532161" w:rsidR="00E613C0" w:rsidRDefault="000F0DF2" w:rsidP="00E613C0">
      <w:pPr>
        <w:pStyle w:val="ListParagraph"/>
        <w:numPr>
          <w:ilvl w:val="0"/>
          <w:numId w:val="1"/>
        </w:numPr>
      </w:pPr>
      <w:r>
        <w:t>Once you have played the game a few times, l</w:t>
      </w:r>
      <w:r w:rsidR="00A91002">
        <w:t xml:space="preserve">ocate the </w:t>
      </w:r>
      <w:r w:rsidR="00AF753C">
        <w:t>“</w:t>
      </w:r>
      <w:r w:rsidR="00A91002">
        <w:t>Enemy ships</w:t>
      </w:r>
      <w:r w:rsidR="00AF753C">
        <w:t>”</w:t>
      </w:r>
      <w:r w:rsidR="00A91002">
        <w:t xml:space="preserve"> folder within the </w:t>
      </w:r>
      <w:r w:rsidR="00AF753C">
        <w:t>C</w:t>
      </w:r>
      <w:r w:rsidR="00A91002">
        <w:t xml:space="preserve">ontent </w:t>
      </w:r>
      <w:r w:rsidR="00AF753C">
        <w:t>B</w:t>
      </w:r>
      <w:r w:rsidR="00A91002">
        <w:t xml:space="preserve">rowser and select the </w:t>
      </w:r>
      <w:r w:rsidR="00AF753C">
        <w:t>“</w:t>
      </w:r>
      <w:r w:rsidR="00A91002">
        <w:t>simple</w:t>
      </w:r>
      <w:r w:rsidR="00AF753C">
        <w:t>”</w:t>
      </w:r>
      <w:r w:rsidR="00A91002">
        <w:t xml:space="preserve"> enemy.</w:t>
      </w:r>
    </w:p>
    <w:p w14:paraId="7E920D57" w14:textId="22B63C58" w:rsidR="00234B9F" w:rsidRDefault="00A91002" w:rsidP="00234B9F">
      <w:pPr>
        <w:pStyle w:val="ListParagraph"/>
        <w:numPr>
          <w:ilvl w:val="0"/>
          <w:numId w:val="1"/>
        </w:numPr>
      </w:pPr>
      <w:r>
        <w:t>Modify the properties of the ship (speed</w:t>
      </w:r>
      <w:r w:rsidR="00AF753C">
        <w:t>,</w:t>
      </w:r>
      <w:r>
        <w:t xml:space="preserve"> armor</w:t>
      </w:r>
      <w:r w:rsidR="00AF753C">
        <w:t>,</w:t>
      </w:r>
      <w:r>
        <w:t xml:space="preserve"> health</w:t>
      </w:r>
      <w:r w:rsidR="00AF753C">
        <w:t>,</w:t>
      </w:r>
      <w:r>
        <w:t xml:space="preserve"> base weapon) </w:t>
      </w:r>
      <w:r w:rsidR="000F0DF2">
        <w:t xml:space="preserve">and play through the game again, </w:t>
      </w:r>
      <w:r>
        <w:t xml:space="preserve">taking </w:t>
      </w:r>
      <w:r w:rsidR="003B2446">
        <w:t xml:space="preserve">note of the </w:t>
      </w:r>
      <w:r w:rsidR="00FB4EC6">
        <w:t>influence</w:t>
      </w:r>
      <w:r>
        <w:t xml:space="preserve"> </w:t>
      </w:r>
      <w:r w:rsidR="000F0DF2">
        <w:t xml:space="preserve">each change has </w:t>
      </w:r>
      <w:r>
        <w:t>on the gameplay</w:t>
      </w:r>
      <w:r w:rsidR="000F0DF2">
        <w:t>.</w:t>
      </w:r>
    </w:p>
    <w:p w14:paraId="45D35321" w14:textId="77777777" w:rsidR="00F32728" w:rsidRDefault="00F32728">
      <w:pPr>
        <w:rPr>
          <w:rFonts w:asciiTheme="majorHAnsi" w:eastAsiaTheme="majorEastAsia" w:hAnsiTheme="majorHAnsi" w:cstheme="majorBidi"/>
          <w:b/>
          <w:color w:val="404040" w:themeColor="text1" w:themeTint="BF"/>
          <w:sz w:val="32"/>
          <w:szCs w:val="26"/>
        </w:rPr>
      </w:pPr>
      <w:r>
        <w:lastRenderedPageBreak/>
        <w:br w:type="page"/>
      </w:r>
    </w:p>
    <w:p w14:paraId="4416C1AF" w14:textId="5B8CCF18" w:rsidR="009054F9" w:rsidRDefault="009054F9" w:rsidP="00902B5D">
      <w:pPr>
        <w:pStyle w:val="Heading2"/>
      </w:pPr>
      <w:bookmarkStart w:id="31" w:name="_Toc508201237"/>
      <w:r>
        <w:lastRenderedPageBreak/>
        <w:t xml:space="preserve">Exercise </w:t>
      </w:r>
      <w:r w:rsidR="001F61B4">
        <w:t>3B</w:t>
      </w:r>
      <w:r w:rsidR="006A0452">
        <w:t>:</w:t>
      </w:r>
      <w:r w:rsidR="001F61B4">
        <w:t xml:space="preserve"> Adding </w:t>
      </w:r>
      <w:r w:rsidR="00A37E3D">
        <w:t xml:space="preserve">Additional </w:t>
      </w:r>
      <w:r w:rsidR="001F61B4">
        <w:t>Content</w:t>
      </w:r>
      <w:bookmarkEnd w:id="31"/>
    </w:p>
    <w:p w14:paraId="381132D0" w14:textId="43F1A017" w:rsidR="009054F9" w:rsidRDefault="00C556DE" w:rsidP="009054F9">
      <w:r w:rsidRPr="00A61037">
        <w:rPr>
          <w:b/>
        </w:rPr>
        <w:t>Deliverables:</w:t>
      </w:r>
      <w:r>
        <w:t xml:space="preserve"> Project file</w:t>
      </w:r>
      <w:r w:rsidR="00A91002">
        <w:t>s</w:t>
      </w:r>
      <w:r w:rsidR="00AF753C">
        <w:t xml:space="preserve"> </w:t>
      </w:r>
      <w:r w:rsidR="009054F9">
        <w:t>(</w:t>
      </w:r>
      <w:r w:rsidR="00A91002">
        <w:t>uassets</w:t>
      </w:r>
      <w:r>
        <w:t>)</w:t>
      </w:r>
      <w:r w:rsidR="00E24B91">
        <w:t xml:space="preserve">, </w:t>
      </w:r>
      <w:r w:rsidR="00AF753C">
        <w:t>In-</w:t>
      </w:r>
      <w:r w:rsidR="00E24B91">
        <w:t>class observation</w:t>
      </w:r>
    </w:p>
    <w:p w14:paraId="06D7200C" w14:textId="2B575098" w:rsidR="00E24B91" w:rsidRDefault="00E24B91" w:rsidP="009054F9">
      <w:r w:rsidRPr="00E24B91">
        <w:rPr>
          <w:b/>
        </w:rPr>
        <w:t>Instructor Task:</w:t>
      </w:r>
      <w:r>
        <w:t xml:space="preserve"> Demonstrate </w:t>
      </w:r>
      <w:r w:rsidR="00A91002">
        <w:t>the functionality of</w:t>
      </w:r>
      <w:r>
        <w:t xml:space="preserve"> </w:t>
      </w:r>
      <w:r w:rsidR="00A91002">
        <w:t>gameplay elements</w:t>
      </w:r>
      <w:r>
        <w:t xml:space="preserve"> using the </w:t>
      </w:r>
      <w:r w:rsidR="00A91002">
        <w:t>Bird of Prey</w:t>
      </w:r>
      <w:r>
        <w:t xml:space="preserve"> example </w:t>
      </w:r>
      <w:r w:rsidR="00A91002">
        <w:t>game</w:t>
      </w:r>
      <w:r>
        <w:t xml:space="preserve">. </w:t>
      </w:r>
    </w:p>
    <w:p w14:paraId="05F50E9B" w14:textId="719701D3" w:rsidR="0097215D" w:rsidRDefault="00E24B91" w:rsidP="009054F9">
      <w:r w:rsidRPr="00E24B91">
        <w:rPr>
          <w:b/>
        </w:rPr>
        <w:t>Student Task:</w:t>
      </w:r>
      <w:r>
        <w:rPr>
          <w:b/>
        </w:rPr>
        <w:t xml:space="preserve"> </w:t>
      </w:r>
      <w:r w:rsidR="00902B5D">
        <w:t>Create</w:t>
      </w:r>
      <w:r>
        <w:t xml:space="preserve"> a new </w:t>
      </w:r>
      <w:r w:rsidR="00E442D0">
        <w:t>pickup</w:t>
      </w:r>
      <w:r>
        <w:t xml:space="preserve"> from </w:t>
      </w:r>
      <w:r w:rsidR="00A91002">
        <w:t>the Bird of Prey</w:t>
      </w:r>
      <w:r w:rsidR="0097215D">
        <w:t xml:space="preserve"> </w:t>
      </w:r>
      <w:r w:rsidR="00A91002">
        <w:t>example and add functionality</w:t>
      </w:r>
      <w:r w:rsidR="0097215D">
        <w:t>.</w:t>
      </w:r>
      <w:r>
        <w:t xml:space="preserve"> </w:t>
      </w:r>
    </w:p>
    <w:p w14:paraId="253E0429" w14:textId="1018662D" w:rsidR="00C556DE" w:rsidRDefault="00A91002" w:rsidP="00E077F8">
      <w:pPr>
        <w:jc w:val="center"/>
      </w:pPr>
      <w:r>
        <w:rPr>
          <w:noProof/>
        </w:rPr>
        <w:drawing>
          <wp:inline distT="0" distB="0" distL="0" distR="0" wp14:anchorId="35D5FB0B" wp14:editId="13147483">
            <wp:extent cx="3350138" cy="4524861"/>
            <wp:effectExtent l="79375" t="73025" r="139700" b="139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arlyBirdOfPreyScreenshot.png"/>
                    <pic:cNvPicPr/>
                  </pic:nvPicPr>
                  <pic:blipFill>
                    <a:blip r:embed="rId20">
                      <a:extLst>
                        <a:ext uri="{28A0092B-C50C-407E-A947-70E740481C1C}">
                          <a14:useLocalDpi xmlns:a14="http://schemas.microsoft.com/office/drawing/2010/main" val="0"/>
                        </a:ext>
                      </a:extLst>
                    </a:blip>
                    <a:stretch>
                      <a:fillRect/>
                    </a:stretch>
                  </pic:blipFill>
                  <pic:spPr>
                    <a:xfrm rot="16200000">
                      <a:off x="0" y="0"/>
                      <a:ext cx="3360533" cy="4538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32670B" w14:textId="77777777" w:rsidR="009054F9" w:rsidRPr="006315BE" w:rsidRDefault="009054F9" w:rsidP="009054F9">
      <w:pPr>
        <w:rPr>
          <w:b/>
        </w:rPr>
      </w:pPr>
      <w:r w:rsidRPr="006315BE">
        <w:rPr>
          <w:b/>
        </w:rPr>
        <w:t>Directions</w:t>
      </w:r>
    </w:p>
    <w:p w14:paraId="43A7FC25" w14:textId="607FBA7E" w:rsidR="00234B9F" w:rsidRDefault="00C556DE" w:rsidP="00234B9F">
      <w:pPr>
        <w:pStyle w:val="ListParagraph"/>
        <w:numPr>
          <w:ilvl w:val="0"/>
          <w:numId w:val="16"/>
        </w:numPr>
      </w:pPr>
      <w:bookmarkStart w:id="32" w:name="_Hlk490411191"/>
      <w:r>
        <w:t xml:space="preserve">Download </w:t>
      </w:r>
      <w:r w:rsidR="0097215D">
        <w:t xml:space="preserve">the </w:t>
      </w:r>
      <w:r w:rsidR="00E442D0">
        <w:t xml:space="preserve">Bird of Prey sample </w:t>
      </w:r>
      <w:r w:rsidR="00832F56">
        <w:t>from the Marketplace. See above for more detailed information.</w:t>
      </w:r>
    </w:p>
    <w:bookmarkEnd w:id="32"/>
    <w:p w14:paraId="1E80E78B" w14:textId="0DA7B649" w:rsidR="0097215D" w:rsidRDefault="00A91002" w:rsidP="00A91002">
      <w:pPr>
        <w:pStyle w:val="ListParagraph"/>
        <w:numPr>
          <w:ilvl w:val="0"/>
          <w:numId w:val="16"/>
        </w:numPr>
      </w:pPr>
      <w:r w:rsidRPr="00A91002">
        <w:t xml:space="preserve">Add a new ship with </w:t>
      </w:r>
      <w:r w:rsidR="000F0DF2" w:rsidRPr="00A91002">
        <w:t>a unique characteristic</w:t>
      </w:r>
      <w:r w:rsidR="000F0DF2">
        <w:t xml:space="preserve"> (speed</w:t>
      </w:r>
      <w:r w:rsidR="001C5762">
        <w:t xml:space="preserve">, </w:t>
      </w:r>
      <w:r w:rsidR="000F0DF2">
        <w:t>armo</w:t>
      </w:r>
      <w:r w:rsidRPr="00A91002">
        <w:t>r</w:t>
      </w:r>
      <w:r w:rsidR="001C5762">
        <w:t xml:space="preserve">, </w:t>
      </w:r>
      <w:r w:rsidRPr="00A91002">
        <w:t>etc</w:t>
      </w:r>
      <w:r w:rsidR="000F0DF2">
        <w:t>.</w:t>
      </w:r>
      <w:r w:rsidRPr="00A91002">
        <w:t>)</w:t>
      </w:r>
      <w:r w:rsidR="001C5762">
        <w:t>.</w:t>
      </w:r>
    </w:p>
    <w:p w14:paraId="523F79A4" w14:textId="21A0357E" w:rsidR="00234B9F" w:rsidRDefault="00A91002" w:rsidP="00234B9F">
      <w:pPr>
        <w:pStyle w:val="ListParagraph"/>
        <w:numPr>
          <w:ilvl w:val="0"/>
          <w:numId w:val="16"/>
        </w:numPr>
      </w:pPr>
      <w:r>
        <w:t>Create a new pickup with unique functionality</w:t>
      </w:r>
      <w:r w:rsidR="001C5762">
        <w:t>.</w:t>
      </w:r>
      <w:r w:rsidR="002B72E8">
        <w:t xml:space="preserve"> (Try causing radial damage when picked up! Don’t forget to ignore yourself when dealing radial damage or you’ll blow yourself up</w:t>
      </w:r>
      <w:r w:rsidR="001C5762">
        <w:t>.</w:t>
      </w:r>
      <w:r w:rsidR="002B72E8">
        <w:t>)</w:t>
      </w:r>
    </w:p>
    <w:p w14:paraId="682A609E" w14:textId="1A30E10B" w:rsidR="00E24B91" w:rsidRDefault="00A91002" w:rsidP="00234B9F">
      <w:pPr>
        <w:pStyle w:val="ListParagraph"/>
        <w:numPr>
          <w:ilvl w:val="0"/>
          <w:numId w:val="16"/>
        </w:numPr>
      </w:pPr>
      <w:r>
        <w:t>Create a new weapon type with a unique behavior or function</w:t>
      </w:r>
      <w:r w:rsidR="001C5762">
        <w:t>.</w:t>
      </w:r>
    </w:p>
    <w:p w14:paraId="3CC977A6" w14:textId="6036144C" w:rsidR="000F0DF2" w:rsidRDefault="003B2446" w:rsidP="00234B9F">
      <w:pPr>
        <w:pStyle w:val="ListParagraph"/>
        <w:numPr>
          <w:ilvl w:val="0"/>
          <w:numId w:val="16"/>
        </w:numPr>
      </w:pPr>
      <w:r>
        <w:t xml:space="preserve">Test out your newly created items in </w:t>
      </w:r>
      <w:r w:rsidR="001C5762">
        <w:t xml:space="preserve">the </w:t>
      </w:r>
      <w:r>
        <w:t>game.</w:t>
      </w:r>
    </w:p>
    <w:p w14:paraId="17FFE483" w14:textId="5F70A8BB" w:rsidR="003B2446" w:rsidRDefault="003B2446" w:rsidP="00234B9F">
      <w:pPr>
        <w:pStyle w:val="ListParagraph"/>
        <w:numPr>
          <w:ilvl w:val="0"/>
          <w:numId w:val="16"/>
        </w:numPr>
      </w:pPr>
      <w:r>
        <w:t>Save and submit y</w:t>
      </w:r>
      <w:r w:rsidR="00D403AD">
        <w:t>our work in a zip</w:t>
      </w:r>
      <w:r w:rsidR="005F35C2">
        <w:t>ped</w:t>
      </w:r>
      <w:r w:rsidR="00D403AD">
        <w:t xml:space="preserve"> file</w:t>
      </w:r>
      <w:r w:rsidR="002C4AE5">
        <w:t xml:space="preserve"> with the following naming convention:</w:t>
      </w:r>
      <w:r w:rsidR="00D403AD">
        <w:t xml:space="preserve"> </w:t>
      </w:r>
      <w:r w:rsidR="00E5400E">
        <w:t>“</w:t>
      </w:r>
      <w:r w:rsidR="00D403AD" w:rsidRPr="00D403AD">
        <w:rPr>
          <w:i/>
        </w:rPr>
        <w:t>yourname</w:t>
      </w:r>
      <w:r w:rsidR="00D403AD">
        <w:t>_EX3B.zip</w:t>
      </w:r>
      <w:r w:rsidR="00E5400E">
        <w:t>”</w:t>
      </w:r>
      <w:r w:rsidR="001C5762">
        <w:t>.</w:t>
      </w:r>
    </w:p>
    <w:p w14:paraId="4EEE3AD3" w14:textId="77777777" w:rsidR="001423D5" w:rsidRDefault="001423D5">
      <w:r>
        <w:br w:type="page"/>
      </w:r>
    </w:p>
    <w:p w14:paraId="24538433" w14:textId="7608CFC7" w:rsidR="001423D5" w:rsidRDefault="00E077F8" w:rsidP="001423D5">
      <w:pPr>
        <w:pStyle w:val="Heading1"/>
      </w:pPr>
      <w:bookmarkStart w:id="33" w:name="_Toc508201238"/>
      <w:r>
        <w:lastRenderedPageBreak/>
        <w:t>Multiple</w:t>
      </w:r>
      <w:r w:rsidR="00416FD0">
        <w:t>-Choice Quiz</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5310"/>
        <w:gridCol w:w="717"/>
        <w:gridCol w:w="2338"/>
      </w:tblGrid>
      <w:tr w:rsidR="001423D5" w14:paraId="367DBF83" w14:textId="77777777" w:rsidTr="003B2446">
        <w:tc>
          <w:tcPr>
            <w:tcW w:w="985" w:type="dxa"/>
          </w:tcPr>
          <w:p w14:paraId="3303604F" w14:textId="77777777" w:rsidR="001423D5" w:rsidRDefault="001423D5" w:rsidP="003B2446">
            <w:r>
              <w:t>Name:</w:t>
            </w:r>
          </w:p>
        </w:tc>
        <w:tc>
          <w:tcPr>
            <w:tcW w:w="5310" w:type="dxa"/>
            <w:tcBorders>
              <w:bottom w:val="single" w:sz="4" w:space="0" w:color="auto"/>
            </w:tcBorders>
          </w:tcPr>
          <w:p w14:paraId="239290FD" w14:textId="77777777" w:rsidR="001423D5" w:rsidRDefault="001423D5" w:rsidP="003B2446"/>
        </w:tc>
        <w:tc>
          <w:tcPr>
            <w:tcW w:w="717" w:type="dxa"/>
          </w:tcPr>
          <w:p w14:paraId="48D10F07" w14:textId="77777777" w:rsidR="001423D5" w:rsidRDefault="001423D5" w:rsidP="003B2446">
            <w:r>
              <w:t>Date:</w:t>
            </w:r>
          </w:p>
        </w:tc>
        <w:tc>
          <w:tcPr>
            <w:tcW w:w="2338" w:type="dxa"/>
            <w:tcBorders>
              <w:bottom w:val="single" w:sz="4" w:space="0" w:color="auto"/>
            </w:tcBorders>
          </w:tcPr>
          <w:p w14:paraId="173A6692" w14:textId="77777777" w:rsidR="001423D5" w:rsidRDefault="001423D5" w:rsidP="003B2446"/>
        </w:tc>
      </w:tr>
    </w:tbl>
    <w:p w14:paraId="1128E194" w14:textId="77777777" w:rsidR="001423D5" w:rsidRPr="00EF748D" w:rsidRDefault="001423D5" w:rsidP="001423D5"/>
    <w:p w14:paraId="6862AE33" w14:textId="33EEE2E4" w:rsidR="001423D5" w:rsidRPr="007C279A" w:rsidRDefault="001423D5" w:rsidP="001423D5">
      <w:pPr>
        <w:pStyle w:val="ListParagraph"/>
        <w:numPr>
          <w:ilvl w:val="0"/>
          <w:numId w:val="3"/>
        </w:numPr>
      </w:pPr>
      <w:r w:rsidRPr="00E9736C">
        <w:rPr>
          <w:rFonts w:cstheme="minorHAnsi"/>
          <w:color w:val="000000"/>
        </w:rPr>
        <w:t xml:space="preserve">Where would you typically handle </w:t>
      </w:r>
      <w:r w:rsidR="002D4B2F">
        <w:rPr>
          <w:rFonts w:cstheme="minorHAnsi"/>
          <w:color w:val="000000"/>
        </w:rPr>
        <w:t>B</w:t>
      </w:r>
      <w:r w:rsidRPr="00E9736C">
        <w:rPr>
          <w:rFonts w:cstheme="minorHAnsi"/>
          <w:color w:val="000000"/>
        </w:rPr>
        <w:t xml:space="preserve">egin </w:t>
      </w:r>
      <w:r w:rsidR="002D4B2F">
        <w:rPr>
          <w:rFonts w:cstheme="minorHAnsi"/>
          <w:color w:val="000000"/>
        </w:rPr>
        <w:t>P</w:t>
      </w:r>
      <w:r w:rsidRPr="00E9736C">
        <w:rPr>
          <w:rFonts w:cstheme="minorHAnsi"/>
          <w:color w:val="000000"/>
        </w:rPr>
        <w:t>lay code</w:t>
      </w:r>
      <w:r w:rsidR="00741E21">
        <w:rPr>
          <w:rFonts w:cstheme="minorHAnsi"/>
          <w:color w:val="000000"/>
        </w:rPr>
        <w:t>?</w:t>
      </w:r>
    </w:p>
    <w:p w14:paraId="2CC1C6A6" w14:textId="77777777" w:rsidR="001423D5" w:rsidRPr="007C279A" w:rsidRDefault="001423D5" w:rsidP="001423D5">
      <w:pPr>
        <w:pStyle w:val="ListParagraph"/>
        <w:numPr>
          <w:ilvl w:val="1"/>
          <w:numId w:val="3"/>
        </w:numPr>
      </w:pPr>
      <w:r>
        <w:t>Construction Script</w:t>
      </w:r>
    </w:p>
    <w:p w14:paraId="20EEAC44" w14:textId="77777777" w:rsidR="001423D5" w:rsidRPr="007C279A" w:rsidRDefault="001423D5" w:rsidP="001423D5">
      <w:pPr>
        <w:pStyle w:val="ListParagraph"/>
        <w:numPr>
          <w:ilvl w:val="1"/>
          <w:numId w:val="3"/>
        </w:numPr>
      </w:pPr>
      <w:r>
        <w:t>Variable</w:t>
      </w:r>
    </w:p>
    <w:p w14:paraId="7F537DFF" w14:textId="0E8F58A6" w:rsidR="001423D5" w:rsidRPr="007C279A" w:rsidRDefault="001423D5" w:rsidP="001423D5">
      <w:pPr>
        <w:pStyle w:val="ListParagraph"/>
        <w:numPr>
          <w:ilvl w:val="1"/>
          <w:numId w:val="3"/>
        </w:numPr>
      </w:pPr>
      <w:r>
        <w:t>Event Graph</w:t>
      </w:r>
    </w:p>
    <w:p w14:paraId="4115A2E9" w14:textId="6E8314C6" w:rsidR="001423D5" w:rsidRDefault="001C5762" w:rsidP="001423D5">
      <w:pPr>
        <w:pStyle w:val="ListParagraph"/>
        <w:numPr>
          <w:ilvl w:val="1"/>
          <w:numId w:val="3"/>
        </w:numPr>
      </w:pPr>
      <w:r>
        <w:t>G</w:t>
      </w:r>
      <w:r w:rsidR="001423D5">
        <w:t xml:space="preserve">ame </w:t>
      </w:r>
      <w:r w:rsidR="002D4B2F">
        <w:t>A</w:t>
      </w:r>
      <w:r w:rsidR="001423D5">
        <w:t>rray</w:t>
      </w:r>
    </w:p>
    <w:p w14:paraId="7617A779" w14:textId="77777777" w:rsidR="001423D5" w:rsidRPr="007C279A" w:rsidRDefault="001423D5" w:rsidP="001423D5">
      <w:pPr>
        <w:pStyle w:val="ListParagraph"/>
        <w:ind w:left="1440"/>
      </w:pPr>
    </w:p>
    <w:p w14:paraId="0480BD34" w14:textId="77777777" w:rsidR="001423D5" w:rsidRPr="007C279A" w:rsidRDefault="00E9736C" w:rsidP="001423D5">
      <w:pPr>
        <w:pStyle w:val="ListParagraph"/>
        <w:numPr>
          <w:ilvl w:val="0"/>
          <w:numId w:val="3"/>
        </w:numPr>
      </w:pPr>
      <w:r>
        <w:t>Which of the following are primitive variables in Unreal</w:t>
      </w:r>
      <w:r w:rsidR="001423D5" w:rsidRPr="00EF748D">
        <w:t>?</w:t>
      </w:r>
    </w:p>
    <w:p w14:paraId="59E72B43" w14:textId="77777777" w:rsidR="001423D5" w:rsidRPr="007C279A" w:rsidRDefault="00E9736C" w:rsidP="001423D5">
      <w:pPr>
        <w:pStyle w:val="ListParagraph"/>
        <w:numPr>
          <w:ilvl w:val="1"/>
          <w:numId w:val="3"/>
        </w:numPr>
      </w:pPr>
      <w:r>
        <w:t>Float</w:t>
      </w:r>
    </w:p>
    <w:p w14:paraId="14738C19" w14:textId="77777777" w:rsidR="001423D5" w:rsidRDefault="00E9736C" w:rsidP="001423D5">
      <w:pPr>
        <w:pStyle w:val="ListParagraph"/>
        <w:numPr>
          <w:ilvl w:val="1"/>
          <w:numId w:val="3"/>
        </w:numPr>
      </w:pPr>
      <w:r>
        <w:t>Name</w:t>
      </w:r>
    </w:p>
    <w:p w14:paraId="2FD25DFF" w14:textId="77777777" w:rsidR="00E9736C" w:rsidRDefault="00E9736C" w:rsidP="001423D5">
      <w:pPr>
        <w:pStyle w:val="ListParagraph"/>
        <w:numPr>
          <w:ilvl w:val="1"/>
          <w:numId w:val="3"/>
        </w:numPr>
      </w:pPr>
      <w:r>
        <w:t>Integer</w:t>
      </w:r>
    </w:p>
    <w:p w14:paraId="346CBAFB" w14:textId="77777777" w:rsidR="00E9736C" w:rsidRDefault="00E9736C" w:rsidP="001423D5">
      <w:pPr>
        <w:pStyle w:val="ListParagraph"/>
        <w:numPr>
          <w:ilvl w:val="1"/>
          <w:numId w:val="3"/>
        </w:numPr>
      </w:pPr>
      <w:r>
        <w:t>All of the above</w:t>
      </w:r>
    </w:p>
    <w:p w14:paraId="4A4E03A1" w14:textId="77777777" w:rsidR="00E9736C" w:rsidRDefault="00E9736C" w:rsidP="001423D5">
      <w:pPr>
        <w:pStyle w:val="ListParagraph"/>
        <w:numPr>
          <w:ilvl w:val="1"/>
          <w:numId w:val="3"/>
        </w:numPr>
      </w:pPr>
      <w:r>
        <w:t>None of the above</w:t>
      </w:r>
    </w:p>
    <w:p w14:paraId="2DEE062A" w14:textId="77777777" w:rsidR="00E9736C" w:rsidRDefault="00E9736C" w:rsidP="00E9736C">
      <w:pPr>
        <w:pStyle w:val="ListParagraph"/>
        <w:ind w:left="1440"/>
      </w:pPr>
    </w:p>
    <w:p w14:paraId="1F6F4876" w14:textId="35C0E8DD" w:rsidR="00E9736C" w:rsidRDefault="00E9736C" w:rsidP="00E9736C">
      <w:pPr>
        <w:pStyle w:val="ListParagraph"/>
        <w:numPr>
          <w:ilvl w:val="0"/>
          <w:numId w:val="3"/>
        </w:numPr>
      </w:pPr>
      <w:r>
        <w:t>A branch directs the flow of execution based on the value of a binary input</w:t>
      </w:r>
      <w:r w:rsidR="001C5762">
        <w:t>.</w:t>
      </w:r>
    </w:p>
    <w:p w14:paraId="0B3B8A1F" w14:textId="77777777" w:rsidR="001423D5" w:rsidRDefault="00E9736C" w:rsidP="001423D5">
      <w:pPr>
        <w:pStyle w:val="ListParagraph"/>
        <w:numPr>
          <w:ilvl w:val="1"/>
          <w:numId w:val="3"/>
        </w:numPr>
      </w:pPr>
      <w:r>
        <w:t>True</w:t>
      </w:r>
    </w:p>
    <w:p w14:paraId="062E8408" w14:textId="77777777" w:rsidR="00E9736C" w:rsidRDefault="00E9736C" w:rsidP="001423D5">
      <w:pPr>
        <w:pStyle w:val="ListParagraph"/>
        <w:numPr>
          <w:ilvl w:val="1"/>
          <w:numId w:val="3"/>
        </w:numPr>
      </w:pPr>
      <w:r>
        <w:t>False</w:t>
      </w:r>
    </w:p>
    <w:p w14:paraId="418BE64C" w14:textId="77777777" w:rsidR="00E9736C" w:rsidRDefault="00E9736C" w:rsidP="00E9736C">
      <w:pPr>
        <w:pStyle w:val="ListParagraph"/>
        <w:ind w:left="1440"/>
      </w:pPr>
    </w:p>
    <w:p w14:paraId="2F0EBEB6" w14:textId="6E219A96" w:rsidR="00E9736C" w:rsidRDefault="00E9736C" w:rsidP="00E9736C">
      <w:pPr>
        <w:pStyle w:val="ListParagraph"/>
        <w:numPr>
          <w:ilvl w:val="0"/>
          <w:numId w:val="3"/>
        </w:numPr>
      </w:pPr>
      <w:r>
        <w:t>Wh</w:t>
      </w:r>
      <w:r w:rsidR="007D56E1">
        <w:t xml:space="preserve">ich </w:t>
      </w:r>
      <w:r>
        <w:t>color denotes an event node in Blueprint?</w:t>
      </w:r>
    </w:p>
    <w:p w14:paraId="63B7226F" w14:textId="77777777" w:rsidR="00E9736C" w:rsidRDefault="00E9736C" w:rsidP="00E9736C">
      <w:pPr>
        <w:pStyle w:val="ListParagraph"/>
        <w:numPr>
          <w:ilvl w:val="1"/>
          <w:numId w:val="3"/>
        </w:numPr>
      </w:pPr>
      <w:r>
        <w:t>Green</w:t>
      </w:r>
    </w:p>
    <w:p w14:paraId="03B0DFC2" w14:textId="77777777" w:rsidR="00E9736C" w:rsidRDefault="00E9736C" w:rsidP="00E9736C">
      <w:pPr>
        <w:pStyle w:val="ListParagraph"/>
        <w:numPr>
          <w:ilvl w:val="1"/>
          <w:numId w:val="3"/>
        </w:numPr>
      </w:pPr>
      <w:r>
        <w:t>Purple</w:t>
      </w:r>
    </w:p>
    <w:p w14:paraId="3384CA61" w14:textId="77777777" w:rsidR="00E9736C" w:rsidRDefault="00E9736C" w:rsidP="00E9736C">
      <w:pPr>
        <w:pStyle w:val="ListParagraph"/>
        <w:numPr>
          <w:ilvl w:val="1"/>
          <w:numId w:val="3"/>
        </w:numPr>
      </w:pPr>
      <w:r>
        <w:t>Blue</w:t>
      </w:r>
    </w:p>
    <w:p w14:paraId="0854A7DC" w14:textId="77777777" w:rsidR="00E9736C" w:rsidRDefault="00E9736C" w:rsidP="00E9736C">
      <w:pPr>
        <w:pStyle w:val="ListParagraph"/>
        <w:numPr>
          <w:ilvl w:val="1"/>
          <w:numId w:val="3"/>
        </w:numPr>
      </w:pPr>
      <w:r>
        <w:t>Red</w:t>
      </w:r>
    </w:p>
    <w:p w14:paraId="32B85460" w14:textId="77777777" w:rsidR="00E9736C" w:rsidRDefault="00E9736C" w:rsidP="00E9736C">
      <w:pPr>
        <w:pStyle w:val="ListParagraph"/>
        <w:numPr>
          <w:ilvl w:val="1"/>
          <w:numId w:val="3"/>
        </w:numPr>
      </w:pPr>
      <w:r>
        <w:t>Orange</w:t>
      </w:r>
    </w:p>
    <w:p w14:paraId="6489BC37" w14:textId="77777777" w:rsidR="00E9736C" w:rsidRDefault="00E9736C" w:rsidP="00E9736C">
      <w:pPr>
        <w:pStyle w:val="ListParagraph"/>
        <w:ind w:left="1440"/>
      </w:pPr>
    </w:p>
    <w:p w14:paraId="130685EA" w14:textId="77777777" w:rsidR="00E9736C" w:rsidRDefault="00E9736C" w:rsidP="00FF1F35">
      <w:pPr>
        <w:pStyle w:val="ListParagraph"/>
      </w:pPr>
    </w:p>
    <w:p w14:paraId="7C4C261D" w14:textId="77777777" w:rsidR="00E9736C" w:rsidRPr="00E613C0" w:rsidRDefault="00E9736C" w:rsidP="00E9736C">
      <w:pPr>
        <w:pStyle w:val="ListParagraph"/>
        <w:ind w:left="1440"/>
      </w:pPr>
    </w:p>
    <w:sectPr w:rsidR="00E9736C" w:rsidRPr="00E613C0" w:rsidSect="00CA2E99">
      <w:headerReference w:type="first" r:id="rId29"/>
      <w:pgSz w:w="12240" w:h="15840"/>
      <w:pgMar w:top="99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B12BB7" w14:textId="77777777" w:rsidR="000C12D1" w:rsidRDefault="000C12D1" w:rsidP="003F1819">
      <w:pPr>
        <w:spacing w:after="0" w:line="240" w:lineRule="auto"/>
      </w:pPr>
      <w:r>
        <w:separator/>
      </w:r>
    </w:p>
  </w:endnote>
  <w:endnote w:type="continuationSeparator" w:id="0">
    <w:p w14:paraId="1C31477F" w14:textId="77777777" w:rsidR="000C12D1" w:rsidRDefault="000C12D1" w:rsidP="003F1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urostile Next LT Pro">
    <w:altName w:val="Arial"/>
    <w:charset w:val="00"/>
    <w:family w:val="swiss"/>
    <w:pitch w:val="variable"/>
    <w:sig w:usb0="800000AF" w:usb1="5000204B" w:usb2="00000000" w:usb3="00000000" w:csb0="0000009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8A3A52" w14:textId="3CF8F30E" w:rsidR="00194DF8" w:rsidRDefault="00194DF8">
    <w:pPr>
      <w:pStyle w:val="Footer"/>
    </w:pPr>
    <w:r w:rsidRPr="000E78BD">
      <w:rPr>
        <w:rFonts w:eastAsiaTheme="majorEastAsia" w:cstheme="minorHAnsi"/>
      </w:rPr>
      <w:t xml:space="preserve">pg. </w:t>
    </w:r>
    <w:r w:rsidRPr="000E78BD">
      <w:rPr>
        <w:rFonts w:eastAsiaTheme="minorEastAsia" w:cstheme="minorHAnsi"/>
      </w:rPr>
      <w:fldChar w:fldCharType="begin"/>
    </w:r>
    <w:r w:rsidRPr="000E78BD">
      <w:rPr>
        <w:rFonts w:cstheme="minorHAnsi"/>
      </w:rPr>
      <w:instrText xml:space="preserve"> PAGE    \* MERGEFORMAT </w:instrText>
    </w:r>
    <w:r w:rsidRPr="000E78BD">
      <w:rPr>
        <w:rFonts w:eastAsiaTheme="minorEastAsia" w:cstheme="minorHAnsi"/>
      </w:rPr>
      <w:fldChar w:fldCharType="separate"/>
    </w:r>
    <w:r w:rsidR="003B172C" w:rsidRPr="003B172C">
      <w:rPr>
        <w:rFonts w:eastAsiaTheme="majorEastAsia" w:cstheme="minorHAnsi"/>
        <w:noProof/>
      </w:rPr>
      <w:t>11</w:t>
    </w:r>
    <w:r w:rsidRPr="000E78BD">
      <w:rPr>
        <w:rFonts w:eastAsiaTheme="majorEastAsia" w:cstheme="minorHAnsi"/>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85486E" w14:textId="11C48EE5" w:rsidR="00194DF8" w:rsidRDefault="00194DF8">
    <w:pPr>
      <w:pStyle w:val="Footer"/>
    </w:pPr>
    <w:r w:rsidRPr="000E78BD">
      <w:rPr>
        <w:rFonts w:eastAsiaTheme="majorEastAsia" w:cstheme="minorHAnsi"/>
      </w:rPr>
      <w:t xml:space="preserve">pg. </w:t>
    </w:r>
    <w:r w:rsidRPr="000E78BD">
      <w:rPr>
        <w:rFonts w:eastAsiaTheme="minorEastAsia" w:cstheme="minorHAnsi"/>
      </w:rPr>
      <w:fldChar w:fldCharType="begin"/>
    </w:r>
    <w:r w:rsidRPr="000E78BD">
      <w:rPr>
        <w:rFonts w:cstheme="minorHAnsi"/>
      </w:rPr>
      <w:instrText xml:space="preserve"> PAGE    \* MERGEFORMAT </w:instrText>
    </w:r>
    <w:r w:rsidRPr="000E78BD">
      <w:rPr>
        <w:rFonts w:eastAsiaTheme="minorEastAsia" w:cstheme="minorHAnsi"/>
      </w:rPr>
      <w:fldChar w:fldCharType="separate"/>
    </w:r>
    <w:r w:rsidR="003B172C" w:rsidRPr="003B172C">
      <w:rPr>
        <w:rFonts w:eastAsiaTheme="majorEastAsia" w:cstheme="minorHAnsi"/>
        <w:noProof/>
      </w:rPr>
      <w:t>2</w:t>
    </w:r>
    <w:r w:rsidRPr="000E78BD">
      <w:rPr>
        <w:rFonts w:eastAsiaTheme="majorEastAsia" w:cstheme="minorHAns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AFA09E" w14:textId="77777777" w:rsidR="000C12D1" w:rsidRDefault="000C12D1" w:rsidP="003F1819">
      <w:pPr>
        <w:spacing w:after="0" w:line="240" w:lineRule="auto"/>
      </w:pPr>
      <w:r>
        <w:separator/>
      </w:r>
    </w:p>
  </w:footnote>
  <w:footnote w:type="continuationSeparator" w:id="0">
    <w:p w14:paraId="6C6D85C3" w14:textId="77777777" w:rsidR="000C12D1" w:rsidRDefault="000C12D1" w:rsidP="003F18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2DBC9E" w14:textId="67838E5A" w:rsidR="00194DF8" w:rsidRDefault="000C12D1">
    <w:pPr>
      <w:pStyle w:val="Header"/>
    </w:pPr>
    <w:sdt>
      <w:sdtPr>
        <w:id w:val="2091885147"/>
        <w:docPartObj>
          <w:docPartGallery w:val="Watermarks"/>
          <w:docPartUnique/>
        </w:docPartObj>
      </w:sdtPr>
      <w:sdtEndPr/>
      <w:sdtContent>
        <w:r w:rsidR="000C1DC9">
          <w:rPr>
            <w:noProof/>
          </w:rPr>
          <w:drawing>
            <wp:anchor distT="0" distB="0" distL="114300" distR="114300" simplePos="0" relativeHeight="251656192" behindDoc="1" locked="0" layoutInCell="1" allowOverlap="1" wp14:anchorId="14A2A078" wp14:editId="3DF2E83F">
              <wp:simplePos x="0" y="0"/>
              <wp:positionH relativeFrom="margin">
                <wp:posOffset>5059680</wp:posOffset>
              </wp:positionH>
              <wp:positionV relativeFrom="margin">
                <wp:posOffset>7208520</wp:posOffset>
              </wp:positionV>
              <wp:extent cx="1587500" cy="15875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4Logo.png"/>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587500" cy="1587500"/>
                      </a:xfrm>
                      <a:prstGeom prst="rect">
                        <a:avLst/>
                      </a:prstGeom>
                    </pic:spPr>
                  </pic:pic>
                </a:graphicData>
              </a:graphic>
              <wp14:sizeRelH relativeFrom="margin">
                <wp14:pctWidth>0</wp14:pctWidth>
              </wp14:sizeRelH>
              <wp14:sizeRelV relativeFrom="margin">
                <wp14:pctHeight>0</wp14:pctHeight>
              </wp14:sizeRelV>
            </wp:anchor>
          </w:drawing>
        </w:r>
      </w:sdtContent>
    </w:sdt>
    <w:r w:rsidR="00194DF8">
      <w:t>Tutorial 03</w:t>
    </w:r>
    <w:r w:rsidR="00194DF8">
      <w:tab/>
    </w:r>
    <w:r w:rsidR="00194DF8">
      <w:tab/>
      <w:t>Gameplay Scripting</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D59590" w14:textId="77777777" w:rsidR="00194DF8" w:rsidRDefault="00194DF8">
    <w:pPr>
      <w:pStyle w:val="Header"/>
    </w:pPr>
    <w:r>
      <w:rPr>
        <w:noProof/>
      </w:rPr>
      <w:drawing>
        <wp:anchor distT="0" distB="0" distL="114300" distR="114300" simplePos="0" relativeHeight="251659264" behindDoc="1" locked="1" layoutInCell="1" allowOverlap="1" wp14:anchorId="4096E0A9" wp14:editId="77357D32">
          <wp:simplePos x="0" y="0"/>
          <wp:positionH relativeFrom="page">
            <wp:align>right</wp:align>
          </wp:positionH>
          <wp:positionV relativeFrom="page">
            <wp:align>top</wp:align>
          </wp:positionV>
          <wp:extent cx="8084820" cy="102133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E4Background_Updated.png"/>
                  <pic:cNvPicPr/>
                </pic:nvPicPr>
                <pic:blipFill>
                  <a:blip r:embed="rId1">
                    <a:extLst>
                      <a:ext uri="{28A0092B-C50C-407E-A947-70E740481C1C}">
                        <a14:useLocalDpi xmlns:a14="http://schemas.microsoft.com/office/drawing/2010/main" val="0"/>
                      </a:ext>
                    </a:extLst>
                  </a:blip>
                  <a:stretch>
                    <a:fillRect/>
                  </a:stretch>
                </pic:blipFill>
                <pic:spPr>
                  <a:xfrm>
                    <a:off x="0" y="0"/>
                    <a:ext cx="8084820" cy="1021334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7B9CE" w14:textId="77777777" w:rsidR="00194DF8" w:rsidRDefault="00194D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0133B"/>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2F58B4"/>
    <w:multiLevelType w:val="hybridMultilevel"/>
    <w:tmpl w:val="D1BEE13C"/>
    <w:lvl w:ilvl="0" w:tplc="5184B4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C1450"/>
    <w:multiLevelType w:val="multilevel"/>
    <w:tmpl w:val="1E340F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8EF4ED8"/>
    <w:multiLevelType w:val="hybridMultilevel"/>
    <w:tmpl w:val="075EF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7C5883"/>
    <w:multiLevelType w:val="hybridMultilevel"/>
    <w:tmpl w:val="D0420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3F55BC"/>
    <w:multiLevelType w:val="multilevel"/>
    <w:tmpl w:val="C1E2761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61214B1"/>
    <w:multiLevelType w:val="hybridMultilevel"/>
    <w:tmpl w:val="16CA987E"/>
    <w:lvl w:ilvl="0" w:tplc="5184B4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F37196"/>
    <w:multiLevelType w:val="hybridMultilevel"/>
    <w:tmpl w:val="A20C46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146606"/>
    <w:multiLevelType w:val="hybridMultilevel"/>
    <w:tmpl w:val="16CA987E"/>
    <w:lvl w:ilvl="0" w:tplc="5184B4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3B248F"/>
    <w:multiLevelType w:val="hybridMultilevel"/>
    <w:tmpl w:val="509E4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142D3A"/>
    <w:multiLevelType w:val="hybridMultilevel"/>
    <w:tmpl w:val="16CA987E"/>
    <w:lvl w:ilvl="0" w:tplc="5184B4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473CE5"/>
    <w:multiLevelType w:val="hybridMultilevel"/>
    <w:tmpl w:val="66B49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9F6714"/>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180DED"/>
    <w:multiLevelType w:val="multilevel"/>
    <w:tmpl w:val="1E340F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A4421C1"/>
    <w:multiLevelType w:val="hybridMultilevel"/>
    <w:tmpl w:val="66B49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8E2C2A"/>
    <w:multiLevelType w:val="hybridMultilevel"/>
    <w:tmpl w:val="1E7CE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86836D6"/>
    <w:multiLevelType w:val="hybridMultilevel"/>
    <w:tmpl w:val="BA52935E"/>
    <w:lvl w:ilvl="0" w:tplc="F22AEA18">
      <w:start w:val="1"/>
      <w:numFmt w:val="bullet"/>
      <w:lvlText w:val="•"/>
      <w:lvlJc w:val="left"/>
      <w:pPr>
        <w:tabs>
          <w:tab w:val="num" w:pos="720"/>
        </w:tabs>
        <w:ind w:left="720" w:hanging="360"/>
      </w:pPr>
      <w:rPr>
        <w:rFonts w:ascii="Arial" w:hAnsi="Arial" w:hint="default"/>
      </w:rPr>
    </w:lvl>
    <w:lvl w:ilvl="1" w:tplc="5C905CA2" w:tentative="1">
      <w:start w:val="1"/>
      <w:numFmt w:val="bullet"/>
      <w:lvlText w:val="•"/>
      <w:lvlJc w:val="left"/>
      <w:pPr>
        <w:tabs>
          <w:tab w:val="num" w:pos="1440"/>
        </w:tabs>
        <w:ind w:left="1440" w:hanging="360"/>
      </w:pPr>
      <w:rPr>
        <w:rFonts w:ascii="Arial" w:hAnsi="Arial" w:hint="default"/>
      </w:rPr>
    </w:lvl>
    <w:lvl w:ilvl="2" w:tplc="3F448B2C" w:tentative="1">
      <w:start w:val="1"/>
      <w:numFmt w:val="bullet"/>
      <w:lvlText w:val="•"/>
      <w:lvlJc w:val="left"/>
      <w:pPr>
        <w:tabs>
          <w:tab w:val="num" w:pos="2160"/>
        </w:tabs>
        <w:ind w:left="2160" w:hanging="360"/>
      </w:pPr>
      <w:rPr>
        <w:rFonts w:ascii="Arial" w:hAnsi="Arial" w:hint="default"/>
      </w:rPr>
    </w:lvl>
    <w:lvl w:ilvl="3" w:tplc="8466E398" w:tentative="1">
      <w:start w:val="1"/>
      <w:numFmt w:val="bullet"/>
      <w:lvlText w:val="•"/>
      <w:lvlJc w:val="left"/>
      <w:pPr>
        <w:tabs>
          <w:tab w:val="num" w:pos="2880"/>
        </w:tabs>
        <w:ind w:left="2880" w:hanging="360"/>
      </w:pPr>
      <w:rPr>
        <w:rFonts w:ascii="Arial" w:hAnsi="Arial" w:hint="default"/>
      </w:rPr>
    </w:lvl>
    <w:lvl w:ilvl="4" w:tplc="CD6E915E" w:tentative="1">
      <w:start w:val="1"/>
      <w:numFmt w:val="bullet"/>
      <w:lvlText w:val="•"/>
      <w:lvlJc w:val="left"/>
      <w:pPr>
        <w:tabs>
          <w:tab w:val="num" w:pos="3600"/>
        </w:tabs>
        <w:ind w:left="3600" w:hanging="360"/>
      </w:pPr>
      <w:rPr>
        <w:rFonts w:ascii="Arial" w:hAnsi="Arial" w:hint="default"/>
      </w:rPr>
    </w:lvl>
    <w:lvl w:ilvl="5" w:tplc="6B146C18" w:tentative="1">
      <w:start w:val="1"/>
      <w:numFmt w:val="bullet"/>
      <w:lvlText w:val="•"/>
      <w:lvlJc w:val="left"/>
      <w:pPr>
        <w:tabs>
          <w:tab w:val="num" w:pos="4320"/>
        </w:tabs>
        <w:ind w:left="4320" w:hanging="360"/>
      </w:pPr>
      <w:rPr>
        <w:rFonts w:ascii="Arial" w:hAnsi="Arial" w:hint="default"/>
      </w:rPr>
    </w:lvl>
    <w:lvl w:ilvl="6" w:tplc="32262722" w:tentative="1">
      <w:start w:val="1"/>
      <w:numFmt w:val="bullet"/>
      <w:lvlText w:val="•"/>
      <w:lvlJc w:val="left"/>
      <w:pPr>
        <w:tabs>
          <w:tab w:val="num" w:pos="5040"/>
        </w:tabs>
        <w:ind w:left="5040" w:hanging="360"/>
      </w:pPr>
      <w:rPr>
        <w:rFonts w:ascii="Arial" w:hAnsi="Arial" w:hint="default"/>
      </w:rPr>
    </w:lvl>
    <w:lvl w:ilvl="7" w:tplc="BAA6FE16" w:tentative="1">
      <w:start w:val="1"/>
      <w:numFmt w:val="bullet"/>
      <w:lvlText w:val="•"/>
      <w:lvlJc w:val="left"/>
      <w:pPr>
        <w:tabs>
          <w:tab w:val="num" w:pos="5760"/>
        </w:tabs>
        <w:ind w:left="5760" w:hanging="360"/>
      </w:pPr>
      <w:rPr>
        <w:rFonts w:ascii="Arial" w:hAnsi="Arial" w:hint="default"/>
      </w:rPr>
    </w:lvl>
    <w:lvl w:ilvl="8" w:tplc="31EC868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BDF0B6D"/>
    <w:multiLevelType w:val="hybridMultilevel"/>
    <w:tmpl w:val="18141A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478738B"/>
    <w:multiLevelType w:val="hybridMultilevel"/>
    <w:tmpl w:val="B6DC841E"/>
    <w:lvl w:ilvl="0" w:tplc="25582318">
      <w:start w:val="1"/>
      <w:numFmt w:val="decimal"/>
      <w:lvlText w:val="0%1."/>
      <w:lvlJc w:val="left"/>
      <w:pPr>
        <w:ind w:left="786" w:hanging="36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9" w15:restartNumberingAfterBreak="0">
    <w:nsid w:val="78F8247B"/>
    <w:multiLevelType w:val="hybridMultilevel"/>
    <w:tmpl w:val="55A06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1"/>
  </w:num>
  <w:num w:numId="4">
    <w:abstractNumId w:val="8"/>
  </w:num>
  <w:num w:numId="5">
    <w:abstractNumId w:val="10"/>
  </w:num>
  <w:num w:numId="6">
    <w:abstractNumId w:val="7"/>
  </w:num>
  <w:num w:numId="7">
    <w:abstractNumId w:val="15"/>
  </w:num>
  <w:num w:numId="8">
    <w:abstractNumId w:val="0"/>
  </w:num>
  <w:num w:numId="9">
    <w:abstractNumId w:val="18"/>
  </w:num>
  <w:num w:numId="10">
    <w:abstractNumId w:val="17"/>
  </w:num>
  <w:num w:numId="11">
    <w:abstractNumId w:val="5"/>
  </w:num>
  <w:num w:numId="12">
    <w:abstractNumId w:val="12"/>
  </w:num>
  <w:num w:numId="13">
    <w:abstractNumId w:val="13"/>
  </w:num>
  <w:num w:numId="14">
    <w:abstractNumId w:val="2"/>
  </w:num>
  <w:num w:numId="15">
    <w:abstractNumId w:val="3"/>
  </w:num>
  <w:num w:numId="16">
    <w:abstractNumId w:val="11"/>
  </w:num>
  <w:num w:numId="17">
    <w:abstractNumId w:val="4"/>
  </w:num>
  <w:num w:numId="18">
    <w:abstractNumId w:val="16"/>
  </w:num>
  <w:num w:numId="19">
    <w:abstractNumId w:val="19"/>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2MDIxMjIxtrQwMjRV0lEKTi0uzszPAykwrAUAcOLJvywAAAA="/>
  </w:docVars>
  <w:rsids>
    <w:rsidRoot w:val="00E57095"/>
    <w:rsid w:val="00000CD1"/>
    <w:rsid w:val="0001329E"/>
    <w:rsid w:val="000248FC"/>
    <w:rsid w:val="00037274"/>
    <w:rsid w:val="00043965"/>
    <w:rsid w:val="00046A2A"/>
    <w:rsid w:val="00063AFF"/>
    <w:rsid w:val="0006520B"/>
    <w:rsid w:val="000852DF"/>
    <w:rsid w:val="00092B44"/>
    <w:rsid w:val="000A488C"/>
    <w:rsid w:val="000A6B33"/>
    <w:rsid w:val="000B09B9"/>
    <w:rsid w:val="000B6802"/>
    <w:rsid w:val="000C12D1"/>
    <w:rsid w:val="000C1DC9"/>
    <w:rsid w:val="000C26AB"/>
    <w:rsid w:val="000C65A5"/>
    <w:rsid w:val="000D2846"/>
    <w:rsid w:val="000F0DF2"/>
    <w:rsid w:val="00107793"/>
    <w:rsid w:val="00116FBA"/>
    <w:rsid w:val="001266DC"/>
    <w:rsid w:val="00127728"/>
    <w:rsid w:val="0014044D"/>
    <w:rsid w:val="001423C3"/>
    <w:rsid w:val="001423D5"/>
    <w:rsid w:val="00166E8F"/>
    <w:rsid w:val="00172002"/>
    <w:rsid w:val="00190252"/>
    <w:rsid w:val="001939A0"/>
    <w:rsid w:val="00194DF8"/>
    <w:rsid w:val="001A09EF"/>
    <w:rsid w:val="001A1750"/>
    <w:rsid w:val="001B0CBA"/>
    <w:rsid w:val="001B71A2"/>
    <w:rsid w:val="001C5762"/>
    <w:rsid w:val="001C5947"/>
    <w:rsid w:val="001E50B2"/>
    <w:rsid w:val="001F61B4"/>
    <w:rsid w:val="002040C3"/>
    <w:rsid w:val="00210857"/>
    <w:rsid w:val="00211537"/>
    <w:rsid w:val="00234B9F"/>
    <w:rsid w:val="0023629B"/>
    <w:rsid w:val="002605B0"/>
    <w:rsid w:val="00276CA5"/>
    <w:rsid w:val="00287D17"/>
    <w:rsid w:val="002955F4"/>
    <w:rsid w:val="002A30F2"/>
    <w:rsid w:val="002B72E8"/>
    <w:rsid w:val="002C4AE5"/>
    <w:rsid w:val="002D4B2F"/>
    <w:rsid w:val="003036B6"/>
    <w:rsid w:val="00306591"/>
    <w:rsid w:val="00320A01"/>
    <w:rsid w:val="003230D1"/>
    <w:rsid w:val="00344C5B"/>
    <w:rsid w:val="00353201"/>
    <w:rsid w:val="00365116"/>
    <w:rsid w:val="00392EE3"/>
    <w:rsid w:val="003A5EA2"/>
    <w:rsid w:val="003B172C"/>
    <w:rsid w:val="003B2446"/>
    <w:rsid w:val="003C1029"/>
    <w:rsid w:val="003C3F5C"/>
    <w:rsid w:val="003D4386"/>
    <w:rsid w:val="003F1819"/>
    <w:rsid w:val="00416FD0"/>
    <w:rsid w:val="00420664"/>
    <w:rsid w:val="0042656E"/>
    <w:rsid w:val="004440F4"/>
    <w:rsid w:val="00447E01"/>
    <w:rsid w:val="00451F95"/>
    <w:rsid w:val="00455765"/>
    <w:rsid w:val="004574EE"/>
    <w:rsid w:val="00460A8D"/>
    <w:rsid w:val="00463540"/>
    <w:rsid w:val="00466DC3"/>
    <w:rsid w:val="00472E1B"/>
    <w:rsid w:val="00495F93"/>
    <w:rsid w:val="004B7B5F"/>
    <w:rsid w:val="004F6BEF"/>
    <w:rsid w:val="005017F3"/>
    <w:rsid w:val="005447EF"/>
    <w:rsid w:val="00550CA0"/>
    <w:rsid w:val="00553113"/>
    <w:rsid w:val="0055449A"/>
    <w:rsid w:val="00560C81"/>
    <w:rsid w:val="00563352"/>
    <w:rsid w:val="0057411D"/>
    <w:rsid w:val="00576A1F"/>
    <w:rsid w:val="00576B4C"/>
    <w:rsid w:val="005864A6"/>
    <w:rsid w:val="00591CB4"/>
    <w:rsid w:val="00597723"/>
    <w:rsid w:val="005A5146"/>
    <w:rsid w:val="005B28AD"/>
    <w:rsid w:val="005C2EFC"/>
    <w:rsid w:val="005D104F"/>
    <w:rsid w:val="005D3398"/>
    <w:rsid w:val="005F35C2"/>
    <w:rsid w:val="006044BE"/>
    <w:rsid w:val="00624506"/>
    <w:rsid w:val="00625E99"/>
    <w:rsid w:val="006315BE"/>
    <w:rsid w:val="00636D28"/>
    <w:rsid w:val="0067710D"/>
    <w:rsid w:val="00681C47"/>
    <w:rsid w:val="0068346D"/>
    <w:rsid w:val="0069236A"/>
    <w:rsid w:val="006A0452"/>
    <w:rsid w:val="006A0EE3"/>
    <w:rsid w:val="006A55E3"/>
    <w:rsid w:val="006B7FD3"/>
    <w:rsid w:val="006C047A"/>
    <w:rsid w:val="006D6141"/>
    <w:rsid w:val="006F2245"/>
    <w:rsid w:val="007055B7"/>
    <w:rsid w:val="00713710"/>
    <w:rsid w:val="007316FF"/>
    <w:rsid w:val="007360FD"/>
    <w:rsid w:val="00741E21"/>
    <w:rsid w:val="00741E38"/>
    <w:rsid w:val="0074340A"/>
    <w:rsid w:val="00750FB5"/>
    <w:rsid w:val="00753D6D"/>
    <w:rsid w:val="007551DB"/>
    <w:rsid w:val="00762529"/>
    <w:rsid w:val="0078247F"/>
    <w:rsid w:val="00784418"/>
    <w:rsid w:val="007A1B71"/>
    <w:rsid w:val="007A4E7A"/>
    <w:rsid w:val="007B0FA1"/>
    <w:rsid w:val="007B1C6E"/>
    <w:rsid w:val="007C279A"/>
    <w:rsid w:val="007C7152"/>
    <w:rsid w:val="007C74D2"/>
    <w:rsid w:val="007D56E1"/>
    <w:rsid w:val="007E0723"/>
    <w:rsid w:val="007F2293"/>
    <w:rsid w:val="007F3AAB"/>
    <w:rsid w:val="00817118"/>
    <w:rsid w:val="00832F56"/>
    <w:rsid w:val="00841308"/>
    <w:rsid w:val="00846498"/>
    <w:rsid w:val="00854CD2"/>
    <w:rsid w:val="00866929"/>
    <w:rsid w:val="00890A23"/>
    <w:rsid w:val="00892A3C"/>
    <w:rsid w:val="008935AE"/>
    <w:rsid w:val="008A0AAE"/>
    <w:rsid w:val="008C202D"/>
    <w:rsid w:val="008C302A"/>
    <w:rsid w:val="008C6759"/>
    <w:rsid w:val="008E7368"/>
    <w:rsid w:val="008E7FE5"/>
    <w:rsid w:val="008F3D2C"/>
    <w:rsid w:val="009021A3"/>
    <w:rsid w:val="00902B5D"/>
    <w:rsid w:val="009054F9"/>
    <w:rsid w:val="00942DA6"/>
    <w:rsid w:val="00962DCE"/>
    <w:rsid w:val="00971372"/>
    <w:rsid w:val="0097215D"/>
    <w:rsid w:val="00976040"/>
    <w:rsid w:val="00981C24"/>
    <w:rsid w:val="00981C48"/>
    <w:rsid w:val="009C37CD"/>
    <w:rsid w:val="009D1B3A"/>
    <w:rsid w:val="009D6349"/>
    <w:rsid w:val="009F6D4E"/>
    <w:rsid w:val="00A10283"/>
    <w:rsid w:val="00A1028F"/>
    <w:rsid w:val="00A16AB8"/>
    <w:rsid w:val="00A26B3F"/>
    <w:rsid w:val="00A37E3D"/>
    <w:rsid w:val="00A5136B"/>
    <w:rsid w:val="00A55EAC"/>
    <w:rsid w:val="00A560FB"/>
    <w:rsid w:val="00A61037"/>
    <w:rsid w:val="00A72990"/>
    <w:rsid w:val="00A82C88"/>
    <w:rsid w:val="00A91002"/>
    <w:rsid w:val="00A96ABF"/>
    <w:rsid w:val="00AB0BEF"/>
    <w:rsid w:val="00AB3417"/>
    <w:rsid w:val="00AC6C0B"/>
    <w:rsid w:val="00AD0D14"/>
    <w:rsid w:val="00AF753C"/>
    <w:rsid w:val="00B10FE8"/>
    <w:rsid w:val="00B36A09"/>
    <w:rsid w:val="00B51410"/>
    <w:rsid w:val="00B60CBC"/>
    <w:rsid w:val="00B663A0"/>
    <w:rsid w:val="00B903B0"/>
    <w:rsid w:val="00B975C1"/>
    <w:rsid w:val="00BA0296"/>
    <w:rsid w:val="00BB286D"/>
    <w:rsid w:val="00BB335A"/>
    <w:rsid w:val="00BC56BF"/>
    <w:rsid w:val="00BE2242"/>
    <w:rsid w:val="00BE5D34"/>
    <w:rsid w:val="00BF0EFB"/>
    <w:rsid w:val="00BF47D1"/>
    <w:rsid w:val="00C06BB4"/>
    <w:rsid w:val="00C456A1"/>
    <w:rsid w:val="00C45DD3"/>
    <w:rsid w:val="00C46109"/>
    <w:rsid w:val="00C46FE4"/>
    <w:rsid w:val="00C53C99"/>
    <w:rsid w:val="00C556DE"/>
    <w:rsid w:val="00C906B8"/>
    <w:rsid w:val="00C94527"/>
    <w:rsid w:val="00C95164"/>
    <w:rsid w:val="00CA2E99"/>
    <w:rsid w:val="00CF121C"/>
    <w:rsid w:val="00CF7BC6"/>
    <w:rsid w:val="00D15053"/>
    <w:rsid w:val="00D16F1C"/>
    <w:rsid w:val="00D260CC"/>
    <w:rsid w:val="00D403AD"/>
    <w:rsid w:val="00D4463F"/>
    <w:rsid w:val="00D4797D"/>
    <w:rsid w:val="00D47A67"/>
    <w:rsid w:val="00D608BF"/>
    <w:rsid w:val="00D6197D"/>
    <w:rsid w:val="00D67D6A"/>
    <w:rsid w:val="00D735DD"/>
    <w:rsid w:val="00D76AE0"/>
    <w:rsid w:val="00D83959"/>
    <w:rsid w:val="00D842FE"/>
    <w:rsid w:val="00D958E2"/>
    <w:rsid w:val="00D965BE"/>
    <w:rsid w:val="00DA6817"/>
    <w:rsid w:val="00DB39D5"/>
    <w:rsid w:val="00DE2B89"/>
    <w:rsid w:val="00DE4913"/>
    <w:rsid w:val="00DE4A5C"/>
    <w:rsid w:val="00DE580C"/>
    <w:rsid w:val="00DE5FC8"/>
    <w:rsid w:val="00DE7423"/>
    <w:rsid w:val="00DF1809"/>
    <w:rsid w:val="00DF63AF"/>
    <w:rsid w:val="00E02E3D"/>
    <w:rsid w:val="00E077F8"/>
    <w:rsid w:val="00E21412"/>
    <w:rsid w:val="00E24B91"/>
    <w:rsid w:val="00E4349C"/>
    <w:rsid w:val="00E442D0"/>
    <w:rsid w:val="00E5400E"/>
    <w:rsid w:val="00E57095"/>
    <w:rsid w:val="00E613C0"/>
    <w:rsid w:val="00E61E77"/>
    <w:rsid w:val="00E84A34"/>
    <w:rsid w:val="00E9736C"/>
    <w:rsid w:val="00EA4E93"/>
    <w:rsid w:val="00EA5E65"/>
    <w:rsid w:val="00EB0142"/>
    <w:rsid w:val="00EC3142"/>
    <w:rsid w:val="00EC40AF"/>
    <w:rsid w:val="00EC52D7"/>
    <w:rsid w:val="00ED318B"/>
    <w:rsid w:val="00EE5C36"/>
    <w:rsid w:val="00EE5D4A"/>
    <w:rsid w:val="00EF2219"/>
    <w:rsid w:val="00EF5673"/>
    <w:rsid w:val="00EF696B"/>
    <w:rsid w:val="00F01057"/>
    <w:rsid w:val="00F046EF"/>
    <w:rsid w:val="00F05BBA"/>
    <w:rsid w:val="00F24EA5"/>
    <w:rsid w:val="00F31351"/>
    <w:rsid w:val="00F32728"/>
    <w:rsid w:val="00F734BE"/>
    <w:rsid w:val="00F82905"/>
    <w:rsid w:val="00F92839"/>
    <w:rsid w:val="00F96953"/>
    <w:rsid w:val="00FA4FFA"/>
    <w:rsid w:val="00FB1979"/>
    <w:rsid w:val="00FB2F53"/>
    <w:rsid w:val="00FB31AA"/>
    <w:rsid w:val="00FB4EC6"/>
    <w:rsid w:val="00FC10A9"/>
    <w:rsid w:val="00FD0175"/>
    <w:rsid w:val="00FE3EEA"/>
    <w:rsid w:val="00FE4DDB"/>
    <w:rsid w:val="00FE52FC"/>
    <w:rsid w:val="00FE717A"/>
    <w:rsid w:val="00FF131E"/>
    <w:rsid w:val="00FF1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CE6F63"/>
  <w15:docId w15:val="{EE2C2869-4FD3-487C-9DCD-2728389A5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79A"/>
  </w:style>
  <w:style w:type="paragraph" w:styleId="Heading1">
    <w:name w:val="heading 1"/>
    <w:basedOn w:val="Normal"/>
    <w:next w:val="Normal"/>
    <w:link w:val="Heading1Char"/>
    <w:uiPriority w:val="9"/>
    <w:qFormat/>
    <w:rsid w:val="005C2EFC"/>
    <w:pPr>
      <w:pageBreakBefore/>
      <w:outlineLvl w:val="0"/>
    </w:pPr>
    <w:rPr>
      <w:rFonts w:asciiTheme="majorHAnsi" w:hAnsiTheme="majorHAnsi" w:cstheme="majorHAnsi"/>
      <w:sz w:val="96"/>
      <w:szCs w:val="96"/>
    </w:rPr>
  </w:style>
  <w:style w:type="paragraph" w:styleId="Heading2">
    <w:name w:val="heading 2"/>
    <w:basedOn w:val="Normal"/>
    <w:next w:val="Normal"/>
    <w:link w:val="Heading2Char"/>
    <w:uiPriority w:val="9"/>
    <w:unhideWhenUsed/>
    <w:qFormat/>
    <w:rsid w:val="002955F4"/>
    <w:pPr>
      <w:keepNext/>
      <w:keepLines/>
      <w:spacing w:before="120" w:after="120"/>
      <w:outlineLvl w:val="1"/>
    </w:pPr>
    <w:rPr>
      <w:rFonts w:asciiTheme="majorHAnsi" w:eastAsiaTheme="majorEastAsia" w:hAnsiTheme="majorHAnsi" w:cstheme="majorBidi"/>
      <w:b/>
      <w:color w:val="404040" w:themeColor="text1" w:themeTint="BF"/>
      <w:sz w:val="32"/>
      <w:szCs w:val="26"/>
    </w:rPr>
  </w:style>
  <w:style w:type="paragraph" w:styleId="Heading3">
    <w:name w:val="heading 3"/>
    <w:basedOn w:val="Normal"/>
    <w:next w:val="Normal"/>
    <w:link w:val="Heading3Char"/>
    <w:uiPriority w:val="9"/>
    <w:unhideWhenUsed/>
    <w:qFormat/>
    <w:rsid w:val="002955F4"/>
    <w:pPr>
      <w:keepNext/>
      <w:keepLines/>
      <w:spacing w:before="40" w:after="0"/>
      <w:outlineLvl w:val="2"/>
    </w:pPr>
    <w:rPr>
      <w:rFonts w:asciiTheme="majorHAnsi" w:eastAsiaTheme="majorEastAsia" w:hAnsiTheme="majorHAnsi" w:cstheme="majorBidi"/>
      <w:color w:val="767171" w:themeColor="background2" w:themeShade="80"/>
      <w:sz w:val="28"/>
      <w:szCs w:val="24"/>
    </w:rPr>
  </w:style>
  <w:style w:type="paragraph" w:styleId="Heading4">
    <w:name w:val="heading 4"/>
    <w:basedOn w:val="Normal"/>
    <w:next w:val="Normal"/>
    <w:link w:val="Heading4Char"/>
    <w:uiPriority w:val="9"/>
    <w:semiHidden/>
    <w:unhideWhenUsed/>
    <w:qFormat/>
    <w:rsid w:val="00211537"/>
    <w:pPr>
      <w:keepNext/>
      <w:keepLines/>
      <w:spacing w:before="4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18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1819"/>
  </w:style>
  <w:style w:type="paragraph" w:styleId="Footer">
    <w:name w:val="footer"/>
    <w:basedOn w:val="Normal"/>
    <w:link w:val="FooterChar"/>
    <w:uiPriority w:val="99"/>
    <w:unhideWhenUsed/>
    <w:rsid w:val="003F18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1819"/>
  </w:style>
  <w:style w:type="paragraph" w:styleId="Title">
    <w:name w:val="Title"/>
    <w:basedOn w:val="Normal"/>
    <w:next w:val="Normal"/>
    <w:link w:val="TitleChar"/>
    <w:uiPriority w:val="10"/>
    <w:qFormat/>
    <w:rsid w:val="00753D6D"/>
    <w:pPr>
      <w:spacing w:after="0" w:line="240" w:lineRule="auto"/>
      <w:contextualSpacing/>
      <w:jc w:val="center"/>
    </w:pPr>
    <w:rPr>
      <w:rFonts w:asciiTheme="majorHAnsi" w:eastAsiaTheme="majorEastAsia" w:hAnsiTheme="majorHAnsi" w:cstheme="majorHAnsi"/>
      <w:color w:val="FFD966"/>
      <w:spacing w:val="-10"/>
      <w:kern w:val="28"/>
      <w:sz w:val="120"/>
      <w:szCs w:val="120"/>
    </w:rPr>
  </w:style>
  <w:style w:type="character" w:customStyle="1" w:styleId="TitleChar">
    <w:name w:val="Title Char"/>
    <w:basedOn w:val="DefaultParagraphFont"/>
    <w:link w:val="Title"/>
    <w:uiPriority w:val="10"/>
    <w:rsid w:val="00753D6D"/>
    <w:rPr>
      <w:rFonts w:asciiTheme="majorHAnsi" w:eastAsiaTheme="majorEastAsia" w:hAnsiTheme="majorHAnsi" w:cstheme="majorHAnsi"/>
      <w:color w:val="FFD966"/>
      <w:spacing w:val="-10"/>
      <w:kern w:val="28"/>
      <w:sz w:val="120"/>
      <w:szCs w:val="120"/>
    </w:rPr>
  </w:style>
  <w:style w:type="paragraph" w:styleId="ListParagraph">
    <w:name w:val="List Paragraph"/>
    <w:basedOn w:val="Normal"/>
    <w:uiPriority w:val="34"/>
    <w:qFormat/>
    <w:rsid w:val="00E613C0"/>
    <w:pPr>
      <w:ind w:left="720"/>
      <w:contextualSpacing/>
    </w:pPr>
  </w:style>
  <w:style w:type="character" w:customStyle="1" w:styleId="Heading1Char">
    <w:name w:val="Heading 1 Char"/>
    <w:basedOn w:val="DefaultParagraphFont"/>
    <w:link w:val="Heading1"/>
    <w:uiPriority w:val="9"/>
    <w:rsid w:val="005C2EFC"/>
    <w:rPr>
      <w:rFonts w:asciiTheme="majorHAnsi" w:hAnsiTheme="majorHAnsi" w:cstheme="majorHAnsi"/>
      <w:sz w:val="96"/>
      <w:szCs w:val="96"/>
    </w:rPr>
  </w:style>
  <w:style w:type="paragraph" w:styleId="Subtitle">
    <w:name w:val="Subtitle"/>
    <w:basedOn w:val="Title"/>
    <w:next w:val="Normal"/>
    <w:link w:val="SubtitleChar"/>
    <w:uiPriority w:val="11"/>
    <w:qFormat/>
    <w:rsid w:val="00753D6D"/>
    <w:rPr>
      <w:color w:val="767171" w:themeColor="background2" w:themeShade="80"/>
      <w:sz w:val="96"/>
    </w:rPr>
  </w:style>
  <w:style w:type="character" w:customStyle="1" w:styleId="SubtitleChar">
    <w:name w:val="Subtitle Char"/>
    <w:basedOn w:val="DefaultParagraphFont"/>
    <w:link w:val="Subtitle"/>
    <w:uiPriority w:val="11"/>
    <w:rsid w:val="00753D6D"/>
    <w:rPr>
      <w:rFonts w:asciiTheme="majorHAnsi" w:eastAsiaTheme="majorEastAsia" w:hAnsiTheme="majorHAnsi" w:cstheme="majorHAnsi"/>
      <w:color w:val="767171" w:themeColor="background2" w:themeShade="80"/>
      <w:spacing w:val="-10"/>
      <w:kern w:val="28"/>
      <w:sz w:val="96"/>
      <w:szCs w:val="120"/>
    </w:rPr>
  </w:style>
  <w:style w:type="paragraph" w:styleId="TOCHeading">
    <w:name w:val="TOC Heading"/>
    <w:basedOn w:val="Heading1"/>
    <w:next w:val="Normal"/>
    <w:uiPriority w:val="39"/>
    <w:unhideWhenUsed/>
    <w:qFormat/>
    <w:rsid w:val="00962DCE"/>
    <w:pPr>
      <w:spacing w:after="240"/>
      <w:outlineLvl w:val="9"/>
    </w:pPr>
    <w:rPr>
      <w:sz w:val="52"/>
    </w:rPr>
  </w:style>
  <w:style w:type="paragraph" w:styleId="TOC1">
    <w:name w:val="toc 1"/>
    <w:basedOn w:val="Normal"/>
    <w:next w:val="Normal"/>
    <w:autoRedefine/>
    <w:uiPriority w:val="39"/>
    <w:unhideWhenUsed/>
    <w:rsid w:val="00116FBA"/>
    <w:pPr>
      <w:spacing w:after="100"/>
    </w:pPr>
  </w:style>
  <w:style w:type="character" w:styleId="Hyperlink">
    <w:name w:val="Hyperlink"/>
    <w:basedOn w:val="DefaultParagraphFont"/>
    <w:uiPriority w:val="99"/>
    <w:unhideWhenUsed/>
    <w:rsid w:val="00116FBA"/>
    <w:rPr>
      <w:color w:val="0563C1" w:themeColor="hyperlink"/>
      <w:u w:val="single"/>
    </w:rPr>
  </w:style>
  <w:style w:type="table" w:styleId="TableGrid">
    <w:name w:val="Table Grid"/>
    <w:basedOn w:val="TableNormal"/>
    <w:uiPriority w:val="39"/>
    <w:rsid w:val="002362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955F4"/>
    <w:rPr>
      <w:rFonts w:asciiTheme="majorHAnsi" w:eastAsiaTheme="majorEastAsia" w:hAnsiTheme="majorHAnsi" w:cstheme="majorBidi"/>
      <w:b/>
      <w:color w:val="404040" w:themeColor="text1" w:themeTint="BF"/>
      <w:sz w:val="32"/>
      <w:szCs w:val="26"/>
    </w:rPr>
  </w:style>
  <w:style w:type="character" w:customStyle="1" w:styleId="Heading3Char">
    <w:name w:val="Heading 3 Char"/>
    <w:basedOn w:val="DefaultParagraphFont"/>
    <w:link w:val="Heading3"/>
    <w:uiPriority w:val="9"/>
    <w:rsid w:val="002955F4"/>
    <w:rPr>
      <w:rFonts w:asciiTheme="majorHAnsi" w:eastAsiaTheme="majorEastAsia" w:hAnsiTheme="majorHAnsi" w:cstheme="majorBidi"/>
      <w:color w:val="767171" w:themeColor="background2" w:themeShade="80"/>
      <w:sz w:val="28"/>
      <w:szCs w:val="24"/>
    </w:rPr>
  </w:style>
  <w:style w:type="paragraph" w:styleId="NoSpacing">
    <w:name w:val="No Spacing"/>
    <w:uiPriority w:val="1"/>
    <w:qFormat/>
    <w:rsid w:val="009F6D4E"/>
    <w:pPr>
      <w:spacing w:after="0" w:line="240" w:lineRule="auto"/>
    </w:pPr>
  </w:style>
  <w:style w:type="character" w:customStyle="1" w:styleId="UnresolvedMention1">
    <w:name w:val="Unresolved Mention1"/>
    <w:basedOn w:val="DefaultParagraphFont"/>
    <w:uiPriority w:val="99"/>
    <w:semiHidden/>
    <w:unhideWhenUsed/>
    <w:rsid w:val="00CF7BC6"/>
    <w:rPr>
      <w:color w:val="808080"/>
      <w:shd w:val="clear" w:color="auto" w:fill="E6E6E6"/>
    </w:rPr>
  </w:style>
  <w:style w:type="paragraph" w:styleId="TOC2">
    <w:name w:val="toc 2"/>
    <w:basedOn w:val="Normal"/>
    <w:next w:val="Normal"/>
    <w:autoRedefine/>
    <w:uiPriority w:val="39"/>
    <w:unhideWhenUsed/>
    <w:rsid w:val="00092B44"/>
    <w:pPr>
      <w:spacing w:after="100"/>
      <w:ind w:left="220"/>
    </w:pPr>
  </w:style>
  <w:style w:type="paragraph" w:styleId="TOC3">
    <w:name w:val="toc 3"/>
    <w:basedOn w:val="Normal"/>
    <w:next w:val="Normal"/>
    <w:autoRedefine/>
    <w:uiPriority w:val="39"/>
    <w:unhideWhenUsed/>
    <w:rsid w:val="00092B44"/>
    <w:pPr>
      <w:spacing w:after="100"/>
      <w:ind w:left="440"/>
    </w:pPr>
  </w:style>
  <w:style w:type="character" w:styleId="Strong">
    <w:name w:val="Strong"/>
    <w:basedOn w:val="DefaultParagraphFont"/>
    <w:uiPriority w:val="22"/>
    <w:qFormat/>
    <w:rsid w:val="000A6B33"/>
    <w:rPr>
      <w:b/>
      <w:bCs/>
    </w:rPr>
  </w:style>
  <w:style w:type="character" w:styleId="CommentReference">
    <w:name w:val="annotation reference"/>
    <w:basedOn w:val="DefaultParagraphFont"/>
    <w:uiPriority w:val="99"/>
    <w:semiHidden/>
    <w:unhideWhenUsed/>
    <w:rsid w:val="001B0CBA"/>
    <w:rPr>
      <w:sz w:val="16"/>
      <w:szCs w:val="16"/>
    </w:rPr>
  </w:style>
  <w:style w:type="paragraph" w:styleId="CommentText">
    <w:name w:val="annotation text"/>
    <w:basedOn w:val="Normal"/>
    <w:link w:val="CommentTextChar"/>
    <w:uiPriority w:val="99"/>
    <w:semiHidden/>
    <w:unhideWhenUsed/>
    <w:rsid w:val="001B0CBA"/>
    <w:pPr>
      <w:spacing w:line="240" w:lineRule="auto"/>
    </w:pPr>
    <w:rPr>
      <w:sz w:val="20"/>
      <w:szCs w:val="20"/>
    </w:rPr>
  </w:style>
  <w:style w:type="character" w:customStyle="1" w:styleId="CommentTextChar">
    <w:name w:val="Comment Text Char"/>
    <w:basedOn w:val="DefaultParagraphFont"/>
    <w:link w:val="CommentText"/>
    <w:uiPriority w:val="99"/>
    <w:semiHidden/>
    <w:rsid w:val="001B0CBA"/>
    <w:rPr>
      <w:sz w:val="20"/>
      <w:szCs w:val="20"/>
    </w:rPr>
  </w:style>
  <w:style w:type="paragraph" w:styleId="CommentSubject">
    <w:name w:val="annotation subject"/>
    <w:basedOn w:val="CommentText"/>
    <w:next w:val="CommentText"/>
    <w:link w:val="CommentSubjectChar"/>
    <w:uiPriority w:val="99"/>
    <w:semiHidden/>
    <w:unhideWhenUsed/>
    <w:rsid w:val="001B0CBA"/>
    <w:rPr>
      <w:b/>
      <w:bCs/>
    </w:rPr>
  </w:style>
  <w:style w:type="character" w:customStyle="1" w:styleId="CommentSubjectChar">
    <w:name w:val="Comment Subject Char"/>
    <w:basedOn w:val="CommentTextChar"/>
    <w:link w:val="CommentSubject"/>
    <w:uiPriority w:val="99"/>
    <w:semiHidden/>
    <w:rsid w:val="001B0CBA"/>
    <w:rPr>
      <w:b/>
      <w:bCs/>
      <w:sz w:val="20"/>
      <w:szCs w:val="20"/>
    </w:rPr>
  </w:style>
  <w:style w:type="paragraph" w:styleId="BalloonText">
    <w:name w:val="Balloon Text"/>
    <w:basedOn w:val="Normal"/>
    <w:link w:val="BalloonTextChar"/>
    <w:uiPriority w:val="99"/>
    <w:semiHidden/>
    <w:unhideWhenUsed/>
    <w:rsid w:val="001B0C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CBA"/>
    <w:rPr>
      <w:rFonts w:ascii="Segoe UI" w:hAnsi="Segoe UI" w:cs="Segoe UI"/>
      <w:sz w:val="18"/>
      <w:szCs w:val="18"/>
    </w:rPr>
  </w:style>
  <w:style w:type="character" w:styleId="FollowedHyperlink">
    <w:name w:val="FollowedHyperlink"/>
    <w:basedOn w:val="DefaultParagraphFont"/>
    <w:uiPriority w:val="99"/>
    <w:semiHidden/>
    <w:unhideWhenUsed/>
    <w:rsid w:val="00BE2242"/>
    <w:rPr>
      <w:color w:val="954F72" w:themeColor="followedHyperlink"/>
      <w:u w:val="single"/>
    </w:rPr>
  </w:style>
  <w:style w:type="paragraph" w:styleId="NormalWeb">
    <w:name w:val="Normal (Web)"/>
    <w:basedOn w:val="Normal"/>
    <w:uiPriority w:val="99"/>
    <w:semiHidden/>
    <w:unhideWhenUsed/>
    <w:rsid w:val="004635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211537"/>
    <w:rPr>
      <w:rFonts w:asciiTheme="majorHAnsi" w:eastAsiaTheme="majorEastAsia" w:hAnsiTheme="majorHAnsi" w:cstheme="majorBidi"/>
      <w:b/>
      <w:bCs/>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949348">
      <w:bodyDiv w:val="1"/>
      <w:marLeft w:val="0"/>
      <w:marRight w:val="0"/>
      <w:marTop w:val="0"/>
      <w:marBottom w:val="0"/>
      <w:divBdr>
        <w:top w:val="none" w:sz="0" w:space="0" w:color="auto"/>
        <w:left w:val="none" w:sz="0" w:space="0" w:color="auto"/>
        <w:bottom w:val="none" w:sz="0" w:space="0" w:color="auto"/>
        <w:right w:val="none" w:sz="0" w:space="0" w:color="auto"/>
      </w:divBdr>
    </w:div>
    <w:div w:id="595528349">
      <w:bodyDiv w:val="1"/>
      <w:marLeft w:val="0"/>
      <w:marRight w:val="0"/>
      <w:marTop w:val="0"/>
      <w:marBottom w:val="0"/>
      <w:divBdr>
        <w:top w:val="none" w:sz="0" w:space="0" w:color="auto"/>
        <w:left w:val="none" w:sz="0" w:space="0" w:color="auto"/>
        <w:bottom w:val="none" w:sz="0" w:space="0" w:color="auto"/>
        <w:right w:val="none" w:sz="0" w:space="0" w:color="auto"/>
      </w:divBdr>
    </w:div>
    <w:div w:id="718286671">
      <w:bodyDiv w:val="1"/>
      <w:marLeft w:val="0"/>
      <w:marRight w:val="0"/>
      <w:marTop w:val="0"/>
      <w:marBottom w:val="0"/>
      <w:divBdr>
        <w:top w:val="none" w:sz="0" w:space="0" w:color="auto"/>
        <w:left w:val="none" w:sz="0" w:space="0" w:color="auto"/>
        <w:bottom w:val="none" w:sz="0" w:space="0" w:color="auto"/>
        <w:right w:val="none" w:sz="0" w:space="0" w:color="auto"/>
      </w:divBdr>
    </w:div>
    <w:div w:id="1062289161">
      <w:bodyDiv w:val="1"/>
      <w:marLeft w:val="0"/>
      <w:marRight w:val="0"/>
      <w:marTop w:val="0"/>
      <w:marBottom w:val="0"/>
      <w:divBdr>
        <w:top w:val="none" w:sz="0" w:space="0" w:color="auto"/>
        <w:left w:val="none" w:sz="0" w:space="0" w:color="auto"/>
        <w:bottom w:val="none" w:sz="0" w:space="0" w:color="auto"/>
        <w:right w:val="none" w:sz="0" w:space="0" w:color="auto"/>
      </w:divBdr>
    </w:div>
    <w:div w:id="1237324831">
      <w:bodyDiv w:val="1"/>
      <w:marLeft w:val="0"/>
      <w:marRight w:val="0"/>
      <w:marTop w:val="0"/>
      <w:marBottom w:val="0"/>
      <w:divBdr>
        <w:top w:val="none" w:sz="0" w:space="0" w:color="auto"/>
        <w:left w:val="none" w:sz="0" w:space="0" w:color="auto"/>
        <w:bottom w:val="none" w:sz="0" w:space="0" w:color="auto"/>
        <w:right w:val="none" w:sz="0" w:space="0" w:color="auto"/>
      </w:divBdr>
    </w:div>
    <w:div w:id="1608731750">
      <w:bodyDiv w:val="1"/>
      <w:marLeft w:val="0"/>
      <w:marRight w:val="0"/>
      <w:marTop w:val="0"/>
      <w:marBottom w:val="0"/>
      <w:divBdr>
        <w:top w:val="none" w:sz="0" w:space="0" w:color="auto"/>
        <w:left w:val="none" w:sz="0" w:space="0" w:color="auto"/>
        <w:bottom w:val="none" w:sz="0" w:space="0" w:color="auto"/>
        <w:right w:val="none" w:sz="0" w:space="0" w:color="auto"/>
      </w:divBdr>
      <w:divsChild>
        <w:div w:id="727411288">
          <w:marLeft w:val="720"/>
          <w:marRight w:val="0"/>
          <w:marTop w:val="0"/>
          <w:marBottom w:val="0"/>
          <w:divBdr>
            <w:top w:val="none" w:sz="0" w:space="0" w:color="auto"/>
            <w:left w:val="none" w:sz="0" w:space="0" w:color="auto"/>
            <w:bottom w:val="none" w:sz="0" w:space="0" w:color="auto"/>
            <w:right w:val="none" w:sz="0" w:space="0" w:color="auto"/>
          </w:divBdr>
        </w:div>
      </w:divsChild>
    </w:div>
    <w:div w:id="1845320576">
      <w:bodyDiv w:val="1"/>
      <w:marLeft w:val="0"/>
      <w:marRight w:val="0"/>
      <w:marTop w:val="0"/>
      <w:marBottom w:val="0"/>
      <w:divBdr>
        <w:top w:val="none" w:sz="0" w:space="0" w:color="auto"/>
        <w:left w:val="none" w:sz="0" w:space="0" w:color="auto"/>
        <w:bottom w:val="none" w:sz="0" w:space="0" w:color="auto"/>
        <w:right w:val="none" w:sz="0" w:space="0" w:color="auto"/>
      </w:divBdr>
      <w:divsChild>
        <w:div w:id="463891501">
          <w:marLeft w:val="720"/>
          <w:marRight w:val="0"/>
          <w:marTop w:val="0"/>
          <w:marBottom w:val="0"/>
          <w:divBdr>
            <w:top w:val="none" w:sz="0" w:space="0" w:color="auto"/>
            <w:left w:val="none" w:sz="0" w:space="0" w:color="auto"/>
            <w:bottom w:val="none" w:sz="0" w:space="0" w:color="auto"/>
            <w:right w:val="none" w:sz="0" w:space="0" w:color="auto"/>
          </w:divBdr>
        </w:div>
        <w:div w:id="1329167681">
          <w:marLeft w:val="720"/>
          <w:marRight w:val="0"/>
          <w:marTop w:val="0"/>
          <w:marBottom w:val="0"/>
          <w:divBdr>
            <w:top w:val="none" w:sz="0" w:space="0" w:color="auto"/>
            <w:left w:val="none" w:sz="0" w:space="0" w:color="auto"/>
            <w:bottom w:val="none" w:sz="0" w:space="0" w:color="auto"/>
            <w:right w:val="none" w:sz="0" w:space="0" w:color="auto"/>
          </w:divBdr>
        </w:div>
        <w:div w:id="856772051">
          <w:marLeft w:val="720"/>
          <w:marRight w:val="0"/>
          <w:marTop w:val="0"/>
          <w:marBottom w:val="0"/>
          <w:divBdr>
            <w:top w:val="none" w:sz="0" w:space="0" w:color="auto"/>
            <w:left w:val="none" w:sz="0" w:space="0" w:color="auto"/>
            <w:bottom w:val="none" w:sz="0" w:space="0" w:color="auto"/>
            <w:right w:val="none" w:sz="0" w:space="0" w:color="auto"/>
          </w:divBdr>
        </w:div>
        <w:div w:id="1172918074">
          <w:marLeft w:val="720"/>
          <w:marRight w:val="0"/>
          <w:marTop w:val="0"/>
          <w:marBottom w:val="0"/>
          <w:divBdr>
            <w:top w:val="none" w:sz="0" w:space="0" w:color="auto"/>
            <w:left w:val="none" w:sz="0" w:space="0" w:color="auto"/>
            <w:bottom w:val="none" w:sz="0" w:space="0" w:color="auto"/>
            <w:right w:val="none" w:sz="0" w:space="0" w:color="auto"/>
          </w:divBdr>
        </w:div>
        <w:div w:id="184084768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jpe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yperlink" Target="https://www.unrealengine.com/dashboard/code-redemption"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www.unrealengine.com/download"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unrealengine.com/download" TargetMode="External"/><Relationship Id="rId5" Type="http://schemas.openxmlformats.org/officeDocument/2006/relationships/webSettings" Target="webSettings.xml"/><Relationship Id="rId15" Type="http://schemas.openxmlformats.org/officeDocument/2006/relationships/hyperlink" Target="http://docs.unrealengine.com/latest/INT/Engine/Blueprints/index.html%20" TargetMode="External"/><Relationship Id="rId23" Type="http://schemas.openxmlformats.org/officeDocument/2006/relationships/image" Target="media/image11.png"/><Relationship Id="rId28" Type="http://schemas.openxmlformats.org/officeDocument/2006/relationships/hyperlink" Target="mailto:marketplace-support@unrealengine.com" TargetMode="External"/><Relationship Id="rId10" Type="http://schemas.openxmlformats.org/officeDocument/2006/relationships/header" Target="header2.xml"/><Relationship Id="rId19" Type="http://schemas.openxmlformats.org/officeDocument/2006/relationships/image" Target="media/image9.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www.unrealengine.com/dashboard/code-redemption" TargetMode="External"/><Relationship Id="rId27" Type="http://schemas.openxmlformats.org/officeDocument/2006/relationships/image" Target="media/image13.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F6E9C-13EA-4032-B250-311609109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17</Pages>
  <Words>2594</Words>
  <Characters>1479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anie Nikdel</dc:creator>
  <cp:lastModifiedBy>Tom Shannon</cp:lastModifiedBy>
  <cp:revision>30</cp:revision>
  <cp:lastPrinted>2017-07-27T22:51:00Z</cp:lastPrinted>
  <dcterms:created xsi:type="dcterms:W3CDTF">2018-01-30T18:13:00Z</dcterms:created>
  <dcterms:modified xsi:type="dcterms:W3CDTF">2018-04-18T13:48:00Z</dcterms:modified>
</cp:coreProperties>
</file>